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3270C" w14:textId="0466F75A" w:rsidR="009731AD" w:rsidRPr="005D1767" w:rsidRDefault="00146CDC" w:rsidP="00043A22">
      <w:pPr>
        <w:pBdr>
          <w:bottom w:val="single" w:sz="6" w:space="1" w:color="auto"/>
        </w:pBdr>
        <w:spacing w:before="0" w:after="120" w:line="240" w:lineRule="auto"/>
        <w:rPr>
          <w:color w:val="403152" w:themeColor="accent4" w:themeShade="80"/>
          <w:sz w:val="36"/>
        </w:rPr>
      </w:pPr>
      <w:r>
        <w:rPr>
          <w:color w:val="403152" w:themeColor="accent4" w:themeShade="80"/>
          <w:sz w:val="36"/>
        </w:rPr>
        <w:t>BAN</w:t>
      </w:r>
      <w:r w:rsidR="00A9379C">
        <w:rPr>
          <w:color w:val="403152" w:themeColor="accent4" w:themeShade="80"/>
          <w:sz w:val="36"/>
        </w:rPr>
        <w:t xml:space="preserve"> </w:t>
      </w:r>
      <w:r w:rsidR="002D64D5">
        <w:rPr>
          <w:color w:val="403152" w:themeColor="accent4" w:themeShade="80"/>
          <w:sz w:val="36"/>
        </w:rPr>
        <w:t>610</w:t>
      </w:r>
      <w:r w:rsidR="005D1767" w:rsidRPr="005D1767">
        <w:rPr>
          <w:color w:val="403152" w:themeColor="accent4" w:themeShade="80"/>
          <w:sz w:val="36"/>
        </w:rPr>
        <w:t xml:space="preserve"> </w:t>
      </w:r>
      <w:r w:rsidR="00EE5280">
        <w:rPr>
          <w:color w:val="403152" w:themeColor="accent4" w:themeShade="80"/>
          <w:sz w:val="36"/>
        </w:rPr>
        <w:t xml:space="preserve">Problem set </w:t>
      </w:r>
      <w:r w:rsidR="005F60E5">
        <w:rPr>
          <w:color w:val="403152" w:themeColor="accent4" w:themeShade="80"/>
          <w:sz w:val="36"/>
        </w:rPr>
        <w:t>3</w:t>
      </w:r>
      <w:r w:rsidR="006A7BB6">
        <w:rPr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–</w:t>
      </w:r>
      <w:r w:rsidR="00E50897">
        <w:rPr>
          <w:rFonts w:hint="eastAsia"/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Indexing</w:t>
      </w:r>
      <w:r w:rsidR="00043A22">
        <w:rPr>
          <w:color w:val="403152" w:themeColor="accent4" w:themeShade="80"/>
          <w:sz w:val="36"/>
        </w:rPr>
        <w:t>, Query Optimizer, and Concurrency</w:t>
      </w:r>
    </w:p>
    <w:p w14:paraId="649DCE93" w14:textId="77777777" w:rsidR="00A9379C" w:rsidRPr="00146CDC" w:rsidRDefault="006A7BB6" w:rsidP="00043A22">
      <w:pPr>
        <w:spacing w:before="0" w:after="120" w:line="24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Edit your submission in</w:t>
      </w:r>
      <w:r w:rsidRPr="00146CDC">
        <w:rPr>
          <w:color w:val="5F497A" w:themeColor="accent4" w:themeShade="BF"/>
        </w:rPr>
        <w:t xml:space="preserve"> this word document</w:t>
      </w:r>
      <w:r>
        <w:rPr>
          <w:color w:val="5F497A" w:themeColor="accent4" w:themeShade="BF"/>
        </w:rPr>
        <w:t>,</w:t>
      </w:r>
      <w:r w:rsidR="00146CDC">
        <w:rPr>
          <w:color w:val="5F497A" w:themeColor="accent4" w:themeShade="BF"/>
        </w:rPr>
        <w:t xml:space="preserve"> attaching</w:t>
      </w:r>
      <w:r w:rsidR="00647B36">
        <w:rPr>
          <w:color w:val="5F497A" w:themeColor="accent4" w:themeShade="BF"/>
        </w:rPr>
        <w:t xml:space="preserve"> the screenshots of the</w:t>
      </w:r>
      <w:r w:rsidR="00162231">
        <w:rPr>
          <w:rFonts w:hint="eastAsia"/>
          <w:color w:val="5F497A" w:themeColor="accent4" w:themeShade="BF"/>
        </w:rPr>
        <w:t xml:space="preserve"> codes </w:t>
      </w:r>
      <w:r w:rsidR="00647B36">
        <w:rPr>
          <w:color w:val="5F497A" w:themeColor="accent4" w:themeShade="BF"/>
        </w:rPr>
        <w:t>used for each question</w:t>
      </w:r>
      <w:r w:rsidR="00146CDC" w:rsidRPr="00146CDC">
        <w:rPr>
          <w:color w:val="5F497A" w:themeColor="accent4" w:themeShade="BF"/>
        </w:rPr>
        <w:t>.</w:t>
      </w:r>
      <w:r w:rsidR="00146CDC">
        <w:rPr>
          <w:color w:val="5F497A" w:themeColor="accent4" w:themeShade="BF"/>
        </w:rPr>
        <w:t xml:space="preserve"> </w:t>
      </w:r>
      <w:r w:rsidR="00146CDC" w:rsidRPr="00146CDC">
        <w:rPr>
          <w:color w:val="5F497A" w:themeColor="accent4" w:themeShade="BF"/>
        </w:rPr>
        <w:t>Include</w:t>
      </w:r>
      <w:r w:rsidR="00146CDC">
        <w:rPr>
          <w:color w:val="5F497A" w:themeColor="accent4" w:themeShade="BF"/>
        </w:rPr>
        <w:t xml:space="preserve"> narrative d</w:t>
      </w:r>
      <w:r w:rsidR="00A9379C" w:rsidRPr="00146CDC">
        <w:rPr>
          <w:color w:val="5F497A" w:themeColor="accent4" w:themeShade="BF"/>
        </w:rPr>
        <w:t xml:space="preserve">escriptions, </w:t>
      </w:r>
      <w:r w:rsidRPr="00146CDC">
        <w:rPr>
          <w:color w:val="5F497A" w:themeColor="accent4" w:themeShade="BF"/>
        </w:rPr>
        <w:t>outputs screenshot</w:t>
      </w:r>
      <w:r w:rsidR="00A9379C" w:rsidRPr="00146CDC">
        <w:rPr>
          <w:color w:val="5F497A" w:themeColor="accent4" w:themeShade="BF"/>
        </w:rPr>
        <w:t>, or</w:t>
      </w:r>
      <w:r w:rsidR="00146CDC">
        <w:rPr>
          <w:color w:val="5F497A" w:themeColor="accent4" w:themeShade="BF"/>
        </w:rPr>
        <w:t xml:space="preserve"> </w:t>
      </w:r>
      <w:r w:rsidRPr="00146CDC">
        <w:rPr>
          <w:color w:val="5F497A" w:themeColor="accent4" w:themeShade="BF"/>
        </w:rPr>
        <w:t>short answers</w:t>
      </w:r>
      <w:r w:rsidR="00146CDC">
        <w:rPr>
          <w:color w:val="5F497A" w:themeColor="accent4" w:themeShade="BF"/>
        </w:rPr>
        <w:t xml:space="preserve"> when requested.</w:t>
      </w:r>
    </w:p>
    <w:p w14:paraId="6345F3A8" w14:textId="77777777" w:rsidR="00E1725F" w:rsidRDefault="00E1725F" w:rsidP="00043A22">
      <w:pPr>
        <w:spacing w:before="0" w:after="120" w:line="240" w:lineRule="auto"/>
        <w:rPr>
          <w:b/>
          <w:u w:val="single"/>
        </w:rPr>
      </w:pPr>
    </w:p>
    <w:p w14:paraId="0DA15D16" w14:textId="77777777" w:rsidR="00317221" w:rsidRPr="005D1D48" w:rsidRDefault="006A7BB6" w:rsidP="00043A22">
      <w:pPr>
        <w:spacing w:before="0" w:after="120" w:line="240" w:lineRule="auto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14:paraId="3FEDCD69" w14:textId="68602F06" w:rsidR="00043A22" w:rsidRDefault="00480A6B" w:rsidP="00043A22">
      <w:pPr>
        <w:spacing w:before="0" w:after="120" w:line="240" w:lineRule="auto"/>
        <w:jc w:val="left"/>
        <w:rPr>
          <w:b/>
        </w:rPr>
      </w:pPr>
      <w:r>
        <w:rPr>
          <w:b/>
        </w:rPr>
        <w:lastRenderedPageBreak/>
        <w:t>Task 1</w:t>
      </w:r>
    </w:p>
    <w:p w14:paraId="0B3ED11E" w14:textId="3CD33838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6E1794">
        <w:t>.</w:t>
      </w:r>
    </w:p>
    <w:p w14:paraId="03E91018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11AECCC" w14:textId="77777777" w:rsidTr="003A4BCD">
        <w:tc>
          <w:tcPr>
            <w:tcW w:w="2765" w:type="dxa"/>
          </w:tcPr>
          <w:p w14:paraId="1F1B11E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6C8BAD8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58DEF1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110634D4" w14:textId="77777777" w:rsidTr="003A4BCD">
        <w:tc>
          <w:tcPr>
            <w:tcW w:w="2765" w:type="dxa"/>
          </w:tcPr>
          <w:p w14:paraId="30FB2FF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2F6BF94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C4653B5" w14:textId="77777777" w:rsidR="00043A22" w:rsidRDefault="00043A22" w:rsidP="00043A22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1A15386C" w14:textId="77777777" w:rsidTr="003A4BCD">
        <w:tc>
          <w:tcPr>
            <w:tcW w:w="2765" w:type="dxa"/>
          </w:tcPr>
          <w:p w14:paraId="362555F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51600AB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C87355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408431A3" w14:textId="77777777" w:rsidTr="003A4BCD">
        <w:tc>
          <w:tcPr>
            <w:tcW w:w="2765" w:type="dxa"/>
          </w:tcPr>
          <w:p w14:paraId="3B22528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2EC540A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04E8D0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255F5E3" w14:textId="77777777" w:rsidTr="003A4BCD">
        <w:tc>
          <w:tcPr>
            <w:tcW w:w="2765" w:type="dxa"/>
          </w:tcPr>
          <w:p w14:paraId="2A70FEA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4BE513B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2E33552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27566CD9" w14:textId="77777777" w:rsidTr="003A4BCD">
        <w:tc>
          <w:tcPr>
            <w:tcW w:w="2765" w:type="dxa"/>
          </w:tcPr>
          <w:p w14:paraId="36C6B49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00B0EBB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340C87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99A811F" w14:textId="77777777" w:rsidR="00043A22" w:rsidRDefault="00043A22" w:rsidP="00043A22">
      <w:pPr>
        <w:spacing w:before="0" w:after="120" w:line="240" w:lineRule="auto"/>
        <w:jc w:val="left"/>
      </w:pPr>
    </w:p>
    <w:p w14:paraId="77585641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5308E84B" w14:textId="77777777" w:rsidTr="003A4BCD">
        <w:tc>
          <w:tcPr>
            <w:tcW w:w="2765" w:type="dxa"/>
          </w:tcPr>
          <w:p w14:paraId="12F1ED35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6625CBD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2F789ABD" w14:textId="77777777" w:rsidTr="003A4BCD">
        <w:tc>
          <w:tcPr>
            <w:tcW w:w="2765" w:type="dxa"/>
          </w:tcPr>
          <w:p w14:paraId="17C45725" w14:textId="77777777" w:rsidR="00043A22" w:rsidRDefault="00043A22" w:rsidP="00043A22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624FEE5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098704A" w14:textId="77777777" w:rsidTr="003A4BCD">
        <w:tc>
          <w:tcPr>
            <w:tcW w:w="2765" w:type="dxa"/>
          </w:tcPr>
          <w:p w14:paraId="40D5118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90E9C8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32F3FAB2" w14:textId="77777777" w:rsidTr="003A4BCD">
        <w:tc>
          <w:tcPr>
            <w:tcW w:w="2765" w:type="dxa"/>
          </w:tcPr>
          <w:p w14:paraId="0318A10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62E62A5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54E53F07" w14:textId="77777777" w:rsidR="00043A22" w:rsidRDefault="00043A22" w:rsidP="00043A22">
      <w:pPr>
        <w:spacing w:before="0" w:after="120" w:line="240" w:lineRule="auto"/>
        <w:jc w:val="left"/>
      </w:pPr>
    </w:p>
    <w:p w14:paraId="79AFCA81" w14:textId="485A777D" w:rsidR="00043A22" w:rsidRDefault="00043A22" w:rsidP="00043A22">
      <w:pPr>
        <w:spacing w:before="0" w:after="120" w:line="240" w:lineRule="auto"/>
        <w:jc w:val="left"/>
      </w:pPr>
      <w:r>
        <w:rPr>
          <w:rFonts w:hint="eastAsia"/>
        </w:rPr>
        <w:t>Please</w:t>
      </w:r>
      <w:r>
        <w:t xml:space="preserve"> </w:t>
      </w:r>
      <w:r w:rsidR="00395CAB">
        <w:t>implement</w:t>
      </w:r>
      <w:r>
        <w:t xml:space="preserve"> the following relational algebra </w:t>
      </w:r>
      <w:r w:rsidR="00395CAB">
        <w:t>using</w:t>
      </w:r>
      <w:r>
        <w:t xml:space="preserve"> SQL code</w:t>
      </w:r>
    </w:p>
    <w:p w14:paraId="67F8A455" w14:textId="77777777" w:rsidR="00043A22" w:rsidRPr="00261FEF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r>
          <w:rPr>
            <w:rFonts w:ascii="Cambria Math" w:hAnsi="Cambria Math"/>
          </w:rPr>
          <m:t>(TA)</m:t>
        </m:r>
      </m:oMath>
    </w:p>
    <w:p w14:paraId="48C53941" w14:textId="77777777" w:rsidR="00043A22" w:rsidRPr="00261FEF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TA)</m:t>
        </m:r>
      </m:oMath>
    </w:p>
    <w:p w14:paraId="51324D6D" w14:textId="77777777" w:rsidR="00043A22" w:rsidRPr="00261FEF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  <m:r>
          <w:rPr>
            <w:rFonts w:ascii="Cambria Math" w:hAnsi="Cambria Math"/>
          </w:rPr>
          <m:t>)</m:t>
        </m:r>
      </m:oMath>
    </w:p>
    <w:p w14:paraId="7705C591" w14:textId="5CEF4A61" w:rsidR="00CA5848" w:rsidRPr="00CA5848" w:rsidRDefault="00000000" w:rsidP="00CA5848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Dept is either Fin or Ops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m:t>TA 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DeptContact</m:t>
            </m:r>
          </m:e>
        </m:d>
      </m:oMath>
    </w:p>
    <w:p w14:paraId="1C1BF6E7" w14:textId="77777777" w:rsidR="00CA5848" w:rsidRPr="00CA5848" w:rsidRDefault="00CA5848" w:rsidP="00CA5848">
      <w:pPr>
        <w:spacing w:before="0" w:after="120" w:line="240" w:lineRule="auto"/>
        <w:jc w:val="left"/>
        <w:rPr>
          <w:b/>
          <w:bCs/>
          <w:u w:val="single"/>
        </w:rPr>
      </w:pPr>
      <w:r w:rsidRPr="00CA5848">
        <w:rPr>
          <w:b/>
          <w:bCs/>
          <w:u w:val="single"/>
        </w:rPr>
        <w:t>Answers:</w:t>
      </w:r>
    </w:p>
    <w:p w14:paraId="52348D86" w14:textId="2A125B1F" w:rsidR="00CA5848" w:rsidRPr="00CA5848" w:rsidRDefault="00CA5848" w:rsidP="00CA5848">
      <w:pPr>
        <w:spacing w:before="0" w:after="120" w:line="240" w:lineRule="auto"/>
        <w:jc w:val="lef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1.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alary&gt;150000</m:t>
              </m:r>
            </m:sub>
          </m:sSub>
          <m:r>
            <w:rPr>
              <w:rFonts w:ascii="Cambria Math" w:hAnsi="Cambria Math"/>
            </w:rPr>
            <m:t>(TA)</m:t>
          </m:r>
        </m:oMath>
      </m:oMathPara>
    </w:p>
    <w:p w14:paraId="7F6360B7" w14:textId="4526F1FE" w:rsidR="00CA5848" w:rsidRDefault="00CA5848" w:rsidP="00CA5848">
      <w:pPr>
        <w:spacing w:before="0" w:after="120" w:line="240" w:lineRule="auto"/>
        <w:jc w:val="left"/>
      </w:pPr>
      <w:r>
        <w:t>Select * from TA</w:t>
      </w:r>
    </w:p>
    <w:p w14:paraId="63E0DB52" w14:textId="162C077B" w:rsidR="00CA5848" w:rsidRDefault="0017478D" w:rsidP="00CA5848">
      <w:pPr>
        <w:spacing w:before="0" w:after="120" w:line="240" w:lineRule="auto"/>
        <w:jc w:val="left"/>
      </w:pPr>
      <w:r>
        <w:t>w</w:t>
      </w:r>
      <w:r w:rsidR="00CA5848">
        <w:t>here salary &gt; 150000</w:t>
      </w:r>
    </w:p>
    <w:p w14:paraId="252B224B" w14:textId="77777777" w:rsidR="004B4A7A" w:rsidRDefault="004B4A7A" w:rsidP="00216618">
      <w:pPr>
        <w:pStyle w:val="ListParagraph"/>
        <w:spacing w:before="0" w:after="120" w:line="240" w:lineRule="auto"/>
        <w:ind w:firstLineChars="0" w:firstLine="0"/>
      </w:pPr>
    </w:p>
    <w:p w14:paraId="7F96B74A" w14:textId="669CB726" w:rsidR="00216618" w:rsidRDefault="00216618" w:rsidP="00216618">
      <w:pPr>
        <w:pStyle w:val="ListParagraph"/>
        <w:spacing w:before="0" w:after="120" w:line="240" w:lineRule="auto"/>
        <w:ind w:firstLineChars="0" w:firstLine="0"/>
        <w:rPr>
          <w:rFonts w:ascii="Cambria Math" w:hAnsi="Cambria Math"/>
          <w:i/>
        </w:rPr>
      </w:pPr>
      <w:r>
        <w:t>2.</w:t>
      </w:r>
      <w:r w:rsidRPr="00216618">
        <w:rPr>
          <w:rFonts w:ascii="Cambria Math" w:hAnsi="Cambria Math"/>
          <w:i/>
          <w:i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TA)</m:t>
        </m:r>
      </m:oMath>
    </w:p>
    <w:p w14:paraId="48BA0414" w14:textId="61732E3F" w:rsidR="00216618" w:rsidRPr="00216618" w:rsidRDefault="00216618" w:rsidP="00216618">
      <w:pPr>
        <w:spacing w:before="0" w:after="120" w:line="240" w:lineRule="auto"/>
        <w:jc w:val="left"/>
      </w:pPr>
      <w:r w:rsidRPr="00216618">
        <w:t>Select NetID, Dept</w:t>
      </w:r>
    </w:p>
    <w:p w14:paraId="206EC810" w14:textId="581EBFEE" w:rsidR="00216618" w:rsidRPr="00261FEF" w:rsidRDefault="0017478D" w:rsidP="00216618">
      <w:pPr>
        <w:spacing w:before="0" w:after="120" w:line="240" w:lineRule="auto"/>
        <w:jc w:val="left"/>
      </w:pPr>
      <w:r>
        <w:t>f</w:t>
      </w:r>
      <w:r w:rsidR="00216618" w:rsidRPr="00216618">
        <w:t>rom TA</w:t>
      </w:r>
    </w:p>
    <w:p w14:paraId="2EFC7CFB" w14:textId="77777777" w:rsidR="00535BA5" w:rsidRPr="00535BA5" w:rsidRDefault="00535BA5" w:rsidP="00535BA5">
      <w:pPr>
        <w:pStyle w:val="ListParagraph"/>
        <w:spacing w:before="0" w:after="120" w:line="240" w:lineRule="auto"/>
        <w:ind w:firstLineChars="0" w:firstLine="0"/>
        <w:jc w:val="left"/>
        <w:rPr>
          <w:iCs/>
        </w:rPr>
      </w:pPr>
    </w:p>
    <w:p w14:paraId="4954F4AC" w14:textId="77777777" w:rsidR="00535BA5" w:rsidRPr="00535BA5" w:rsidRDefault="00535BA5" w:rsidP="00535BA5">
      <w:pPr>
        <w:pStyle w:val="ListParagraph"/>
        <w:spacing w:before="0" w:after="120" w:line="240" w:lineRule="auto"/>
        <w:ind w:firstLineChars="0" w:firstLine="0"/>
        <w:jc w:val="left"/>
        <w:rPr>
          <w:iCs/>
        </w:rPr>
      </w:pPr>
    </w:p>
    <w:p w14:paraId="0AB36199" w14:textId="77777777" w:rsidR="00535BA5" w:rsidRPr="00535BA5" w:rsidRDefault="00535BA5" w:rsidP="00535BA5">
      <w:pPr>
        <w:pStyle w:val="ListParagraph"/>
        <w:spacing w:before="0" w:after="120" w:line="240" w:lineRule="auto"/>
        <w:ind w:firstLineChars="0" w:firstLine="0"/>
        <w:jc w:val="left"/>
        <w:rPr>
          <w:iCs/>
        </w:rPr>
      </w:pPr>
    </w:p>
    <w:p w14:paraId="3941BFAE" w14:textId="5B3B3D81" w:rsidR="00535BA5" w:rsidRPr="00535BA5" w:rsidRDefault="00535BA5" w:rsidP="00535BA5">
      <w:pPr>
        <w:pStyle w:val="ListParagraph"/>
        <w:spacing w:before="0" w:after="120" w:line="240" w:lineRule="auto"/>
        <w:ind w:firstLineChars="0" w:firstLine="0"/>
        <w:jc w:val="lef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3.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etID, Dept</m:t>
                  </m:r>
                </m:e>
              </m:d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alary&gt;150000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A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14:paraId="19AAFD25" w14:textId="77777777" w:rsidR="00535BA5" w:rsidRPr="00216618" w:rsidRDefault="00535BA5" w:rsidP="00535BA5">
      <w:pPr>
        <w:spacing w:before="0" w:after="120" w:line="240" w:lineRule="auto"/>
        <w:jc w:val="left"/>
      </w:pPr>
      <w:r w:rsidRPr="00216618">
        <w:t>Select NetID, Dept</w:t>
      </w:r>
    </w:p>
    <w:p w14:paraId="4FBE2991" w14:textId="4A9B42B3" w:rsidR="00535BA5" w:rsidRDefault="00C7556E" w:rsidP="00535BA5">
      <w:pPr>
        <w:spacing w:before="0" w:after="120" w:line="240" w:lineRule="auto"/>
        <w:jc w:val="left"/>
      </w:pPr>
      <w:r>
        <w:t>f</w:t>
      </w:r>
      <w:r w:rsidR="00535BA5" w:rsidRPr="00216618">
        <w:t>rom TA</w:t>
      </w:r>
    </w:p>
    <w:p w14:paraId="547CC434" w14:textId="6C3B37A0" w:rsidR="00C83835" w:rsidRDefault="00C7556E" w:rsidP="00535BA5">
      <w:pPr>
        <w:spacing w:before="0" w:after="120" w:line="240" w:lineRule="auto"/>
        <w:jc w:val="left"/>
      </w:pPr>
      <w:r>
        <w:t>where</w:t>
      </w:r>
      <w:r w:rsidR="00C83835">
        <w:t xml:space="preserve"> salary &gt; 150000</w:t>
      </w:r>
    </w:p>
    <w:p w14:paraId="04992A14" w14:textId="77777777" w:rsidR="00280D8C" w:rsidRDefault="00280D8C" w:rsidP="00535BA5">
      <w:pPr>
        <w:spacing w:before="0" w:after="120" w:line="240" w:lineRule="auto"/>
        <w:jc w:val="left"/>
      </w:pPr>
    </w:p>
    <w:p w14:paraId="0FD13866" w14:textId="556199B9" w:rsidR="00280D8C" w:rsidRDefault="00280D8C" w:rsidP="00280D8C">
      <w:pPr>
        <w:spacing w:before="0" w:after="120" w:line="240" w:lineRule="auto"/>
        <w:jc w:val="left"/>
        <w:rPr>
          <w:iCs/>
        </w:rPr>
      </w:pPr>
      <w:r>
        <w:t>4.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Dept is either Fin or Ops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m:t>TA 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DeptContact</m:t>
            </m:r>
          </m:e>
        </m:d>
      </m:oMath>
    </w:p>
    <w:p w14:paraId="5592F864" w14:textId="77777777" w:rsidR="00524AD3" w:rsidRDefault="00524AD3" w:rsidP="00280D8C">
      <w:pPr>
        <w:spacing w:before="0" w:after="120" w:line="240" w:lineRule="auto"/>
        <w:jc w:val="left"/>
        <w:rPr>
          <w:iCs/>
        </w:rPr>
      </w:pPr>
      <w:r>
        <w:rPr>
          <w:iCs/>
        </w:rPr>
        <w:t xml:space="preserve">Select * </w:t>
      </w:r>
    </w:p>
    <w:p w14:paraId="26C3FFD5" w14:textId="77777777" w:rsidR="003A7CC0" w:rsidRDefault="005D7E74" w:rsidP="00280D8C">
      <w:pPr>
        <w:spacing w:before="0" w:after="120" w:line="240" w:lineRule="auto"/>
        <w:jc w:val="left"/>
        <w:rPr>
          <w:iCs/>
        </w:rPr>
      </w:pPr>
      <w:r>
        <w:rPr>
          <w:iCs/>
        </w:rPr>
        <w:t>f</w:t>
      </w:r>
      <w:r w:rsidR="00524AD3">
        <w:rPr>
          <w:iCs/>
        </w:rPr>
        <w:t>rom TA</w:t>
      </w:r>
    </w:p>
    <w:p w14:paraId="711067CE" w14:textId="15B7B1B8" w:rsidR="00524AD3" w:rsidRDefault="003A7CC0" w:rsidP="00280D8C">
      <w:pPr>
        <w:spacing w:before="0" w:after="120" w:line="240" w:lineRule="auto"/>
        <w:jc w:val="left"/>
        <w:rPr>
          <w:iCs/>
        </w:rPr>
      </w:pPr>
      <w:r>
        <w:rPr>
          <w:iCs/>
        </w:rPr>
        <w:t xml:space="preserve">inner join </w:t>
      </w:r>
      <w:proofErr w:type="spellStart"/>
      <w:r w:rsidR="00524AD3">
        <w:rPr>
          <w:iCs/>
        </w:rPr>
        <w:t>DeptContact</w:t>
      </w:r>
      <w:proofErr w:type="spellEnd"/>
    </w:p>
    <w:p w14:paraId="71482C90" w14:textId="39DC4B99" w:rsidR="00524AD3" w:rsidRDefault="003A7CC0" w:rsidP="00280D8C">
      <w:pPr>
        <w:spacing w:before="0" w:after="120" w:line="240" w:lineRule="auto"/>
        <w:jc w:val="left"/>
        <w:rPr>
          <w:iCs/>
        </w:rPr>
      </w:pPr>
      <w:r>
        <w:rPr>
          <w:iCs/>
        </w:rPr>
        <w:t>on</w:t>
      </w:r>
      <w:r w:rsidR="00524AD3">
        <w:rPr>
          <w:iCs/>
        </w:rPr>
        <w:t xml:space="preserve"> </w:t>
      </w:r>
      <w:proofErr w:type="spellStart"/>
      <w:r w:rsidR="00524AD3">
        <w:rPr>
          <w:iCs/>
        </w:rPr>
        <w:t>TA.Dept</w:t>
      </w:r>
      <w:proofErr w:type="spellEnd"/>
      <w:r w:rsidR="00524AD3">
        <w:rPr>
          <w:iCs/>
        </w:rPr>
        <w:t xml:space="preserve"> = </w:t>
      </w:r>
      <w:proofErr w:type="spellStart"/>
      <w:r w:rsidR="00524AD3">
        <w:rPr>
          <w:iCs/>
        </w:rPr>
        <w:t>DeptContact.Dept</w:t>
      </w:r>
      <w:proofErr w:type="spellEnd"/>
    </w:p>
    <w:p w14:paraId="1024509B" w14:textId="7F918F14" w:rsidR="00524AD3" w:rsidRPr="00524AD3" w:rsidRDefault="003A7CC0" w:rsidP="00280D8C">
      <w:pPr>
        <w:spacing w:before="0" w:after="120" w:line="240" w:lineRule="auto"/>
        <w:jc w:val="left"/>
        <w:rPr>
          <w:iCs/>
        </w:rPr>
      </w:pPr>
      <w:r>
        <w:rPr>
          <w:iCs/>
        </w:rPr>
        <w:t>where</w:t>
      </w:r>
      <w:r w:rsidR="00524AD3">
        <w:rPr>
          <w:iCs/>
        </w:rPr>
        <w:t xml:space="preserve"> </w:t>
      </w:r>
      <w:proofErr w:type="spellStart"/>
      <w:r w:rsidR="00524AD3">
        <w:rPr>
          <w:iCs/>
        </w:rPr>
        <w:t>Dept</w:t>
      </w:r>
      <w:r w:rsidR="00765A7A">
        <w:rPr>
          <w:iCs/>
        </w:rPr>
        <w:t>Contact.Dept</w:t>
      </w:r>
      <w:proofErr w:type="spellEnd"/>
      <w:r w:rsidR="00524AD3">
        <w:rPr>
          <w:iCs/>
        </w:rPr>
        <w:t xml:space="preserve"> in (“Fin”, “Ops”)</w:t>
      </w:r>
    </w:p>
    <w:p w14:paraId="4825CA5F" w14:textId="686D48D7" w:rsidR="00280D8C" w:rsidRPr="00261FEF" w:rsidRDefault="00280D8C" w:rsidP="00280D8C">
      <w:pPr>
        <w:spacing w:before="0" w:after="120" w:line="240" w:lineRule="auto"/>
        <w:jc w:val="left"/>
      </w:pPr>
    </w:p>
    <w:p w14:paraId="48E2A9A5" w14:textId="5402A138" w:rsidR="00216618" w:rsidRDefault="00216618" w:rsidP="00CA5848">
      <w:pPr>
        <w:spacing w:before="0" w:after="120" w:line="240" w:lineRule="auto"/>
        <w:jc w:val="left"/>
      </w:pPr>
    </w:p>
    <w:p w14:paraId="635EB5A7" w14:textId="77777777" w:rsidR="00216618" w:rsidRPr="00CA5848" w:rsidRDefault="00216618" w:rsidP="00CA5848">
      <w:pPr>
        <w:spacing w:before="0" w:after="120" w:line="240" w:lineRule="auto"/>
        <w:jc w:val="left"/>
      </w:pPr>
    </w:p>
    <w:p w14:paraId="537F3582" w14:textId="77777777" w:rsidR="00CA5848" w:rsidRPr="00CA5848" w:rsidRDefault="00CA5848" w:rsidP="00CA5848">
      <w:pPr>
        <w:spacing w:before="0" w:after="120" w:line="240" w:lineRule="auto"/>
        <w:jc w:val="left"/>
      </w:pPr>
    </w:p>
    <w:p w14:paraId="197BE0DD" w14:textId="77777777" w:rsidR="0088337C" w:rsidRDefault="0088337C" w:rsidP="00043A22">
      <w:pPr>
        <w:spacing w:before="0" w:after="120" w:line="240" w:lineRule="auto"/>
        <w:jc w:val="left"/>
        <w:rPr>
          <w:bCs/>
        </w:rPr>
      </w:pPr>
    </w:p>
    <w:p w14:paraId="7E65C81B" w14:textId="7F8E0720" w:rsidR="00480A6B" w:rsidRPr="00480A6B" w:rsidRDefault="00480A6B" w:rsidP="00043A22">
      <w:pPr>
        <w:spacing w:before="0" w:after="120" w:line="240" w:lineRule="auto"/>
        <w:jc w:val="left"/>
        <w:rPr>
          <w:bCs/>
        </w:rPr>
      </w:pPr>
      <w:r>
        <w:rPr>
          <w:b/>
        </w:rPr>
        <w:br w:type="page"/>
      </w:r>
    </w:p>
    <w:p w14:paraId="027CBB6F" w14:textId="5D4D6D45" w:rsidR="00143854" w:rsidRPr="00143854" w:rsidRDefault="00D4133A" w:rsidP="00043A22">
      <w:pPr>
        <w:spacing w:before="0" w:after="120" w:line="240" w:lineRule="auto"/>
        <w:rPr>
          <w:b/>
        </w:rPr>
      </w:pPr>
      <w:r>
        <w:rPr>
          <w:b/>
        </w:rPr>
        <w:lastRenderedPageBreak/>
        <w:t>Task</w:t>
      </w:r>
      <w:r w:rsidR="00BA697A">
        <w:rPr>
          <w:rFonts w:hint="eastAsia"/>
          <w:b/>
        </w:rPr>
        <w:t xml:space="preserve"> </w:t>
      </w:r>
      <w:r w:rsidR="00480A6B">
        <w:rPr>
          <w:b/>
        </w:rPr>
        <w:t>2</w:t>
      </w:r>
    </w:p>
    <w:p w14:paraId="1EA936AA" w14:textId="5B864CC4" w:rsidR="004B6AAD" w:rsidRDefault="004B6AAD" w:rsidP="004B6AAD">
      <w:pPr>
        <w:spacing w:before="0" w:after="120" w:line="240" w:lineRule="auto"/>
        <w:jc w:val="left"/>
      </w:pPr>
      <w:r>
        <w:t>Suppose we have 100,000 records</w:t>
      </w:r>
      <w:r w:rsidR="00395CAB">
        <w:t xml:space="preserve"> in a table</w:t>
      </w:r>
      <w:r>
        <w:t>, and each record takes up 50 bytes. We use</w:t>
      </w:r>
      <w:r w:rsidR="00395CAB">
        <w:t xml:space="preserve"> a two-level sparse index </w:t>
      </w:r>
      <w:r>
        <w:t xml:space="preserve">to index </w:t>
      </w:r>
      <w:r w:rsidR="00395CAB">
        <w:t xml:space="preserve">this table </w:t>
      </w:r>
      <w:r>
        <w:t xml:space="preserve">and each index takes up 5 bytes. Suppose one block </w:t>
      </w:r>
      <w:proofErr w:type="gramStart"/>
      <w:r>
        <w:t>is capable of storing</w:t>
      </w:r>
      <w:proofErr w:type="gramEnd"/>
      <w:r>
        <w:t xml:space="preserve"> 500 bytes. Please answer (1) how many indexes are there in each</w:t>
      </w:r>
      <w:r w:rsidR="00395CAB">
        <w:t xml:space="preserve"> level of index</w:t>
      </w:r>
      <w:r>
        <w:t>, (2) how many blocks each</w:t>
      </w:r>
      <w:r w:rsidR="00395CAB">
        <w:t xml:space="preserve"> level of</w:t>
      </w:r>
      <w:r>
        <w:t xml:space="preserve"> index</w:t>
      </w:r>
      <w:r w:rsidR="00395CAB">
        <w:t xml:space="preserve"> takes up</w:t>
      </w:r>
      <w:r>
        <w:t>, and (3) how many blocks we need to search to locate one record for each level index</w:t>
      </w:r>
      <w:r w:rsidR="00395CA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133"/>
        <w:gridCol w:w="2161"/>
      </w:tblGrid>
      <w:tr w:rsidR="00395CAB" w14:paraId="34DD09ED" w14:textId="77777777" w:rsidTr="003A4BCD">
        <w:tc>
          <w:tcPr>
            <w:tcW w:w="2122" w:type="dxa"/>
          </w:tcPr>
          <w:p w14:paraId="5CA2D63F" w14:textId="77777777" w:rsidR="00395CAB" w:rsidRDefault="00395CAB" w:rsidP="003A4BCD">
            <w:pPr>
              <w:spacing w:before="0" w:after="120" w:line="240" w:lineRule="auto"/>
              <w:jc w:val="left"/>
            </w:pPr>
          </w:p>
        </w:tc>
        <w:tc>
          <w:tcPr>
            <w:tcW w:w="2133" w:type="dxa"/>
          </w:tcPr>
          <w:p w14:paraId="6E021B75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How many indexes are there in the table?</w:t>
            </w:r>
          </w:p>
        </w:tc>
        <w:tc>
          <w:tcPr>
            <w:tcW w:w="2161" w:type="dxa"/>
          </w:tcPr>
          <w:p w14:paraId="61E438E9" w14:textId="56C4E3F3" w:rsidR="00395CAB" w:rsidRDefault="00395CAB" w:rsidP="003A4BCD">
            <w:pPr>
              <w:spacing w:before="0" w:after="120" w:line="240" w:lineRule="auto"/>
              <w:jc w:val="left"/>
            </w:pPr>
            <w:r>
              <w:t>How many blocks does each level of index takes up?</w:t>
            </w:r>
          </w:p>
        </w:tc>
      </w:tr>
      <w:tr w:rsidR="00395CAB" w14:paraId="2E119ADC" w14:textId="77777777" w:rsidTr="003A4BCD">
        <w:tc>
          <w:tcPr>
            <w:tcW w:w="2122" w:type="dxa"/>
          </w:tcPr>
          <w:p w14:paraId="1ED296CD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First level index</w:t>
            </w:r>
          </w:p>
        </w:tc>
        <w:tc>
          <w:tcPr>
            <w:tcW w:w="2133" w:type="dxa"/>
          </w:tcPr>
          <w:p w14:paraId="0FEFF7D0" w14:textId="71B7F99D" w:rsidR="00395CAB" w:rsidRDefault="009574ED" w:rsidP="003A4BCD">
            <w:pPr>
              <w:spacing w:before="0" w:after="120" w:line="240" w:lineRule="auto"/>
              <w:jc w:val="left"/>
            </w:pPr>
            <w:r>
              <w:t>10,000</w:t>
            </w:r>
          </w:p>
        </w:tc>
        <w:tc>
          <w:tcPr>
            <w:tcW w:w="2161" w:type="dxa"/>
          </w:tcPr>
          <w:p w14:paraId="0402A907" w14:textId="4EC0227C" w:rsidR="00395CAB" w:rsidRDefault="009574ED" w:rsidP="003A4BCD">
            <w:pPr>
              <w:spacing w:before="0" w:after="120" w:line="240" w:lineRule="auto"/>
              <w:jc w:val="left"/>
            </w:pPr>
            <w:r>
              <w:t>100</w:t>
            </w:r>
          </w:p>
        </w:tc>
      </w:tr>
      <w:tr w:rsidR="00395CAB" w14:paraId="458FD637" w14:textId="77777777" w:rsidTr="003A4BCD">
        <w:tc>
          <w:tcPr>
            <w:tcW w:w="2122" w:type="dxa"/>
          </w:tcPr>
          <w:p w14:paraId="746EB66C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Second level index</w:t>
            </w:r>
          </w:p>
        </w:tc>
        <w:tc>
          <w:tcPr>
            <w:tcW w:w="2133" w:type="dxa"/>
          </w:tcPr>
          <w:p w14:paraId="56593888" w14:textId="5FAF2DF0" w:rsidR="00395CAB" w:rsidRDefault="009574ED" w:rsidP="003A4BCD">
            <w:pPr>
              <w:spacing w:before="0" w:after="120" w:line="240" w:lineRule="auto"/>
              <w:jc w:val="left"/>
            </w:pPr>
            <w:r>
              <w:t>100</w:t>
            </w:r>
          </w:p>
        </w:tc>
        <w:tc>
          <w:tcPr>
            <w:tcW w:w="2161" w:type="dxa"/>
          </w:tcPr>
          <w:p w14:paraId="37DA9771" w14:textId="3BF7BD20" w:rsidR="00395CAB" w:rsidRDefault="009574ED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</w:tr>
    </w:tbl>
    <w:p w14:paraId="40F77FB2" w14:textId="77777777" w:rsidR="004B6AAD" w:rsidRDefault="004B6AAD" w:rsidP="00043A22">
      <w:pPr>
        <w:spacing w:before="0" w:after="120" w:line="240" w:lineRule="auto"/>
        <w:jc w:val="left"/>
      </w:pPr>
    </w:p>
    <w:p w14:paraId="080DDCBC" w14:textId="77777777" w:rsidR="00A92372" w:rsidRDefault="00A92372" w:rsidP="00043A22">
      <w:pPr>
        <w:spacing w:before="0" w:after="120" w:line="240" w:lineRule="auto"/>
        <w:jc w:val="left"/>
        <w:rPr>
          <w:b/>
          <w:bCs/>
          <w:u w:val="single"/>
        </w:rPr>
      </w:pPr>
    </w:p>
    <w:p w14:paraId="5F7A921E" w14:textId="769688DF" w:rsidR="002D64D5" w:rsidRPr="00C37283" w:rsidRDefault="00C37283" w:rsidP="00043A22">
      <w:pPr>
        <w:spacing w:before="0" w:after="120" w:line="240" w:lineRule="auto"/>
        <w:jc w:val="left"/>
        <w:rPr>
          <w:b/>
          <w:bCs/>
          <w:u w:val="single"/>
        </w:rPr>
      </w:pPr>
      <w:r w:rsidRPr="00C37283">
        <w:rPr>
          <w:b/>
          <w:bCs/>
          <w:u w:val="single"/>
        </w:rPr>
        <w:t>Data:</w:t>
      </w:r>
    </w:p>
    <w:p w14:paraId="71E4967F" w14:textId="757377C6" w:rsidR="00C37283" w:rsidRDefault="00C37283" w:rsidP="00C37283">
      <w:pPr>
        <w:spacing w:before="0" w:after="0" w:line="240" w:lineRule="auto"/>
        <w:jc w:val="left"/>
      </w:pPr>
      <w:r>
        <w:t>Total records = 100,000</w:t>
      </w:r>
    </w:p>
    <w:p w14:paraId="0B1CFD74" w14:textId="548D93FA" w:rsidR="00C37283" w:rsidRDefault="00C37283" w:rsidP="00C37283">
      <w:pPr>
        <w:spacing w:before="0" w:after="0" w:line="240" w:lineRule="auto"/>
        <w:jc w:val="left"/>
      </w:pPr>
      <w:r>
        <w:t xml:space="preserve">Each record takes up 50 bytes. </w:t>
      </w:r>
      <w:r w:rsidR="000B647D">
        <w:t>So,</w:t>
      </w:r>
      <w:r>
        <w:t xml:space="preserve"> 100,000 * 50 = 50,00,000</w:t>
      </w:r>
    </w:p>
    <w:p w14:paraId="144E882A" w14:textId="3E41A252" w:rsidR="00C37283" w:rsidRDefault="00C37283" w:rsidP="00C37283">
      <w:pPr>
        <w:spacing w:before="0" w:after="0" w:line="240" w:lineRule="auto"/>
        <w:jc w:val="left"/>
      </w:pPr>
      <w:r>
        <w:t xml:space="preserve">Each block </w:t>
      </w:r>
      <w:proofErr w:type="gramStart"/>
      <w:r>
        <w:t>is capable of storing</w:t>
      </w:r>
      <w:proofErr w:type="gramEnd"/>
      <w:r>
        <w:t xml:space="preserve"> 500 bytes.</w:t>
      </w:r>
    </w:p>
    <w:p w14:paraId="5766B95F" w14:textId="4D792B45" w:rsidR="00C37283" w:rsidRDefault="00C37283" w:rsidP="00C37283">
      <w:pPr>
        <w:spacing w:before="0" w:after="0" w:line="240" w:lineRule="auto"/>
        <w:jc w:val="left"/>
      </w:pPr>
      <w:r>
        <w:t>So, to store 50,00,000, we need 50,00,000 / 500 = 10,000 blocks.</w:t>
      </w:r>
    </w:p>
    <w:p w14:paraId="66A0B16E" w14:textId="43E82EED" w:rsidR="00C37283" w:rsidRDefault="00C37283" w:rsidP="00C37283">
      <w:pPr>
        <w:spacing w:before="0" w:after="0" w:line="240" w:lineRule="auto"/>
        <w:jc w:val="left"/>
      </w:pPr>
      <w:r>
        <w:t xml:space="preserve">Therefore, </w:t>
      </w:r>
      <w:r w:rsidRPr="00C37283">
        <w:rPr>
          <w:b/>
          <w:bCs/>
        </w:rPr>
        <w:t>10,000 blocks</w:t>
      </w:r>
      <w:r>
        <w:t xml:space="preserve"> are needed to store the data records.</w:t>
      </w:r>
    </w:p>
    <w:p w14:paraId="0C8A95B0" w14:textId="77777777" w:rsidR="008306A0" w:rsidRDefault="008306A0" w:rsidP="00043A22">
      <w:pPr>
        <w:spacing w:before="0" w:after="120" w:line="240" w:lineRule="auto"/>
        <w:jc w:val="left"/>
        <w:rPr>
          <w:b/>
          <w:bCs/>
          <w:u w:val="single"/>
        </w:rPr>
      </w:pPr>
    </w:p>
    <w:p w14:paraId="41EB35DB" w14:textId="1FF1349A" w:rsidR="000B647D" w:rsidRDefault="00B77523" w:rsidP="00043A22">
      <w:pPr>
        <w:spacing w:before="0" w:after="120" w:line="240" w:lineRule="auto"/>
        <w:jc w:val="left"/>
        <w:rPr>
          <w:b/>
          <w:bCs/>
          <w:u w:val="single"/>
        </w:rPr>
      </w:pPr>
      <w:r>
        <w:rPr>
          <w:b/>
          <w:bCs/>
          <w:u w:val="single"/>
        </w:rPr>
        <w:t>Index Pointers:</w:t>
      </w:r>
    </w:p>
    <w:p w14:paraId="0C087D06" w14:textId="39C4C973" w:rsidR="000B647D" w:rsidRDefault="000B647D" w:rsidP="00043A22">
      <w:pPr>
        <w:spacing w:before="0" w:after="120" w:line="240" w:lineRule="auto"/>
        <w:jc w:val="left"/>
      </w:pPr>
      <w:r w:rsidRPr="000B647D">
        <w:t>Each Index takes up 5 bytes</w:t>
      </w:r>
      <w:r>
        <w:t xml:space="preserve"> and each block </w:t>
      </w:r>
      <w:proofErr w:type="gramStart"/>
      <w:r>
        <w:t>is</w:t>
      </w:r>
      <w:proofErr w:type="gramEnd"/>
      <w:r>
        <w:t xml:space="preserve"> capable of storing 500 bytes.</w:t>
      </w:r>
    </w:p>
    <w:p w14:paraId="700CFE30" w14:textId="2FA33D63" w:rsidR="000B647D" w:rsidRDefault="000B647D" w:rsidP="00043A22">
      <w:pPr>
        <w:spacing w:before="0" w:after="120" w:line="240" w:lineRule="auto"/>
        <w:jc w:val="left"/>
      </w:pPr>
      <w:r>
        <w:t>No of Index pointers in 1 block = 500 /5 = 100</w:t>
      </w:r>
    </w:p>
    <w:p w14:paraId="437262D2" w14:textId="77777777" w:rsidR="00BB4884" w:rsidRDefault="00BB4884" w:rsidP="00043A22">
      <w:pPr>
        <w:spacing w:before="0" w:after="120" w:line="240" w:lineRule="auto"/>
        <w:jc w:val="left"/>
        <w:rPr>
          <w:b/>
          <w:bCs/>
          <w:u w:val="single"/>
        </w:rPr>
      </w:pPr>
    </w:p>
    <w:p w14:paraId="584E2C63" w14:textId="4199C6F4" w:rsidR="007D05F1" w:rsidRDefault="007D05F1" w:rsidP="00043A22">
      <w:pPr>
        <w:spacing w:before="0" w:after="120" w:line="240" w:lineRule="auto"/>
        <w:jc w:val="left"/>
      </w:pPr>
      <w:r w:rsidRPr="000B647D">
        <w:rPr>
          <w:b/>
          <w:bCs/>
          <w:u w:val="single"/>
        </w:rPr>
        <w:t>First Level Index:</w:t>
      </w:r>
    </w:p>
    <w:p w14:paraId="413E5FBE" w14:textId="1BA2A192" w:rsidR="00ED3A01" w:rsidRPr="000B647D" w:rsidRDefault="00ED3A01" w:rsidP="00043A22">
      <w:pPr>
        <w:spacing w:before="0" w:after="120" w:line="240" w:lineRule="auto"/>
        <w:jc w:val="left"/>
      </w:pPr>
      <w:r>
        <w:t xml:space="preserve">First level Index entries = </w:t>
      </w:r>
      <w:r w:rsidRPr="009574ED">
        <w:rPr>
          <w:b/>
          <w:bCs/>
        </w:rPr>
        <w:t>10,000</w:t>
      </w:r>
    </w:p>
    <w:p w14:paraId="0D9476AF" w14:textId="0966C589" w:rsidR="000B647D" w:rsidRDefault="000B647D" w:rsidP="00043A22">
      <w:pPr>
        <w:spacing w:before="0" w:after="120" w:line="240" w:lineRule="auto"/>
        <w:jc w:val="left"/>
      </w:pPr>
      <w:r w:rsidRPr="000B647D">
        <w:t>So, for 10,000 data records, we need 10,000 /</w:t>
      </w:r>
      <w:r w:rsidR="00EA3373">
        <w:t xml:space="preserve"> 100 = </w:t>
      </w:r>
      <w:r w:rsidR="00EA3373" w:rsidRPr="00EA3F4C">
        <w:rPr>
          <w:b/>
          <w:bCs/>
        </w:rPr>
        <w:t>100 blocks</w:t>
      </w:r>
      <w:r w:rsidR="00EA3373">
        <w:t>.</w:t>
      </w:r>
    </w:p>
    <w:p w14:paraId="178F0817" w14:textId="77777777" w:rsidR="008306A0" w:rsidRDefault="008306A0" w:rsidP="00043A22">
      <w:pPr>
        <w:spacing w:before="0" w:after="120" w:line="240" w:lineRule="auto"/>
        <w:jc w:val="left"/>
        <w:rPr>
          <w:b/>
          <w:bCs/>
          <w:u w:val="single"/>
        </w:rPr>
      </w:pPr>
    </w:p>
    <w:p w14:paraId="16C2B164" w14:textId="3B9D2B33" w:rsidR="00EA3F4C" w:rsidRDefault="00EA3F4C" w:rsidP="00043A22">
      <w:pPr>
        <w:spacing w:before="0" w:after="120" w:line="240" w:lineRule="auto"/>
        <w:jc w:val="left"/>
        <w:rPr>
          <w:b/>
          <w:bCs/>
          <w:u w:val="single"/>
        </w:rPr>
      </w:pPr>
      <w:r w:rsidRPr="00EA3F4C">
        <w:rPr>
          <w:b/>
          <w:bCs/>
          <w:u w:val="single"/>
        </w:rPr>
        <w:t>Second level Index:</w:t>
      </w:r>
    </w:p>
    <w:p w14:paraId="33787A8D" w14:textId="619AD4C1" w:rsidR="002C6957" w:rsidRPr="002C6957" w:rsidRDefault="00ED3A01" w:rsidP="002C6957">
      <w:pPr>
        <w:spacing w:before="0" w:after="0" w:line="240" w:lineRule="auto"/>
        <w:jc w:val="left"/>
      </w:pPr>
      <w:r>
        <w:t>Second level index entries =</w:t>
      </w:r>
      <w:r w:rsidR="002C6957" w:rsidRPr="002C6957">
        <w:t xml:space="preserve"> </w:t>
      </w:r>
      <w:r w:rsidR="002C6957" w:rsidRPr="009574ED">
        <w:rPr>
          <w:b/>
          <w:bCs/>
        </w:rPr>
        <w:t>100</w:t>
      </w:r>
      <w:r w:rsidR="002C6957" w:rsidRPr="002C6957">
        <w:t xml:space="preserve"> </w:t>
      </w:r>
    </w:p>
    <w:p w14:paraId="281CAC42" w14:textId="6906133A" w:rsidR="002C6957" w:rsidRPr="002C6957" w:rsidRDefault="002C6957" w:rsidP="002C6957">
      <w:pPr>
        <w:spacing w:before="0" w:after="0" w:line="240" w:lineRule="auto"/>
        <w:jc w:val="left"/>
      </w:pPr>
      <w:r w:rsidRPr="002C6957">
        <w:t xml:space="preserve">So, we need 100 / 100 = </w:t>
      </w:r>
      <w:r w:rsidRPr="002C6957">
        <w:rPr>
          <w:b/>
          <w:bCs/>
        </w:rPr>
        <w:t>1 block</w:t>
      </w:r>
    </w:p>
    <w:p w14:paraId="054A7F1E" w14:textId="77777777" w:rsidR="009574ED" w:rsidRPr="009574ED" w:rsidRDefault="009574ED" w:rsidP="00043A22">
      <w:pPr>
        <w:spacing w:before="0" w:after="120" w:line="240" w:lineRule="auto"/>
        <w:jc w:val="left"/>
        <w:rPr>
          <w:b/>
          <w:bCs/>
        </w:rPr>
      </w:pPr>
    </w:p>
    <w:p w14:paraId="327782D9" w14:textId="77777777" w:rsidR="007579A9" w:rsidRDefault="007579A9" w:rsidP="009574ED">
      <w:pPr>
        <w:spacing w:before="0" w:after="120" w:line="240" w:lineRule="auto"/>
        <w:jc w:val="left"/>
        <w:rPr>
          <w:b/>
          <w:bCs/>
          <w:u w:val="single"/>
        </w:rPr>
      </w:pPr>
    </w:p>
    <w:p w14:paraId="0B8ADC85" w14:textId="77777777" w:rsidR="007579A9" w:rsidRDefault="007579A9" w:rsidP="009574ED">
      <w:pPr>
        <w:spacing w:before="0" w:after="120" w:line="240" w:lineRule="auto"/>
        <w:jc w:val="left"/>
        <w:rPr>
          <w:b/>
          <w:bCs/>
          <w:u w:val="single"/>
        </w:rPr>
      </w:pPr>
    </w:p>
    <w:p w14:paraId="056A216A" w14:textId="77777777" w:rsidR="007579A9" w:rsidRDefault="007579A9" w:rsidP="009574ED">
      <w:pPr>
        <w:spacing w:before="0" w:after="120" w:line="240" w:lineRule="auto"/>
        <w:jc w:val="left"/>
        <w:rPr>
          <w:b/>
          <w:bCs/>
          <w:u w:val="single"/>
        </w:rPr>
      </w:pPr>
    </w:p>
    <w:p w14:paraId="15FB524E" w14:textId="693A876C" w:rsidR="009574ED" w:rsidRPr="001F05DD" w:rsidRDefault="009574ED" w:rsidP="009574ED">
      <w:pPr>
        <w:spacing w:before="0" w:after="120" w:line="240" w:lineRule="auto"/>
        <w:jc w:val="left"/>
        <w:rPr>
          <w:b/>
          <w:bCs/>
          <w:u w:val="single"/>
        </w:rPr>
      </w:pPr>
      <w:r w:rsidRPr="001F05DD">
        <w:rPr>
          <w:b/>
          <w:bCs/>
          <w:u w:val="single"/>
        </w:rPr>
        <w:t>(3) how many blocks we need to search to locate one record for each level index:</w:t>
      </w:r>
    </w:p>
    <w:p w14:paraId="7E1C23F1" w14:textId="5C0B5DA5" w:rsidR="009574ED" w:rsidRPr="009574ED" w:rsidRDefault="009574ED" w:rsidP="009574ED">
      <w:pPr>
        <w:spacing w:before="0" w:after="0" w:line="240" w:lineRule="auto"/>
        <w:jc w:val="left"/>
      </w:pPr>
      <w:r w:rsidRPr="009574ED">
        <w:t xml:space="preserve">First level Index = No of blocks for </w:t>
      </w:r>
      <w:r w:rsidR="008306A0">
        <w:t xml:space="preserve">First level </w:t>
      </w:r>
      <w:r w:rsidRPr="009574ED">
        <w:t>Index entries + actual data record</w:t>
      </w:r>
    </w:p>
    <w:p w14:paraId="009C050E" w14:textId="503A5467" w:rsidR="009574ED" w:rsidRDefault="009574ED" w:rsidP="009574ED">
      <w:pPr>
        <w:spacing w:before="0" w:after="0" w:line="240" w:lineRule="auto"/>
        <w:jc w:val="left"/>
      </w:pPr>
      <w:r w:rsidRPr="009574ED">
        <w:t xml:space="preserve">              = </w:t>
      </w:r>
      <w:r>
        <w:t>100 + 1</w:t>
      </w:r>
      <w:r w:rsidR="008306A0">
        <w:t xml:space="preserve"> = 101 blocks</w:t>
      </w:r>
    </w:p>
    <w:p w14:paraId="3186766C" w14:textId="605CD17F" w:rsidR="009574ED" w:rsidRDefault="009574ED" w:rsidP="009574ED">
      <w:pPr>
        <w:spacing w:before="0" w:after="0" w:line="240" w:lineRule="auto"/>
        <w:jc w:val="left"/>
      </w:pPr>
      <w:r>
        <w:t xml:space="preserve">              </w:t>
      </w:r>
    </w:p>
    <w:p w14:paraId="4ABC8D0E" w14:textId="1A061E40" w:rsidR="009574ED" w:rsidRPr="009574ED" w:rsidRDefault="009574ED" w:rsidP="009574ED">
      <w:pPr>
        <w:spacing w:before="0" w:after="0" w:line="240" w:lineRule="auto"/>
        <w:jc w:val="left"/>
      </w:pPr>
      <w:r>
        <w:t xml:space="preserve">So, we need to search </w:t>
      </w:r>
      <w:r w:rsidRPr="008306A0">
        <w:rPr>
          <w:b/>
          <w:bCs/>
        </w:rPr>
        <w:t>101 blocks to locate for one record for First level index</w:t>
      </w:r>
      <w:r>
        <w:t>.</w:t>
      </w:r>
    </w:p>
    <w:p w14:paraId="66E588BA" w14:textId="77777777" w:rsidR="008306A0" w:rsidRDefault="008306A0" w:rsidP="00043A22">
      <w:pPr>
        <w:spacing w:before="0" w:after="120" w:line="240" w:lineRule="auto"/>
        <w:jc w:val="left"/>
      </w:pPr>
    </w:p>
    <w:p w14:paraId="0754E5F6" w14:textId="037DAB5F" w:rsidR="008306A0" w:rsidRDefault="008306A0" w:rsidP="008306A0">
      <w:pPr>
        <w:spacing w:before="0" w:after="0" w:line="240" w:lineRule="auto"/>
        <w:jc w:val="left"/>
      </w:pPr>
      <w:r>
        <w:t xml:space="preserve">Second level Index = </w:t>
      </w:r>
      <w:r w:rsidRPr="009574ED">
        <w:t xml:space="preserve">No of blocks for </w:t>
      </w:r>
      <w:r>
        <w:t xml:space="preserve">second level Index entries </w:t>
      </w:r>
    </w:p>
    <w:p w14:paraId="2E5E9893" w14:textId="3DCF24CF" w:rsidR="008306A0" w:rsidRDefault="008306A0" w:rsidP="008306A0">
      <w:pPr>
        <w:spacing w:before="0" w:after="0" w:line="240" w:lineRule="auto"/>
        <w:jc w:val="left"/>
      </w:pPr>
      <w:r>
        <w:t xml:space="preserve">                 + </w:t>
      </w:r>
      <w:r w:rsidRPr="009574ED">
        <w:t xml:space="preserve">No of blocks for </w:t>
      </w:r>
      <w:r>
        <w:t xml:space="preserve">First level </w:t>
      </w:r>
      <w:r w:rsidRPr="009574ED">
        <w:t xml:space="preserve">Index entries </w:t>
      </w:r>
    </w:p>
    <w:p w14:paraId="19E4578D" w14:textId="4E892CB8" w:rsidR="008306A0" w:rsidRDefault="008306A0" w:rsidP="008306A0">
      <w:pPr>
        <w:spacing w:before="0" w:after="0" w:line="240" w:lineRule="auto"/>
        <w:jc w:val="left"/>
      </w:pPr>
      <w:r>
        <w:t xml:space="preserve">                 + </w:t>
      </w:r>
      <w:r w:rsidRPr="009574ED">
        <w:t>actual data record</w:t>
      </w:r>
    </w:p>
    <w:p w14:paraId="3F860B49" w14:textId="4B71879F" w:rsidR="008306A0" w:rsidRDefault="008306A0" w:rsidP="008306A0">
      <w:pPr>
        <w:spacing w:before="0" w:after="0" w:line="240" w:lineRule="auto"/>
        <w:jc w:val="left"/>
      </w:pPr>
      <w:r>
        <w:t xml:space="preserve">                = 1 + 1 + 1 = 3</w:t>
      </w:r>
    </w:p>
    <w:p w14:paraId="0A29FF2E" w14:textId="16E6F668" w:rsidR="00A61565" w:rsidRPr="009574ED" w:rsidRDefault="00A61565" w:rsidP="00A61565">
      <w:pPr>
        <w:spacing w:before="0" w:after="0" w:line="240" w:lineRule="auto"/>
        <w:jc w:val="left"/>
      </w:pPr>
      <w:r>
        <w:t xml:space="preserve">So, we need to search </w:t>
      </w:r>
      <w:r>
        <w:rPr>
          <w:b/>
          <w:bCs/>
        </w:rPr>
        <w:t>3</w:t>
      </w:r>
      <w:r w:rsidRPr="008306A0">
        <w:rPr>
          <w:b/>
          <w:bCs/>
        </w:rPr>
        <w:t xml:space="preserve"> blocks to locate for one record </w:t>
      </w:r>
      <w:r>
        <w:rPr>
          <w:b/>
          <w:bCs/>
        </w:rPr>
        <w:t>using</w:t>
      </w:r>
      <w:r w:rsidRPr="008306A0">
        <w:rPr>
          <w:b/>
          <w:bCs/>
        </w:rPr>
        <w:t xml:space="preserve"> </w:t>
      </w:r>
      <w:r>
        <w:rPr>
          <w:b/>
          <w:bCs/>
        </w:rPr>
        <w:t>second</w:t>
      </w:r>
      <w:r w:rsidRPr="008306A0">
        <w:rPr>
          <w:b/>
          <w:bCs/>
        </w:rPr>
        <w:t xml:space="preserve"> level index</w:t>
      </w:r>
      <w:r>
        <w:t>.</w:t>
      </w:r>
    </w:p>
    <w:p w14:paraId="408C0470" w14:textId="77777777" w:rsidR="00A61565" w:rsidRDefault="00A61565" w:rsidP="008306A0">
      <w:pPr>
        <w:spacing w:before="0" w:after="0" w:line="240" w:lineRule="auto"/>
        <w:jc w:val="left"/>
      </w:pPr>
    </w:p>
    <w:p w14:paraId="4B69F439" w14:textId="2607BB23" w:rsidR="008306A0" w:rsidRPr="009574ED" w:rsidRDefault="008306A0" w:rsidP="008306A0">
      <w:pPr>
        <w:spacing w:before="0" w:after="0" w:line="240" w:lineRule="auto"/>
        <w:jc w:val="left"/>
      </w:pPr>
      <w:r>
        <w:t xml:space="preserve">               </w:t>
      </w:r>
    </w:p>
    <w:p w14:paraId="7C4479A7" w14:textId="67FF7FE1" w:rsidR="002D64D5" w:rsidRDefault="002D64D5" w:rsidP="00043A22">
      <w:pPr>
        <w:spacing w:before="0" w:after="120" w:line="240" w:lineRule="auto"/>
        <w:jc w:val="left"/>
      </w:pPr>
      <w:r>
        <w:br w:type="page"/>
      </w:r>
    </w:p>
    <w:p w14:paraId="69FBFABE" w14:textId="41B8B58F" w:rsidR="002D64D5" w:rsidRPr="00EE0F6E" w:rsidRDefault="002D64D5" w:rsidP="00043A22">
      <w:pPr>
        <w:spacing w:before="0" w:after="120" w:line="240" w:lineRule="auto"/>
        <w:jc w:val="left"/>
        <w:rPr>
          <w:b/>
        </w:rPr>
      </w:pPr>
      <w:r w:rsidRPr="00EE0F6E">
        <w:rPr>
          <w:b/>
        </w:rPr>
        <w:lastRenderedPageBreak/>
        <w:t xml:space="preserve">Task </w:t>
      </w:r>
      <w:r w:rsidR="00480A6B">
        <w:rPr>
          <w:b/>
        </w:rPr>
        <w:t>3</w:t>
      </w:r>
    </w:p>
    <w:p w14:paraId="11F3B598" w14:textId="738E621F" w:rsidR="000251E2" w:rsidRDefault="00476443" w:rsidP="00043A22">
      <w:pPr>
        <w:spacing w:before="0" w:after="120" w:line="240" w:lineRule="auto"/>
        <w:jc w:val="left"/>
      </w:pPr>
      <w:r>
        <w:t xml:space="preserve">Please store the </w:t>
      </w:r>
      <w:r w:rsidR="00043A22">
        <w:t>keys</w:t>
      </w:r>
      <w:r>
        <w:t xml:space="preserve"> 2,3,5,8,12,18,22,28 using closed addressing.</w:t>
      </w:r>
      <w:r w:rsidR="009A1C1C">
        <w:t xml:space="preserve"> Use the hash function: h(x)=x%10</w:t>
      </w:r>
      <w:r w:rsidR="00043A22">
        <w:t xml:space="preserve">. Compete the following table. If multiple keys are stored with the same hash, use “-&gt;” to indicate linked lis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4E5F5E84" w14:textId="77777777" w:rsidTr="003A4BCD">
        <w:tc>
          <w:tcPr>
            <w:tcW w:w="4148" w:type="dxa"/>
          </w:tcPr>
          <w:p w14:paraId="4E077260" w14:textId="670BACEB" w:rsidR="00043A22" w:rsidRDefault="00043A22" w:rsidP="003A4BCD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0EBB9C14" w14:textId="28FC6510" w:rsidR="00043A22" w:rsidRDefault="00043A22" w:rsidP="003A4BCD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43A22" w14:paraId="54C394B4" w14:textId="77777777" w:rsidTr="003A4BCD">
        <w:tc>
          <w:tcPr>
            <w:tcW w:w="4148" w:type="dxa"/>
          </w:tcPr>
          <w:p w14:paraId="3BB9D11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6296F861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7F956869" w14:textId="77777777" w:rsidTr="003A4BCD">
        <w:tc>
          <w:tcPr>
            <w:tcW w:w="4148" w:type="dxa"/>
          </w:tcPr>
          <w:p w14:paraId="6E2C93B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3F2B6A2F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195911F8" w14:textId="77777777" w:rsidTr="003A4BCD">
        <w:tc>
          <w:tcPr>
            <w:tcW w:w="4148" w:type="dxa"/>
          </w:tcPr>
          <w:p w14:paraId="21D36E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7336290" w14:textId="18577E93" w:rsidR="00043A22" w:rsidRDefault="00513EEA" w:rsidP="003A4BCD">
            <w:pPr>
              <w:spacing w:before="0" w:after="120" w:line="240" w:lineRule="auto"/>
              <w:jc w:val="left"/>
            </w:pPr>
            <w:r>
              <w:t>2 -&gt; 12 -&gt; 22</w:t>
            </w:r>
          </w:p>
        </w:tc>
      </w:tr>
      <w:tr w:rsidR="00043A22" w14:paraId="1F7AE6ED" w14:textId="77777777" w:rsidTr="003A4BCD">
        <w:tc>
          <w:tcPr>
            <w:tcW w:w="4148" w:type="dxa"/>
          </w:tcPr>
          <w:p w14:paraId="091320E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3DE1EE2C" w14:textId="1640E5FC" w:rsidR="00043A22" w:rsidRDefault="00513EEA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</w:tr>
      <w:tr w:rsidR="00043A22" w14:paraId="4805D84A" w14:textId="77777777" w:rsidTr="003A4BCD">
        <w:tc>
          <w:tcPr>
            <w:tcW w:w="4148" w:type="dxa"/>
          </w:tcPr>
          <w:p w14:paraId="48F9D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349B61DB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6AD519FF" w14:textId="77777777" w:rsidTr="003A4BCD">
        <w:tc>
          <w:tcPr>
            <w:tcW w:w="4148" w:type="dxa"/>
          </w:tcPr>
          <w:p w14:paraId="23475E8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04026479" w14:textId="52C3C000" w:rsidR="00043A22" w:rsidRDefault="00513EEA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</w:tr>
      <w:tr w:rsidR="00043A22" w14:paraId="27CA3900" w14:textId="77777777" w:rsidTr="003A4BCD">
        <w:tc>
          <w:tcPr>
            <w:tcW w:w="4148" w:type="dxa"/>
          </w:tcPr>
          <w:p w14:paraId="0C5333A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6EF0D28C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18D3780D" w14:textId="77777777" w:rsidTr="003A4BCD">
        <w:tc>
          <w:tcPr>
            <w:tcW w:w="4148" w:type="dxa"/>
          </w:tcPr>
          <w:p w14:paraId="13F97D7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654EBDC7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  <w:tr w:rsidR="00043A22" w14:paraId="30C073C1" w14:textId="77777777" w:rsidTr="003A4BCD">
        <w:tc>
          <w:tcPr>
            <w:tcW w:w="4148" w:type="dxa"/>
          </w:tcPr>
          <w:p w14:paraId="03B14EC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44273F9E" w14:textId="5FD812FA" w:rsidR="00043A22" w:rsidRDefault="00513EEA" w:rsidP="003A4BCD">
            <w:pPr>
              <w:spacing w:before="0" w:after="120" w:line="240" w:lineRule="auto"/>
              <w:jc w:val="left"/>
            </w:pPr>
            <w:r>
              <w:t>8 -&gt; 18 -&gt; 28</w:t>
            </w:r>
          </w:p>
        </w:tc>
      </w:tr>
      <w:tr w:rsidR="00043A22" w14:paraId="2C11C08B" w14:textId="77777777" w:rsidTr="003A4BCD">
        <w:tc>
          <w:tcPr>
            <w:tcW w:w="4148" w:type="dxa"/>
          </w:tcPr>
          <w:p w14:paraId="6225876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4C887E2" w14:textId="77777777" w:rsidR="00043A22" w:rsidRDefault="00043A22" w:rsidP="003A4BCD">
            <w:pPr>
              <w:spacing w:before="0" w:after="120" w:line="240" w:lineRule="auto"/>
              <w:jc w:val="left"/>
            </w:pPr>
          </w:p>
        </w:tc>
      </w:tr>
    </w:tbl>
    <w:p w14:paraId="12833150" w14:textId="77777777" w:rsidR="00043A22" w:rsidRDefault="00043A22" w:rsidP="00043A22">
      <w:pPr>
        <w:spacing w:before="0" w:after="120" w:line="240" w:lineRule="auto"/>
        <w:jc w:val="left"/>
      </w:pPr>
    </w:p>
    <w:p w14:paraId="0DC140C1" w14:textId="7D03B2EA" w:rsidR="00476443" w:rsidRDefault="00476443" w:rsidP="00043A22">
      <w:pPr>
        <w:spacing w:before="0" w:after="120" w:line="240" w:lineRule="auto"/>
        <w:jc w:val="left"/>
      </w:pPr>
    </w:p>
    <w:p w14:paraId="02CF4DA1" w14:textId="5506FB18" w:rsidR="00476443" w:rsidRDefault="00476443" w:rsidP="00043A22">
      <w:pPr>
        <w:spacing w:before="0" w:after="120" w:line="240" w:lineRule="auto"/>
        <w:jc w:val="left"/>
      </w:pPr>
    </w:p>
    <w:p w14:paraId="59288B4A" w14:textId="6401FB0F" w:rsidR="00EE0F6E" w:rsidRDefault="00EE0F6E" w:rsidP="00043A22">
      <w:pPr>
        <w:spacing w:before="0" w:after="120" w:line="240" w:lineRule="auto"/>
        <w:jc w:val="left"/>
      </w:pPr>
      <w:r>
        <w:br w:type="page"/>
      </w:r>
    </w:p>
    <w:p w14:paraId="037473D9" w14:textId="10FAF19C" w:rsidR="00EE0F6E" w:rsidRPr="00233052" w:rsidRDefault="00EE0F6E" w:rsidP="00043A22">
      <w:pPr>
        <w:spacing w:before="0" w:after="120" w:line="240" w:lineRule="auto"/>
        <w:jc w:val="left"/>
        <w:rPr>
          <w:b/>
        </w:rPr>
      </w:pPr>
      <w:r w:rsidRPr="00233052">
        <w:rPr>
          <w:b/>
        </w:rPr>
        <w:lastRenderedPageBreak/>
        <w:t xml:space="preserve">Task </w:t>
      </w:r>
      <w:r w:rsidR="00480A6B">
        <w:rPr>
          <w:b/>
        </w:rPr>
        <w:t>4</w:t>
      </w:r>
    </w:p>
    <w:p w14:paraId="381CF09A" w14:textId="6031D8FE" w:rsidR="00233052" w:rsidRDefault="009A1C1C" w:rsidP="00043A22">
      <w:pPr>
        <w:spacing w:before="0" w:after="120" w:line="240" w:lineRule="auto"/>
        <w:jc w:val="left"/>
      </w:pPr>
      <w:r>
        <w:t xml:space="preserve">Store the </w:t>
      </w:r>
      <w:r w:rsidR="00043A22">
        <w:t>keys</w:t>
      </w:r>
      <w:r>
        <w:t xml:space="preserve"> 2,3,5,8,12,18,22,28 using linear probing.</w:t>
      </w:r>
      <w:r w:rsidR="00043A22" w:rsidRPr="00043A22">
        <w:t xml:space="preserve"> </w:t>
      </w:r>
      <w:r w:rsidR="00043A22">
        <w:t>Use the hash function: h(x)=x%10. Complete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51365483" w14:textId="77777777" w:rsidTr="003A4BCD">
        <w:tc>
          <w:tcPr>
            <w:tcW w:w="4148" w:type="dxa"/>
          </w:tcPr>
          <w:p w14:paraId="03CF5B9D" w14:textId="58A39C56" w:rsidR="00043A22" w:rsidRDefault="00043A22" w:rsidP="00043A22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44FA4BAF" w14:textId="66723069" w:rsidR="00043A22" w:rsidRDefault="00043A22" w:rsidP="00043A22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43A22" w14:paraId="00A9DE00" w14:textId="77777777" w:rsidTr="003A4BCD">
        <w:tc>
          <w:tcPr>
            <w:tcW w:w="4148" w:type="dxa"/>
          </w:tcPr>
          <w:p w14:paraId="70B3625E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2CD19E12" w14:textId="56B755D1" w:rsidR="00043A22" w:rsidRDefault="00D1195B" w:rsidP="00043A22">
            <w:pPr>
              <w:spacing w:before="0" w:after="120" w:line="240" w:lineRule="auto"/>
              <w:jc w:val="left"/>
            </w:pPr>
            <w:r>
              <w:t>28</w:t>
            </w:r>
          </w:p>
        </w:tc>
      </w:tr>
      <w:tr w:rsidR="00043A22" w14:paraId="1E566D5A" w14:textId="77777777" w:rsidTr="003A4BCD">
        <w:tc>
          <w:tcPr>
            <w:tcW w:w="4148" w:type="dxa"/>
          </w:tcPr>
          <w:p w14:paraId="2C54FA8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531D190A" w14:textId="77777777" w:rsidR="00043A22" w:rsidRDefault="00043A22" w:rsidP="00043A22">
            <w:pPr>
              <w:spacing w:before="0" w:after="120" w:line="240" w:lineRule="auto"/>
              <w:jc w:val="left"/>
            </w:pPr>
          </w:p>
        </w:tc>
      </w:tr>
      <w:tr w:rsidR="00043A22" w14:paraId="7C6E3912" w14:textId="77777777" w:rsidTr="003A4BCD">
        <w:tc>
          <w:tcPr>
            <w:tcW w:w="4148" w:type="dxa"/>
          </w:tcPr>
          <w:p w14:paraId="74ADCB9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A676A84" w14:textId="5CBB6AFB" w:rsidR="00043A22" w:rsidRDefault="00D1195B" w:rsidP="00043A22">
            <w:pPr>
              <w:spacing w:before="0" w:after="120" w:line="240" w:lineRule="auto"/>
              <w:jc w:val="left"/>
            </w:pPr>
            <w:r>
              <w:t>2</w:t>
            </w:r>
          </w:p>
        </w:tc>
      </w:tr>
      <w:tr w:rsidR="00043A22" w14:paraId="7D4A3FE3" w14:textId="77777777" w:rsidTr="003A4BCD">
        <w:tc>
          <w:tcPr>
            <w:tcW w:w="4148" w:type="dxa"/>
          </w:tcPr>
          <w:p w14:paraId="2B904FB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5A4DFF5C" w14:textId="1D03FC8C" w:rsidR="00043A22" w:rsidRDefault="00D1195B" w:rsidP="00043A22">
            <w:pPr>
              <w:spacing w:before="0" w:after="120" w:line="240" w:lineRule="auto"/>
              <w:jc w:val="left"/>
            </w:pPr>
            <w:r>
              <w:t>3</w:t>
            </w:r>
          </w:p>
        </w:tc>
      </w:tr>
      <w:tr w:rsidR="00043A22" w14:paraId="446A318B" w14:textId="77777777" w:rsidTr="003A4BCD">
        <w:tc>
          <w:tcPr>
            <w:tcW w:w="4148" w:type="dxa"/>
          </w:tcPr>
          <w:p w14:paraId="2481F50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28A105D9" w14:textId="7C788116" w:rsidR="00043A22" w:rsidRDefault="00D1195B" w:rsidP="00043A22">
            <w:pPr>
              <w:spacing w:before="0" w:after="120" w:line="240" w:lineRule="auto"/>
              <w:jc w:val="left"/>
            </w:pPr>
            <w:r>
              <w:t>12</w:t>
            </w:r>
          </w:p>
        </w:tc>
      </w:tr>
      <w:tr w:rsidR="00043A22" w14:paraId="4EB65F07" w14:textId="77777777" w:rsidTr="003A4BCD">
        <w:tc>
          <w:tcPr>
            <w:tcW w:w="4148" w:type="dxa"/>
          </w:tcPr>
          <w:p w14:paraId="38FB87E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249A4E30" w14:textId="24C28240" w:rsidR="00043A22" w:rsidRDefault="00D1195B" w:rsidP="00043A22">
            <w:pPr>
              <w:spacing w:before="0" w:after="120" w:line="240" w:lineRule="auto"/>
              <w:jc w:val="left"/>
            </w:pPr>
            <w:r>
              <w:t>5</w:t>
            </w:r>
          </w:p>
        </w:tc>
      </w:tr>
      <w:tr w:rsidR="00043A22" w14:paraId="7A5033E7" w14:textId="77777777" w:rsidTr="003A4BCD">
        <w:tc>
          <w:tcPr>
            <w:tcW w:w="4148" w:type="dxa"/>
          </w:tcPr>
          <w:p w14:paraId="4568765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5390EFE6" w14:textId="4EE8E17A" w:rsidR="00043A22" w:rsidRDefault="00D1195B" w:rsidP="00043A22">
            <w:pPr>
              <w:spacing w:before="0" w:after="120" w:line="240" w:lineRule="auto"/>
              <w:jc w:val="left"/>
            </w:pPr>
            <w:r>
              <w:t>22</w:t>
            </w:r>
          </w:p>
        </w:tc>
      </w:tr>
      <w:tr w:rsidR="00043A22" w14:paraId="3C23937E" w14:textId="77777777" w:rsidTr="003A4BCD">
        <w:tc>
          <w:tcPr>
            <w:tcW w:w="4148" w:type="dxa"/>
          </w:tcPr>
          <w:p w14:paraId="71E40D9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54EA509E" w14:textId="77777777" w:rsidR="00043A22" w:rsidRDefault="00043A22" w:rsidP="00043A22">
            <w:pPr>
              <w:spacing w:before="0" w:after="120" w:line="240" w:lineRule="auto"/>
              <w:jc w:val="left"/>
            </w:pPr>
          </w:p>
        </w:tc>
      </w:tr>
      <w:tr w:rsidR="00043A22" w14:paraId="2F662DA8" w14:textId="77777777" w:rsidTr="003A4BCD">
        <w:tc>
          <w:tcPr>
            <w:tcW w:w="4148" w:type="dxa"/>
          </w:tcPr>
          <w:p w14:paraId="3BDE174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5230A63C" w14:textId="550B90F0" w:rsidR="00043A22" w:rsidRDefault="00D1195B" w:rsidP="00043A22">
            <w:pPr>
              <w:spacing w:before="0" w:after="120" w:line="240" w:lineRule="auto"/>
              <w:jc w:val="left"/>
            </w:pPr>
            <w:r>
              <w:t>8</w:t>
            </w:r>
          </w:p>
        </w:tc>
      </w:tr>
      <w:tr w:rsidR="00043A22" w14:paraId="1AD1D57B" w14:textId="77777777" w:rsidTr="003A4BCD">
        <w:tc>
          <w:tcPr>
            <w:tcW w:w="4148" w:type="dxa"/>
          </w:tcPr>
          <w:p w14:paraId="7DF2420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1DCB328" w14:textId="4DCBA1C5" w:rsidR="00043A22" w:rsidRDefault="00D1195B" w:rsidP="00043A22">
            <w:pPr>
              <w:spacing w:before="0" w:after="120" w:line="240" w:lineRule="auto"/>
              <w:jc w:val="left"/>
            </w:pPr>
            <w:r>
              <w:t>18</w:t>
            </w:r>
          </w:p>
        </w:tc>
      </w:tr>
    </w:tbl>
    <w:p w14:paraId="0219F388" w14:textId="77777777" w:rsidR="00043A22" w:rsidRDefault="00043A22" w:rsidP="00043A22">
      <w:pPr>
        <w:spacing w:before="0" w:after="120" w:line="240" w:lineRule="auto"/>
        <w:jc w:val="left"/>
      </w:pPr>
    </w:p>
    <w:p w14:paraId="6EA4F510" w14:textId="77777777" w:rsidR="009A1C1C" w:rsidRDefault="009A1C1C" w:rsidP="00043A22">
      <w:pPr>
        <w:spacing w:before="0" w:after="120" w:line="240" w:lineRule="auto"/>
        <w:jc w:val="left"/>
      </w:pPr>
    </w:p>
    <w:p w14:paraId="49470EF3" w14:textId="2E1F4206" w:rsidR="000045EB" w:rsidRDefault="000045EB" w:rsidP="00043A22">
      <w:pPr>
        <w:spacing w:before="0" w:after="120" w:line="240" w:lineRule="auto"/>
        <w:jc w:val="left"/>
      </w:pPr>
      <w:r>
        <w:br w:type="page"/>
      </w:r>
    </w:p>
    <w:p w14:paraId="0034A0C6" w14:textId="14B63FFE" w:rsidR="00233052" w:rsidRPr="000045EB" w:rsidRDefault="000045EB" w:rsidP="00043A22">
      <w:pPr>
        <w:spacing w:before="0" w:after="120" w:line="240" w:lineRule="auto"/>
        <w:jc w:val="left"/>
        <w:rPr>
          <w:b/>
          <w:bCs/>
        </w:rPr>
      </w:pPr>
      <w:r w:rsidRPr="000045EB">
        <w:rPr>
          <w:b/>
          <w:bCs/>
        </w:rPr>
        <w:lastRenderedPageBreak/>
        <w:t xml:space="preserve">Task </w:t>
      </w:r>
      <w:r w:rsidR="00480A6B">
        <w:rPr>
          <w:b/>
          <w:bCs/>
        </w:rPr>
        <w:t>5</w:t>
      </w:r>
    </w:p>
    <w:p w14:paraId="69885E82" w14:textId="5B7697AE" w:rsidR="000045EB" w:rsidRDefault="000045EB" w:rsidP="00043A22">
      <w:pPr>
        <w:spacing w:before="0" w:after="120" w:line="240" w:lineRule="auto"/>
        <w:jc w:val="left"/>
      </w:pPr>
      <w:r>
        <w:t xml:space="preserve">Store the </w:t>
      </w:r>
      <w:r w:rsidR="00043A22">
        <w:t>keys</w:t>
      </w:r>
      <w:r>
        <w:t xml:space="preserve"> 2,3,5,8,12,18,22,28 in an order 3 B tree</w:t>
      </w:r>
      <w:r w:rsidR="00043A22">
        <w:t>. Please draw the tree, you can use any software or draw by hand.</w:t>
      </w:r>
      <w:r w:rsidR="00187DC9">
        <w:t xml:space="preserve"> The correct answer is not unique.</w:t>
      </w:r>
    </w:p>
    <w:p w14:paraId="175B41E7" w14:textId="77777777" w:rsidR="00784E60" w:rsidRDefault="006B4209">
      <w:pPr>
        <w:spacing w:before="0" w:line="276" w:lineRule="auto"/>
        <w:jc w:val="left"/>
        <w:rPr>
          <w:b/>
          <w:bCs/>
          <w:u w:val="single"/>
        </w:rPr>
      </w:pPr>
      <w:r w:rsidRPr="006B4209">
        <w:rPr>
          <w:b/>
          <w:bCs/>
          <w:u w:val="single"/>
        </w:rPr>
        <w:t>Answer:</w:t>
      </w:r>
    </w:p>
    <w:p w14:paraId="5F52CDAE" w14:textId="458F5650" w:rsidR="00C006AE" w:rsidRDefault="00C006AE" w:rsidP="00784E60">
      <w:pPr>
        <w:spacing w:before="0" w:after="0" w:line="276" w:lineRule="auto"/>
        <w:jc w:val="left"/>
        <w:rPr>
          <w:rFonts w:ascii="Cambria Math" w:hAnsi="Cambria Math" w:cs="Cambria Math"/>
        </w:rPr>
      </w:pPr>
    </w:p>
    <w:tbl>
      <w:tblPr>
        <w:tblW w:w="11700" w:type="dxa"/>
        <w:tblInd w:w="-1692" w:type="dxa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300"/>
        <w:gridCol w:w="1300"/>
        <w:gridCol w:w="1300"/>
        <w:gridCol w:w="1300"/>
        <w:gridCol w:w="1300"/>
      </w:tblGrid>
      <w:tr w:rsidR="006F165C" w:rsidRPr="006F165C" w14:paraId="2EA09989" w14:textId="77777777" w:rsidTr="006F165C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AB770" w14:textId="77777777" w:rsidR="006F165C" w:rsidRPr="006F165C" w:rsidRDefault="006F165C" w:rsidP="006F165C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C3E7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5CE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646A1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08A59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8358C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2B250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98B30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D8914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48638F89" w14:textId="77777777" w:rsidTr="006F165C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EEB5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863B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E74DC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EEE3C" w14:textId="611311CA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2636B6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D9F77" w14:textId="71676C11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B4650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539B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4D6DC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55320FF4" w14:textId="77777777" w:rsidTr="006F165C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65DE7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D264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371C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719BDD" w14:textId="1365B226" w:rsidR="006F165C" w:rsidRPr="006F165C" w:rsidRDefault="00B464AB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1BEA33F" wp14:editId="107313F4">
                      <wp:simplePos x="0" y="0"/>
                      <wp:positionH relativeFrom="column">
                        <wp:posOffset>-86995</wp:posOffset>
                      </wp:positionH>
                      <wp:positionV relativeFrom="paragraph">
                        <wp:posOffset>-36830</wp:posOffset>
                      </wp:positionV>
                      <wp:extent cx="866775" cy="476250"/>
                      <wp:effectExtent l="25400" t="0" r="9525" b="31750"/>
                      <wp:wrapNone/>
                      <wp:docPr id="151586723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866775" cy="476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F6FE19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-6.85pt;margin-top:-2.9pt;width:68.25pt;height:3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557AF" w14:textId="71E25863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1ABB8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56ED6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9DC09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2C5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551CA345" w14:textId="77777777" w:rsidTr="006F165C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DC94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D0AE8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84AC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08E491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584B0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03113" w14:textId="27A9C4A2" w:rsidR="006F165C" w:rsidRPr="006F165C" w:rsidRDefault="00B464AB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1C3BCC2" wp14:editId="0A2C68F4">
                      <wp:simplePos x="0" y="0"/>
                      <wp:positionH relativeFrom="column">
                        <wp:posOffset>-103505</wp:posOffset>
                      </wp:positionH>
                      <wp:positionV relativeFrom="paragraph">
                        <wp:posOffset>-252095</wp:posOffset>
                      </wp:positionV>
                      <wp:extent cx="866140" cy="490220"/>
                      <wp:effectExtent l="0" t="0" r="48260" b="30480"/>
                      <wp:wrapNone/>
                      <wp:docPr id="1750893606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866140" cy="490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157887" id="Straight Arrow Connector 14" o:spid="_x0000_s1026" type="#_x0000_t32" style="position:absolute;margin-left:-8.15pt;margin-top:-19.85pt;width:68.2pt;height:38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77745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79C4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4617C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2F5A0864" w14:textId="77777777" w:rsidTr="00B464AB">
        <w:trPr>
          <w:trHeight w:val="475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0640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987A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D6E7B7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438A9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E9BCA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598B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16F61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1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B02CD" w14:textId="0E6CBA22" w:rsidR="006F165C" w:rsidRPr="006F165C" w:rsidRDefault="00B464AB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C2D5B80" wp14:editId="321B49AD">
                      <wp:simplePos x="0" y="0"/>
                      <wp:positionH relativeFrom="column">
                        <wp:posOffset>-74295</wp:posOffset>
                      </wp:positionH>
                      <wp:positionV relativeFrom="paragraph">
                        <wp:posOffset>287655</wp:posOffset>
                      </wp:positionV>
                      <wp:extent cx="460375" cy="459740"/>
                      <wp:effectExtent l="0" t="0" r="34925" b="35560"/>
                      <wp:wrapNone/>
                      <wp:docPr id="1910115102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0375" cy="4597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6679E3" id="Straight Arrow Connector 14" o:spid="_x0000_s1026" type="#_x0000_t32" style="position:absolute;margin-left:-5.85pt;margin-top:22.65pt;width:36.25pt;height:36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772C0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6F1DFEAB" w14:textId="77777777" w:rsidTr="006F165C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0B999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F12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604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46E12" w14:textId="685AA78F" w:rsidR="006F165C" w:rsidRPr="006F165C" w:rsidRDefault="00B464AB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8DB1999" wp14:editId="223BB58E">
                      <wp:simplePos x="0" y="0"/>
                      <wp:positionH relativeFrom="column">
                        <wp:posOffset>-95885</wp:posOffset>
                      </wp:positionH>
                      <wp:positionV relativeFrom="paragraph">
                        <wp:posOffset>-14605</wp:posOffset>
                      </wp:positionV>
                      <wp:extent cx="554355" cy="452755"/>
                      <wp:effectExtent l="0" t="0" r="29845" b="29845"/>
                      <wp:wrapNone/>
                      <wp:docPr id="553008112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4355" cy="45275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527EEF" id="Straight Arrow Connector 14" o:spid="_x0000_s1026" type="#_x0000_t32" style="position:absolute;margin-left:-7.55pt;margin-top:-1.15pt;width:43.65pt;height:35.6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F8B4C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FA586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DC106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2D7A0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6E3C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36E05AB3" w14:textId="77777777" w:rsidTr="006F165C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BFE619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B3037" w14:textId="44E4DD67" w:rsidR="006F165C" w:rsidRPr="006F165C" w:rsidRDefault="00B464AB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B0E8EAA" wp14:editId="2C0A2B57">
                      <wp:simplePos x="0" y="0"/>
                      <wp:positionH relativeFrom="column">
                        <wp:posOffset>213995</wp:posOffset>
                      </wp:positionH>
                      <wp:positionV relativeFrom="paragraph">
                        <wp:posOffset>-208915</wp:posOffset>
                      </wp:positionV>
                      <wp:extent cx="532130" cy="445770"/>
                      <wp:effectExtent l="25400" t="0" r="13970" b="36830"/>
                      <wp:wrapNone/>
                      <wp:docPr id="1958192806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32130" cy="4457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0E8721" id="Straight Arrow Connector 12" o:spid="_x0000_s1026" type="#_x0000_t32" style="position:absolute;margin-left:16.85pt;margin-top:-16.45pt;width:41.9pt;height:35.1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56D7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4827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EA13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CAB54" w14:textId="1D2D8213" w:rsidR="006F165C" w:rsidRPr="006F165C" w:rsidRDefault="00B464AB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  <w:r>
              <w:rPr>
                <w:rFonts w:eastAsia="Times New Roman" w:cs="Times New Roman"/>
                <w:noProof/>
                <w:sz w:val="20"/>
                <w:szCs w:val="20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5E3C1BB" wp14:editId="0B15A3E3">
                      <wp:simplePos x="0" y="0"/>
                      <wp:positionH relativeFrom="column">
                        <wp:posOffset>361315</wp:posOffset>
                      </wp:positionH>
                      <wp:positionV relativeFrom="paragraph">
                        <wp:posOffset>-231140</wp:posOffset>
                      </wp:positionV>
                      <wp:extent cx="401320" cy="467360"/>
                      <wp:effectExtent l="25400" t="0" r="17780" b="27940"/>
                      <wp:wrapNone/>
                      <wp:docPr id="1105605903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1320" cy="4673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18704B" id="Straight Arrow Connector 12" o:spid="_x0000_s1026" type="#_x0000_t32" style="position:absolute;margin-left:28.45pt;margin-top:-18.2pt;width:31.6pt;height:36.8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" strokecolor="#4579b8 [3044]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58D4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8EB5A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9B56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79E99F84" w14:textId="77777777" w:rsidTr="006F165C">
        <w:trPr>
          <w:trHeight w:val="34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0466A8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E32ED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9F3C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5B1B06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925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1FECC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8BBF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F0B79E" w14:textId="6DE83689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  <w:r w:rsidRPr="006F165C">
              <w:rPr>
                <w:rFonts w:ascii="Calibri" w:eastAsia="Times New Roman" w:hAnsi="Calibri" w:cs="Calibri"/>
                <w:color w:val="000000"/>
                <w:lang w:eastAsia="en-US"/>
              </w:rPr>
              <w:t>22 | 2</w:t>
            </w:r>
            <w:r w:rsidR="00692CCC">
              <w:rPr>
                <w:rFonts w:ascii="Calibri" w:eastAsia="Times New Roman" w:hAnsi="Calibri" w:cs="Calibri"/>
                <w:color w:val="000000"/>
                <w:lang w:eastAsia="en-US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11905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US"/>
              </w:rPr>
            </w:pPr>
          </w:p>
        </w:tc>
      </w:tr>
      <w:tr w:rsidR="006F165C" w:rsidRPr="006F165C" w14:paraId="6CACBA8B" w14:textId="77777777" w:rsidTr="006F165C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98ED4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928DE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19BE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778D51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53B71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60E74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55F04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B056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12D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  <w:tr w:rsidR="006F165C" w:rsidRPr="006F165C" w14:paraId="2CD2EBA3" w14:textId="77777777" w:rsidTr="006F165C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7D55EA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5CFBF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F8EC8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5519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70962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FC90D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0B70A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AC0C5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01F9A3" w14:textId="77777777" w:rsidR="006F165C" w:rsidRPr="006F165C" w:rsidRDefault="006F165C" w:rsidP="006F165C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  <w:lang w:eastAsia="en-US"/>
              </w:rPr>
            </w:pPr>
          </w:p>
        </w:tc>
      </w:tr>
    </w:tbl>
    <w:p w14:paraId="21E068BE" w14:textId="38D87118" w:rsidR="006F165C" w:rsidRDefault="006F165C" w:rsidP="006F165C">
      <w:pPr>
        <w:spacing w:before="0" w:after="0" w:line="276" w:lineRule="auto"/>
        <w:jc w:val="left"/>
      </w:pPr>
    </w:p>
    <w:p w14:paraId="391F07FB" w14:textId="77777777" w:rsidR="006F165C" w:rsidRDefault="006F165C" w:rsidP="006F165C">
      <w:pPr>
        <w:spacing w:before="0" w:after="0" w:line="276" w:lineRule="auto"/>
        <w:jc w:val="left"/>
      </w:pPr>
    </w:p>
    <w:p w14:paraId="7682028B" w14:textId="77777777" w:rsidR="006F165C" w:rsidRDefault="006F165C" w:rsidP="006F165C">
      <w:pPr>
        <w:spacing w:before="0" w:after="0" w:line="276" w:lineRule="auto"/>
        <w:jc w:val="left"/>
      </w:pPr>
    </w:p>
    <w:p w14:paraId="74A890F2" w14:textId="77777777" w:rsidR="006F165C" w:rsidRDefault="006F165C" w:rsidP="006F165C">
      <w:pPr>
        <w:spacing w:before="0" w:after="0" w:line="276" w:lineRule="auto"/>
        <w:jc w:val="left"/>
      </w:pPr>
    </w:p>
    <w:p w14:paraId="01CD76E6" w14:textId="77777777" w:rsidR="006F165C" w:rsidRDefault="006F165C" w:rsidP="006F165C">
      <w:pPr>
        <w:spacing w:before="0" w:after="0" w:line="276" w:lineRule="auto"/>
        <w:jc w:val="left"/>
      </w:pPr>
    </w:p>
    <w:p w14:paraId="1F7D140E" w14:textId="4FB43F00" w:rsidR="00904C9D" w:rsidRDefault="00904C9D" w:rsidP="00784E60">
      <w:pPr>
        <w:spacing w:before="0" w:after="0" w:line="276" w:lineRule="auto"/>
        <w:jc w:val="left"/>
      </w:pPr>
    </w:p>
    <w:p w14:paraId="067A49D6" w14:textId="2D2CC926" w:rsidR="00310A8B" w:rsidRPr="006B4209" w:rsidRDefault="00310A8B" w:rsidP="00784E60">
      <w:pPr>
        <w:spacing w:before="0" w:after="0" w:line="276" w:lineRule="auto"/>
        <w:jc w:val="left"/>
        <w:rPr>
          <w:b/>
          <w:bCs/>
          <w:u w:val="single"/>
        </w:rPr>
      </w:pPr>
      <w:r w:rsidRPr="006B4209">
        <w:rPr>
          <w:b/>
          <w:bCs/>
        </w:rPr>
        <w:br w:type="page"/>
      </w:r>
    </w:p>
    <w:p w14:paraId="40E2260A" w14:textId="4C80DBBA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6</w:t>
      </w:r>
    </w:p>
    <w:p w14:paraId="5A186690" w14:textId="3F665740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0D7A00">
        <w:t>.</w:t>
      </w:r>
    </w:p>
    <w:p w14:paraId="7523885D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052C671" w14:textId="77777777" w:rsidTr="003A4BCD">
        <w:tc>
          <w:tcPr>
            <w:tcW w:w="2765" w:type="dxa"/>
          </w:tcPr>
          <w:p w14:paraId="6F3340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C483EC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1A9C115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21937F1A" w14:textId="77777777" w:rsidTr="003A4BCD">
        <w:tc>
          <w:tcPr>
            <w:tcW w:w="2765" w:type="dxa"/>
          </w:tcPr>
          <w:p w14:paraId="3293DCF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6D9058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5AE7A37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06F01DF1" w14:textId="77777777" w:rsidTr="003A4BCD">
        <w:tc>
          <w:tcPr>
            <w:tcW w:w="2765" w:type="dxa"/>
          </w:tcPr>
          <w:p w14:paraId="327FCA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6B7E25B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179564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2C1A7014" w14:textId="77777777" w:rsidTr="003A4BCD">
        <w:tc>
          <w:tcPr>
            <w:tcW w:w="2765" w:type="dxa"/>
          </w:tcPr>
          <w:p w14:paraId="44B95DD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652299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9137FC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468C2C0F" w14:textId="77777777" w:rsidTr="003A4BCD">
        <w:tc>
          <w:tcPr>
            <w:tcW w:w="2765" w:type="dxa"/>
          </w:tcPr>
          <w:p w14:paraId="0D4A87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7F32C5B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59D7CAC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7D54DE8A" w14:textId="77777777" w:rsidTr="003A4BCD">
        <w:tc>
          <w:tcPr>
            <w:tcW w:w="2765" w:type="dxa"/>
          </w:tcPr>
          <w:p w14:paraId="0A83128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616A2E5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180980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BEA5576" w14:textId="77777777" w:rsidR="00043A22" w:rsidRDefault="00043A22" w:rsidP="00043A22">
      <w:pPr>
        <w:spacing w:before="0" w:after="120" w:line="240" w:lineRule="auto"/>
        <w:jc w:val="left"/>
      </w:pPr>
    </w:p>
    <w:p w14:paraId="27DD5720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025701EE" w14:textId="77777777" w:rsidTr="003A4BCD">
        <w:tc>
          <w:tcPr>
            <w:tcW w:w="2765" w:type="dxa"/>
          </w:tcPr>
          <w:p w14:paraId="7164367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2C8B981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490ABD2" w14:textId="77777777" w:rsidTr="003A4BCD">
        <w:tc>
          <w:tcPr>
            <w:tcW w:w="2765" w:type="dxa"/>
          </w:tcPr>
          <w:p w14:paraId="5EF1AAD3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783356A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C76AC72" w14:textId="77777777" w:rsidTr="003A4BCD">
        <w:tc>
          <w:tcPr>
            <w:tcW w:w="2765" w:type="dxa"/>
          </w:tcPr>
          <w:p w14:paraId="1D1C7F11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6943789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137F8928" w14:textId="77777777" w:rsidTr="003A4BCD">
        <w:tc>
          <w:tcPr>
            <w:tcW w:w="2765" w:type="dxa"/>
          </w:tcPr>
          <w:p w14:paraId="4FC27EF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738D6C4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63857099" w14:textId="77777777" w:rsidR="00043A22" w:rsidRDefault="00043A22" w:rsidP="00043A22">
      <w:pPr>
        <w:spacing w:before="0" w:line="240" w:lineRule="auto"/>
        <w:jc w:val="left"/>
      </w:pPr>
    </w:p>
    <w:p w14:paraId="47D12764" w14:textId="76196855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 </w:t>
      </w:r>
      <w:r w:rsidR="00577368">
        <w:t xml:space="preserve">query plan </w:t>
      </w:r>
      <w:r>
        <w:t>runs faster?</w:t>
      </w:r>
      <w:r w:rsidR="00577368">
        <w:t xml:space="preserve"> Please briefly explain your answer.</w:t>
      </w:r>
    </w:p>
    <w:p w14:paraId="3DE10969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</m:t>
            </m:r>
            <m:r>
              <w:rPr>
                <w:rFonts w:ascii="Cambria Math" w:hAnsi="Cambria Math"/>
              </w:rPr>
              <m:t>DeptContact</m:t>
            </m:r>
          </m:e>
        </m:d>
      </m:oMath>
    </w:p>
    <w:p w14:paraId="7D32D210" w14:textId="77777777" w:rsidR="00043A22" w:rsidRPr="00502D35" w:rsidRDefault="00043A22" w:rsidP="00043A22">
      <w:pPr>
        <w:spacing w:before="0" w:line="240" w:lineRule="auto"/>
        <w:jc w:val="left"/>
        <w:rPr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</m:e>
        </m:d>
        <m:r>
          <m:rPr>
            <m:nor/>
          </m:rPr>
          <w:rPr>
            <w:rFonts w:ascii="Cambria Math" w:hAnsi="Cambria Math" w:cs="Cambria Math"/>
          </w:rPr>
          <m:t>⨝</m:t>
        </m:r>
        <m:r>
          <m:rPr>
            <m:nor/>
          </m:rPr>
          <m:t> </m:t>
        </m:r>
        <m:r>
          <w:rPr>
            <w:rFonts w:ascii="Cambria Math" w:hAnsi="Cambria Math"/>
          </w:rPr>
          <m:t>DeptContact</m:t>
        </m:r>
      </m:oMath>
    </w:p>
    <w:p w14:paraId="49A4000F" w14:textId="5BD632C9" w:rsidR="00C118D2" w:rsidRPr="00852B7A" w:rsidRDefault="00C118D2" w:rsidP="00C118D2">
      <w:pPr>
        <w:spacing w:before="0" w:line="240" w:lineRule="auto"/>
        <w:jc w:val="left"/>
        <w:rPr>
          <w:b/>
          <w:bCs/>
          <w:u w:val="single"/>
        </w:rPr>
      </w:pPr>
      <w:r w:rsidRPr="00852B7A">
        <w:rPr>
          <w:b/>
          <w:bCs/>
          <w:u w:val="single"/>
        </w:rPr>
        <w:t>Answer:</w:t>
      </w:r>
      <w:r w:rsidRPr="00852B7A">
        <w:rPr>
          <w:b/>
          <w:bCs/>
        </w:rPr>
        <w:t xml:space="preserve"> </w:t>
      </w:r>
    </w:p>
    <w:p w14:paraId="63E57E88" w14:textId="76342608" w:rsidR="00C118D2" w:rsidRDefault="00C118D2" w:rsidP="00C118D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</m:t>
            </m:r>
            <m:r>
              <w:rPr>
                <w:rFonts w:ascii="Cambria Math" w:hAnsi="Cambria Math"/>
              </w:rPr>
              <m:t>DeptContact</m:t>
            </m:r>
          </m:e>
        </m:d>
      </m:oMath>
    </w:p>
    <w:p w14:paraId="69A241B5" w14:textId="46B4982E" w:rsidR="00C118D2" w:rsidRDefault="00C118D2" w:rsidP="00F24867">
      <w:pPr>
        <w:spacing w:before="0" w:after="0" w:line="240" w:lineRule="auto"/>
        <w:jc w:val="left"/>
        <w:rPr>
          <w:iCs/>
        </w:rPr>
      </w:pPr>
      <w:r>
        <w:rPr>
          <w:iCs/>
        </w:rPr>
        <w:t xml:space="preserve">Select * from </w:t>
      </w:r>
    </w:p>
    <w:p w14:paraId="4EDB241B" w14:textId="204C7B0A" w:rsidR="002850AD" w:rsidRDefault="00C118D2" w:rsidP="00F24867">
      <w:pPr>
        <w:spacing w:before="0" w:after="0" w:line="240" w:lineRule="auto"/>
        <w:jc w:val="left"/>
        <w:rPr>
          <w:iCs/>
        </w:rPr>
      </w:pPr>
      <w:r>
        <w:rPr>
          <w:iCs/>
        </w:rPr>
        <w:t>TA</w:t>
      </w:r>
    </w:p>
    <w:p w14:paraId="1CE4AF29" w14:textId="1639814A" w:rsidR="00C118D2" w:rsidRDefault="002850AD" w:rsidP="00F24867">
      <w:pPr>
        <w:spacing w:before="0" w:after="0" w:line="240" w:lineRule="auto"/>
        <w:jc w:val="left"/>
        <w:rPr>
          <w:iCs/>
        </w:rPr>
      </w:pPr>
      <w:r>
        <w:rPr>
          <w:iCs/>
        </w:rPr>
        <w:t xml:space="preserve">inner join </w:t>
      </w:r>
      <w:proofErr w:type="spellStart"/>
      <w:r w:rsidR="00C118D2">
        <w:rPr>
          <w:iCs/>
        </w:rPr>
        <w:t>DeptContact</w:t>
      </w:r>
      <w:proofErr w:type="spellEnd"/>
    </w:p>
    <w:p w14:paraId="370C113A" w14:textId="4BB46639" w:rsidR="006024E3" w:rsidRDefault="002850AD" w:rsidP="00F24867">
      <w:pPr>
        <w:spacing w:before="0" w:after="0" w:line="240" w:lineRule="auto"/>
        <w:jc w:val="left"/>
        <w:rPr>
          <w:iCs/>
        </w:rPr>
      </w:pPr>
      <w:r>
        <w:rPr>
          <w:iCs/>
        </w:rPr>
        <w:t>on</w:t>
      </w:r>
      <w:r w:rsidR="00C118D2">
        <w:rPr>
          <w:iCs/>
        </w:rPr>
        <w:t xml:space="preserve"> </w:t>
      </w:r>
      <w:proofErr w:type="spellStart"/>
      <w:r w:rsidR="006024E3">
        <w:rPr>
          <w:iCs/>
        </w:rPr>
        <w:t>T</w:t>
      </w:r>
      <w:r w:rsidR="00892DD7">
        <w:rPr>
          <w:iCs/>
        </w:rPr>
        <w:t>A</w:t>
      </w:r>
      <w:r w:rsidR="006024E3">
        <w:rPr>
          <w:iCs/>
        </w:rPr>
        <w:t>.Dept</w:t>
      </w:r>
      <w:proofErr w:type="spellEnd"/>
      <w:r w:rsidR="006024E3">
        <w:rPr>
          <w:iCs/>
        </w:rPr>
        <w:t xml:space="preserve"> = </w:t>
      </w:r>
      <w:proofErr w:type="spellStart"/>
      <w:r w:rsidR="006024E3">
        <w:rPr>
          <w:iCs/>
        </w:rPr>
        <w:t>DeptContact.Dept</w:t>
      </w:r>
      <w:proofErr w:type="spellEnd"/>
    </w:p>
    <w:p w14:paraId="179B0DB1" w14:textId="3363475E" w:rsidR="00C118D2" w:rsidRDefault="002850AD" w:rsidP="00F24867">
      <w:pPr>
        <w:spacing w:before="0" w:after="0" w:line="240" w:lineRule="auto"/>
        <w:jc w:val="left"/>
        <w:rPr>
          <w:iCs/>
        </w:rPr>
      </w:pPr>
      <w:r>
        <w:rPr>
          <w:iCs/>
        </w:rPr>
        <w:t>where</w:t>
      </w:r>
      <w:r w:rsidR="006024E3">
        <w:rPr>
          <w:iCs/>
        </w:rPr>
        <w:t xml:space="preserve"> </w:t>
      </w:r>
      <w:proofErr w:type="spellStart"/>
      <w:r w:rsidR="00C118D2">
        <w:rPr>
          <w:iCs/>
        </w:rPr>
        <w:t>TA.Salary</w:t>
      </w:r>
      <w:proofErr w:type="spellEnd"/>
      <w:r w:rsidR="00C118D2">
        <w:rPr>
          <w:iCs/>
        </w:rPr>
        <w:t xml:space="preserve"> &gt; 150000</w:t>
      </w:r>
    </w:p>
    <w:p w14:paraId="0EDD0F77" w14:textId="77777777" w:rsidR="004B1447" w:rsidRDefault="004B1447" w:rsidP="00852B7A">
      <w:pPr>
        <w:spacing w:before="0" w:line="240" w:lineRule="auto"/>
        <w:jc w:val="left"/>
        <w:rPr>
          <w:iCs/>
        </w:rPr>
      </w:pPr>
    </w:p>
    <w:p w14:paraId="115AD643" w14:textId="77777777" w:rsidR="00DE24E7" w:rsidRDefault="00DE24E7" w:rsidP="00852B7A">
      <w:pPr>
        <w:spacing w:before="0" w:line="240" w:lineRule="auto"/>
        <w:jc w:val="left"/>
        <w:rPr>
          <w:iCs/>
        </w:rPr>
      </w:pPr>
    </w:p>
    <w:p w14:paraId="2EA9FD22" w14:textId="77777777" w:rsidR="00DE24E7" w:rsidRDefault="00DE24E7" w:rsidP="00852B7A">
      <w:pPr>
        <w:spacing w:before="0" w:line="240" w:lineRule="auto"/>
        <w:jc w:val="left"/>
        <w:rPr>
          <w:iCs/>
        </w:rPr>
      </w:pPr>
    </w:p>
    <w:p w14:paraId="7BEBF057" w14:textId="77777777" w:rsidR="00DE24E7" w:rsidRDefault="00DE24E7" w:rsidP="00852B7A">
      <w:pPr>
        <w:spacing w:before="0" w:line="240" w:lineRule="auto"/>
        <w:jc w:val="left"/>
        <w:rPr>
          <w:iCs/>
        </w:rPr>
      </w:pPr>
    </w:p>
    <w:p w14:paraId="0C8B6857" w14:textId="4A60BAD2" w:rsidR="00852B7A" w:rsidRDefault="00852B7A" w:rsidP="00852B7A">
      <w:pPr>
        <w:spacing w:before="0" w:line="240" w:lineRule="auto"/>
        <w:jc w:val="left"/>
      </w:pPr>
      <w:r>
        <w:rPr>
          <w:iCs/>
        </w:rPr>
        <w:lastRenderedPageBreak/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</m:e>
        </m:d>
        <m:r>
          <m:rPr>
            <m:nor/>
          </m:rPr>
          <w:rPr>
            <w:rFonts w:ascii="Cambria Math" w:hAnsi="Cambria Math" w:cs="Cambria Math"/>
          </w:rPr>
          <m:t>⨝</m:t>
        </m:r>
        <m:r>
          <m:rPr>
            <m:nor/>
          </m:rPr>
          <m:t> </m:t>
        </m:r>
        <m:r>
          <w:rPr>
            <w:rFonts w:ascii="Cambria Math" w:hAnsi="Cambria Math"/>
          </w:rPr>
          <m:t>DeptContact</m:t>
        </m:r>
      </m:oMath>
    </w:p>
    <w:p w14:paraId="2D0381EE" w14:textId="1D7766D2" w:rsidR="009E4741" w:rsidRDefault="006024E3" w:rsidP="004B1447">
      <w:pPr>
        <w:spacing w:before="0" w:after="0" w:line="240" w:lineRule="auto"/>
        <w:jc w:val="left"/>
      </w:pPr>
      <w:r>
        <w:t xml:space="preserve">Select * from </w:t>
      </w:r>
    </w:p>
    <w:p w14:paraId="0795255F" w14:textId="77777777" w:rsidR="00892DD7" w:rsidRDefault="006024E3" w:rsidP="004B1447">
      <w:pPr>
        <w:spacing w:before="0" w:after="0" w:line="240" w:lineRule="auto"/>
        <w:jc w:val="left"/>
      </w:pPr>
      <w:r>
        <w:t>(select * from TA where salary &gt; 150000) as T</w:t>
      </w:r>
    </w:p>
    <w:p w14:paraId="6FACD772" w14:textId="3745585B" w:rsidR="006024E3" w:rsidRDefault="00892DD7" w:rsidP="004B1447">
      <w:pPr>
        <w:spacing w:before="0" w:after="0" w:line="240" w:lineRule="auto"/>
        <w:jc w:val="left"/>
      </w:pPr>
      <w:r>
        <w:t xml:space="preserve">inner join </w:t>
      </w:r>
      <w:proofErr w:type="spellStart"/>
      <w:r w:rsidR="006024E3">
        <w:t>DeptContact</w:t>
      </w:r>
      <w:proofErr w:type="spellEnd"/>
    </w:p>
    <w:p w14:paraId="553E11FD" w14:textId="2E51D33D" w:rsidR="006024E3" w:rsidRDefault="00892DD7" w:rsidP="004B1447">
      <w:pPr>
        <w:spacing w:before="0" w:after="0" w:line="240" w:lineRule="auto"/>
        <w:jc w:val="left"/>
      </w:pPr>
      <w:r>
        <w:t>on</w:t>
      </w:r>
      <w:r w:rsidR="006024E3">
        <w:t xml:space="preserve"> </w:t>
      </w:r>
      <w:proofErr w:type="spellStart"/>
      <w:r w:rsidR="006024E3">
        <w:t>T.Dep</w:t>
      </w:r>
      <w:r w:rsidR="004B1447">
        <w:t>t</w:t>
      </w:r>
      <w:proofErr w:type="spellEnd"/>
      <w:r w:rsidR="004B1447">
        <w:t xml:space="preserve"> = </w:t>
      </w:r>
      <w:proofErr w:type="spellStart"/>
      <w:r w:rsidR="004B1447">
        <w:t>DeptContact.Dept</w:t>
      </w:r>
      <w:proofErr w:type="spellEnd"/>
    </w:p>
    <w:p w14:paraId="144B6E79" w14:textId="1C38601C" w:rsidR="004B1447" w:rsidRPr="00502D35" w:rsidRDefault="004B1447" w:rsidP="004B1447">
      <w:pPr>
        <w:spacing w:before="0" w:after="0" w:line="240" w:lineRule="auto"/>
        <w:jc w:val="left"/>
        <w:rPr>
          <w:iCs/>
        </w:rPr>
      </w:pPr>
    </w:p>
    <w:p w14:paraId="65B9ABC4" w14:textId="75CA1053" w:rsidR="00BD18C5" w:rsidRDefault="00F355BD" w:rsidP="00A6671E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>
        <w:t xml:space="preserve">The two query plans return the same result however </w:t>
      </w:r>
      <w:r w:rsidRPr="00A6671E">
        <w:rPr>
          <w:b/>
          <w:bCs/>
        </w:rPr>
        <w:t>query plan 2 runs faster</w:t>
      </w:r>
    </w:p>
    <w:p w14:paraId="53E76F5F" w14:textId="76D839F2" w:rsidR="009D57B8" w:rsidRDefault="00A10619" w:rsidP="00A6671E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 w:rsidRPr="00A10619">
        <w:rPr>
          <w:b/>
          <w:bCs/>
          <w:u w:val="single"/>
        </w:rPr>
        <w:t>Query plan 1:</w:t>
      </w:r>
      <w:r w:rsidR="009D57B8">
        <w:t xml:space="preserve"> </w:t>
      </w:r>
      <w:r>
        <w:t>Q</w:t>
      </w:r>
      <w:r w:rsidR="009D57B8">
        <w:t xml:space="preserve">uery plan 1 joins the tables without any condition with all the 5 rows and then apply condition, salary &gt; 150000. </w:t>
      </w:r>
      <w:r w:rsidR="00385105">
        <w:t>so,</w:t>
      </w:r>
      <w:r w:rsidR="009D57B8">
        <w:t xml:space="preserve"> it takes more time than query plan</w:t>
      </w:r>
      <w:r w:rsidR="00A6671E">
        <w:t xml:space="preserve"> 2</w:t>
      </w:r>
    </w:p>
    <w:p w14:paraId="747081D5" w14:textId="60340301" w:rsidR="002B7D05" w:rsidRDefault="00A9285D" w:rsidP="00A6671E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 w:rsidRPr="00A10619">
        <w:rPr>
          <w:b/>
          <w:bCs/>
          <w:u w:val="single"/>
        </w:rPr>
        <w:t xml:space="preserve">Query plan </w:t>
      </w:r>
      <w:r>
        <w:rPr>
          <w:b/>
          <w:bCs/>
          <w:u w:val="single"/>
        </w:rPr>
        <w:t>2</w:t>
      </w:r>
      <w:r w:rsidRPr="00A10619">
        <w:rPr>
          <w:b/>
          <w:bCs/>
          <w:u w:val="single"/>
        </w:rPr>
        <w:t>:</w:t>
      </w:r>
      <w:r>
        <w:t xml:space="preserve"> </w:t>
      </w:r>
      <w:r w:rsidR="002B7D05">
        <w:t>Query plan 2 runs faster because, it applies condition salary &gt; 150000 on table TA before join and hence we proceed with only 2 records that satisfies this condition</w:t>
      </w:r>
      <w:r w:rsidR="00C72E2E">
        <w:t xml:space="preserve"> and then join </w:t>
      </w:r>
      <w:r w:rsidR="00F01786">
        <w:t xml:space="preserve">with the table </w:t>
      </w:r>
      <w:proofErr w:type="spellStart"/>
      <w:r w:rsidR="00F01786">
        <w:t>DeptContact</w:t>
      </w:r>
      <w:proofErr w:type="spellEnd"/>
    </w:p>
    <w:p w14:paraId="6813A332" w14:textId="533E1C97" w:rsidR="00301DB3" w:rsidRDefault="00301DB3" w:rsidP="00A6671E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>
        <w:t>We discard the unwanted records in query plan 2 before the inner join and hence it runs faster compared to query plan 1</w:t>
      </w:r>
      <w:r w:rsidR="001340D4">
        <w:t>.</w:t>
      </w:r>
    </w:p>
    <w:p w14:paraId="55D351AD" w14:textId="77777777" w:rsidR="000251E2" w:rsidRDefault="000251E2" w:rsidP="00043A22">
      <w:pPr>
        <w:spacing w:before="0" w:after="120" w:line="240" w:lineRule="auto"/>
        <w:jc w:val="left"/>
      </w:pPr>
    </w:p>
    <w:p w14:paraId="06E3DAC3" w14:textId="77777777" w:rsidR="005F60E5" w:rsidRDefault="005F60E5" w:rsidP="00043A22">
      <w:pPr>
        <w:spacing w:before="0" w:after="120" w:line="240" w:lineRule="auto"/>
        <w:jc w:val="left"/>
      </w:pPr>
    </w:p>
    <w:p w14:paraId="615758C3" w14:textId="0A197573" w:rsidR="005F60E5" w:rsidRDefault="005F60E5" w:rsidP="00043A22">
      <w:pPr>
        <w:spacing w:before="0" w:after="120" w:line="240" w:lineRule="auto"/>
        <w:jc w:val="left"/>
      </w:pPr>
      <w:r>
        <w:br w:type="page"/>
      </w:r>
    </w:p>
    <w:p w14:paraId="0DBB7F3E" w14:textId="05CC1671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7</w:t>
      </w:r>
    </w:p>
    <w:p w14:paraId="0D74E8EB" w14:textId="24055D77" w:rsidR="00043A22" w:rsidRDefault="00043A22" w:rsidP="00043A22">
      <w:pPr>
        <w:spacing w:before="0" w:after="120" w:line="240" w:lineRule="auto"/>
        <w:jc w:val="left"/>
      </w:pPr>
      <w:r>
        <w:t>Suppose we have the following two tables.</w:t>
      </w:r>
    </w:p>
    <w:p w14:paraId="59182595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23F6388C" w14:textId="77777777" w:rsidTr="003A4BCD">
        <w:tc>
          <w:tcPr>
            <w:tcW w:w="2765" w:type="dxa"/>
          </w:tcPr>
          <w:p w14:paraId="0E66B7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596779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8774DF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7D5FF4AE" w14:textId="77777777" w:rsidTr="003A4BCD">
        <w:tc>
          <w:tcPr>
            <w:tcW w:w="2765" w:type="dxa"/>
          </w:tcPr>
          <w:p w14:paraId="37E4217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45E4741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6846C0D1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510A2C84" w14:textId="77777777" w:rsidTr="003A4BCD">
        <w:tc>
          <w:tcPr>
            <w:tcW w:w="2765" w:type="dxa"/>
          </w:tcPr>
          <w:p w14:paraId="653AA07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152B96D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44461E6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37B2FCC9" w14:textId="77777777" w:rsidTr="003A4BCD">
        <w:tc>
          <w:tcPr>
            <w:tcW w:w="2765" w:type="dxa"/>
          </w:tcPr>
          <w:p w14:paraId="0E5A93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43DA782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F3FA53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3B2D3998" w14:textId="77777777" w:rsidTr="003A4BCD">
        <w:tc>
          <w:tcPr>
            <w:tcW w:w="2765" w:type="dxa"/>
          </w:tcPr>
          <w:p w14:paraId="68988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3F614F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133D8BE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9003E3A" w14:textId="77777777" w:rsidTr="003A4BCD">
        <w:tc>
          <w:tcPr>
            <w:tcW w:w="2765" w:type="dxa"/>
          </w:tcPr>
          <w:p w14:paraId="51074EC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20667BA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16A3124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695FFF26" w14:textId="77777777" w:rsidR="00043A22" w:rsidRDefault="00043A22" w:rsidP="00043A22">
      <w:pPr>
        <w:spacing w:before="0" w:after="120" w:line="240" w:lineRule="auto"/>
        <w:jc w:val="left"/>
      </w:pPr>
    </w:p>
    <w:p w14:paraId="22CC4AF8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15487979" w14:textId="77777777" w:rsidTr="003A4BCD">
        <w:tc>
          <w:tcPr>
            <w:tcW w:w="2765" w:type="dxa"/>
          </w:tcPr>
          <w:p w14:paraId="1264D0B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40A858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C0660BE" w14:textId="77777777" w:rsidTr="003A4BCD">
        <w:tc>
          <w:tcPr>
            <w:tcW w:w="2765" w:type="dxa"/>
          </w:tcPr>
          <w:p w14:paraId="1868C7E3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06C91A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13EBBEB1" w14:textId="77777777" w:rsidTr="003A4BCD">
        <w:tc>
          <w:tcPr>
            <w:tcW w:w="2765" w:type="dxa"/>
          </w:tcPr>
          <w:p w14:paraId="4BBA40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357A1E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5541E5D8" w14:textId="77777777" w:rsidTr="003A4BCD">
        <w:tc>
          <w:tcPr>
            <w:tcW w:w="2765" w:type="dxa"/>
          </w:tcPr>
          <w:p w14:paraId="55FF4B9D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3E04B2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2DEAC867" w14:textId="77777777" w:rsidR="00043A22" w:rsidRDefault="00043A22" w:rsidP="00043A22">
      <w:pPr>
        <w:spacing w:before="0" w:line="240" w:lineRule="auto"/>
        <w:jc w:val="left"/>
      </w:pPr>
    </w:p>
    <w:p w14:paraId="2A5FEF55" w14:textId="53AA3DAF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</w:t>
      </w:r>
      <w:r w:rsidR="00577368">
        <w:t xml:space="preserve"> query plan</w:t>
      </w:r>
      <w:r>
        <w:t xml:space="preserve"> runs faster?</w:t>
      </w:r>
      <w:r w:rsidR="00395CAB">
        <w:t xml:space="preserve"> </w:t>
      </w:r>
      <w:r w:rsidR="00577368">
        <w:t>Please briefly explain your answer.</w:t>
      </w:r>
    </w:p>
    <w:p w14:paraId="3D6D4A2C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salary&gt;150000</m:t>
                </m:r>
              </m:sub>
            </m:sSub>
            <m:r>
              <w:rPr>
                <w:rFonts w:ascii="Cambria Math" w:hAnsi="Cambria Math"/>
              </w:rPr>
              <m:t>(TA)</m:t>
            </m:r>
          </m:e>
        </m:d>
      </m:oMath>
    </w:p>
    <w:p w14:paraId="24C35FF7" w14:textId="77777777" w:rsidR="00043A22" w:rsidRDefault="00043A22" w:rsidP="00043A22">
      <w:pPr>
        <w:spacing w:before="0" w:line="240" w:lineRule="auto"/>
        <w:jc w:val="left"/>
        <w:rPr>
          <w:rFonts w:ascii="Cambria Math" w:hAnsi="Cambria Math"/>
          <w:i/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etId,salary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</m:oMath>
      <w:r w:rsidRPr="00E71BFD">
        <w:rPr>
          <w:rFonts w:ascii="Cambria Math" w:hAnsi="Cambria Math"/>
          <w:i/>
          <w:iCs/>
        </w:rPr>
        <w:t>))</w:t>
      </w:r>
    </w:p>
    <w:p w14:paraId="20EC1AA1" w14:textId="53FB2035" w:rsidR="00BD18C5" w:rsidRDefault="00812EFC" w:rsidP="00043A22">
      <w:pPr>
        <w:spacing w:before="0" w:after="120" w:line="240" w:lineRule="auto"/>
        <w:jc w:val="left"/>
        <w:rPr>
          <w:b/>
          <w:bCs/>
          <w:u w:val="single"/>
        </w:rPr>
      </w:pPr>
      <w:r w:rsidRPr="00812EFC">
        <w:rPr>
          <w:b/>
          <w:bCs/>
          <w:u w:val="single"/>
        </w:rPr>
        <w:t>Answer:</w:t>
      </w:r>
    </w:p>
    <w:p w14:paraId="6FA0DBE7" w14:textId="77777777" w:rsidR="009D1E6B" w:rsidRDefault="009D1E6B" w:rsidP="009D1E6B">
      <w:pPr>
        <w:spacing w:before="0" w:after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salary&gt;150000</m:t>
                </m:r>
              </m:sub>
            </m:sSub>
            <m:r>
              <w:rPr>
                <w:rFonts w:ascii="Cambria Math" w:hAnsi="Cambria Math"/>
              </w:rPr>
              <m:t>(TA)</m:t>
            </m:r>
          </m:e>
        </m:d>
      </m:oMath>
    </w:p>
    <w:p w14:paraId="408072E3" w14:textId="2112F72A" w:rsidR="00812EFC" w:rsidRPr="009D1E6B" w:rsidRDefault="00812EFC" w:rsidP="009D1E6B">
      <w:pPr>
        <w:spacing w:before="0" w:after="0" w:line="240" w:lineRule="auto"/>
        <w:jc w:val="left"/>
        <w:rPr>
          <w:iCs/>
        </w:rPr>
      </w:pPr>
      <w:r w:rsidRPr="007C5427">
        <w:t>select NetID from TA</w:t>
      </w:r>
    </w:p>
    <w:p w14:paraId="7A614DB8" w14:textId="6736653A" w:rsidR="00812EFC" w:rsidRDefault="00812EFC" w:rsidP="009D1E6B">
      <w:pPr>
        <w:spacing w:before="0" w:after="0" w:line="240" w:lineRule="auto"/>
        <w:jc w:val="left"/>
      </w:pPr>
      <w:r w:rsidRPr="007C5427">
        <w:t>where Salary &gt; 150000</w:t>
      </w:r>
    </w:p>
    <w:p w14:paraId="7E557DC7" w14:textId="77777777" w:rsidR="009D1E6B" w:rsidRDefault="009D1E6B" w:rsidP="007C5427">
      <w:pPr>
        <w:spacing w:before="0" w:after="0" w:line="240" w:lineRule="auto"/>
        <w:jc w:val="left"/>
      </w:pPr>
    </w:p>
    <w:p w14:paraId="7B80AEAB" w14:textId="77777777" w:rsidR="00E07D1D" w:rsidRDefault="00E07D1D" w:rsidP="00E07D1D">
      <w:pPr>
        <w:spacing w:before="0" w:line="240" w:lineRule="auto"/>
        <w:jc w:val="left"/>
        <w:rPr>
          <w:rFonts w:ascii="Cambria Math" w:hAnsi="Cambria Math"/>
          <w:i/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etId,salary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</m:oMath>
      <w:r w:rsidRPr="00E71BFD">
        <w:rPr>
          <w:rFonts w:ascii="Cambria Math" w:hAnsi="Cambria Math"/>
          <w:i/>
          <w:iCs/>
        </w:rPr>
        <w:t>))</w:t>
      </w:r>
    </w:p>
    <w:p w14:paraId="1B85EA78" w14:textId="67ADF2B7" w:rsidR="00E07D1D" w:rsidRDefault="00E07D1D" w:rsidP="007C5427">
      <w:pPr>
        <w:spacing w:before="0" w:after="0" w:line="240" w:lineRule="auto"/>
        <w:jc w:val="left"/>
      </w:pPr>
      <w:r>
        <w:t>select NetID from</w:t>
      </w:r>
    </w:p>
    <w:p w14:paraId="590A3588" w14:textId="7D2DDB63" w:rsidR="00E07D1D" w:rsidRDefault="00E07D1D" w:rsidP="007C5427">
      <w:pPr>
        <w:spacing w:before="0" w:after="0" w:line="240" w:lineRule="auto"/>
        <w:jc w:val="left"/>
      </w:pPr>
      <w:r>
        <w:t xml:space="preserve">(select </w:t>
      </w:r>
      <w:r w:rsidR="004E384C">
        <w:t>NetID, Salary from TA where Salary &gt; 150000</w:t>
      </w:r>
      <w:r w:rsidR="00FE280F">
        <w:t>) as T</w:t>
      </w:r>
    </w:p>
    <w:p w14:paraId="271993DF" w14:textId="77777777" w:rsidR="00E07D1D" w:rsidRDefault="00E07D1D" w:rsidP="007C5427">
      <w:pPr>
        <w:spacing w:before="0" w:after="0" w:line="240" w:lineRule="auto"/>
        <w:jc w:val="left"/>
      </w:pPr>
    </w:p>
    <w:p w14:paraId="68533116" w14:textId="77777777" w:rsidR="009D1E6B" w:rsidRDefault="009D1E6B" w:rsidP="007C5427">
      <w:pPr>
        <w:spacing w:before="0" w:after="0" w:line="240" w:lineRule="auto"/>
        <w:jc w:val="left"/>
      </w:pPr>
    </w:p>
    <w:p w14:paraId="3254A69E" w14:textId="77777777" w:rsidR="000A0FEB" w:rsidRDefault="000A0FEB" w:rsidP="007C5427">
      <w:pPr>
        <w:spacing w:before="0" w:after="0" w:line="240" w:lineRule="auto"/>
        <w:jc w:val="left"/>
      </w:pPr>
    </w:p>
    <w:p w14:paraId="406956D5" w14:textId="76A1EA72" w:rsidR="000A0FEB" w:rsidRDefault="000A0FEB" w:rsidP="0013068F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>
        <w:lastRenderedPageBreak/>
        <w:t>The two query plans return the same result. however, query plan 2 runs faster.</w:t>
      </w:r>
    </w:p>
    <w:p w14:paraId="6023AD56" w14:textId="2A487C95" w:rsidR="0027124F" w:rsidRDefault="0027124F" w:rsidP="0013068F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 w:rsidRPr="00FE4846">
        <w:rPr>
          <w:b/>
          <w:bCs/>
          <w:u w:val="single"/>
        </w:rPr>
        <w:t>Query plan 1:</w:t>
      </w:r>
      <w:r>
        <w:t xml:space="preserve"> we are retrieving the whole NetIDs from TA table which are 5 records and running a query on the whole list to pick the 2 results (NetIDs with salary &gt; 150000) </w:t>
      </w:r>
    </w:p>
    <w:p w14:paraId="53BD9F72" w14:textId="4C5E2270" w:rsidR="0027124F" w:rsidRDefault="0027124F" w:rsidP="0013068F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 w:rsidRPr="00FE4846">
        <w:rPr>
          <w:b/>
          <w:bCs/>
          <w:u w:val="single"/>
        </w:rPr>
        <w:t>Query plan 2:</w:t>
      </w:r>
      <w:r>
        <w:t xml:space="preserve"> we are first finding the 2 records of NetIDs with salary &gt; 150000 and then retrie</w:t>
      </w:r>
      <w:r w:rsidR="00BF5F7B">
        <w:t>ving</w:t>
      </w:r>
      <w:r>
        <w:t xml:space="preserve"> only those 2 records as final </w:t>
      </w:r>
    </w:p>
    <w:p w14:paraId="076245FD" w14:textId="10DBA7D2" w:rsidR="0027124F" w:rsidRPr="007C5427" w:rsidRDefault="0027124F" w:rsidP="0013068F">
      <w:pPr>
        <w:pStyle w:val="ListParagraph"/>
        <w:numPr>
          <w:ilvl w:val="0"/>
          <w:numId w:val="21"/>
        </w:numPr>
        <w:spacing w:before="0" w:after="120" w:line="240" w:lineRule="auto"/>
        <w:ind w:firstLineChars="0"/>
        <w:jc w:val="left"/>
      </w:pPr>
      <w:r>
        <w:t xml:space="preserve">Therefore, </w:t>
      </w:r>
      <w:r w:rsidRPr="0013068F">
        <w:t>Plan 2 runs faster</w:t>
      </w:r>
      <w:r>
        <w:t xml:space="preserve"> compared to Plan 1 since it discards the unwanted records prior to the retrieval</w:t>
      </w:r>
      <w:r w:rsidR="001340D4">
        <w:t>.</w:t>
      </w:r>
    </w:p>
    <w:p w14:paraId="63357233" w14:textId="77777777" w:rsidR="005F60E5" w:rsidRPr="00A92A73" w:rsidRDefault="005F60E5" w:rsidP="00043A22">
      <w:pPr>
        <w:spacing w:before="0" w:after="120" w:line="240" w:lineRule="auto"/>
        <w:jc w:val="left"/>
        <w:rPr>
          <w:bCs/>
        </w:rPr>
      </w:pPr>
    </w:p>
    <w:p w14:paraId="54F64C96" w14:textId="573C5C8E" w:rsidR="005F60E5" w:rsidRDefault="005F60E5" w:rsidP="00043A22">
      <w:pPr>
        <w:spacing w:before="0" w:after="120" w:line="240" w:lineRule="auto"/>
        <w:jc w:val="left"/>
      </w:pPr>
      <w:r>
        <w:br w:type="page"/>
      </w:r>
    </w:p>
    <w:p w14:paraId="41B7936B" w14:textId="7E74DAB2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8</w:t>
      </w:r>
    </w:p>
    <w:p w14:paraId="7199BBA3" w14:textId="3F674020" w:rsidR="00043A22" w:rsidRDefault="00043A22" w:rsidP="00043A22">
      <w:pPr>
        <w:spacing w:before="0" w:line="240" w:lineRule="auto"/>
        <w:jc w:val="left"/>
      </w:pPr>
      <w:r>
        <w:t>We have the following table.</w:t>
      </w:r>
    </w:p>
    <w:p w14:paraId="31C056CC" w14:textId="77777777" w:rsidR="00043A22" w:rsidRDefault="00043A22" w:rsidP="00043A22">
      <w:pPr>
        <w:spacing w:before="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D4FB660" w14:textId="77777777" w:rsidTr="003A4BCD">
        <w:tc>
          <w:tcPr>
            <w:tcW w:w="2765" w:type="dxa"/>
          </w:tcPr>
          <w:p w14:paraId="3ACEB03E" w14:textId="77777777" w:rsidR="00043A22" w:rsidRDefault="00043A22" w:rsidP="003A4BCD">
            <w:pPr>
              <w:spacing w:before="0" w:line="276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264C1616" w14:textId="77777777" w:rsidR="00043A22" w:rsidRDefault="00043A22" w:rsidP="003A4BCD">
            <w:pPr>
              <w:spacing w:before="0" w:line="276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FF8227B" w14:textId="77777777" w:rsidR="00043A22" w:rsidRDefault="00043A22" w:rsidP="003A4BCD">
            <w:pPr>
              <w:spacing w:before="0" w:line="276" w:lineRule="auto"/>
              <w:jc w:val="left"/>
            </w:pPr>
            <w:r>
              <w:t>Dept</w:t>
            </w:r>
          </w:p>
        </w:tc>
      </w:tr>
      <w:tr w:rsidR="00043A22" w14:paraId="674422A4" w14:textId="77777777" w:rsidTr="003A4BCD">
        <w:tc>
          <w:tcPr>
            <w:tcW w:w="2765" w:type="dxa"/>
          </w:tcPr>
          <w:p w14:paraId="76147E14" w14:textId="77777777" w:rsidR="00043A22" w:rsidRDefault="00043A22" w:rsidP="003A4BCD">
            <w:pPr>
              <w:spacing w:before="0" w:line="276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0B35B330" w14:textId="77777777" w:rsidR="00043A22" w:rsidRDefault="00043A22" w:rsidP="003A4BCD">
            <w:pPr>
              <w:spacing w:before="0" w:line="276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2627FDE6" w14:textId="77777777" w:rsidR="00043A22" w:rsidRDefault="00043A22" w:rsidP="003A4BCD">
            <w:pPr>
              <w:spacing w:before="0" w:line="276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247BEE2F" w14:textId="77777777" w:rsidTr="003A4BCD">
        <w:tc>
          <w:tcPr>
            <w:tcW w:w="2765" w:type="dxa"/>
          </w:tcPr>
          <w:p w14:paraId="3BF1CF5C" w14:textId="77777777" w:rsidR="00043A22" w:rsidRDefault="00043A22" w:rsidP="003A4BCD">
            <w:pPr>
              <w:spacing w:before="0" w:line="276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46ACD7D6" w14:textId="77777777" w:rsidR="00043A22" w:rsidRDefault="00043A22" w:rsidP="003A4BCD">
            <w:pPr>
              <w:spacing w:before="0" w:line="276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FE0F74B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  <w:tr w:rsidR="00043A22" w14:paraId="54E5C870" w14:textId="77777777" w:rsidTr="003A4BCD">
        <w:tc>
          <w:tcPr>
            <w:tcW w:w="2765" w:type="dxa"/>
          </w:tcPr>
          <w:p w14:paraId="416D5751" w14:textId="77777777" w:rsidR="00043A22" w:rsidRDefault="00043A22" w:rsidP="003A4BCD">
            <w:pPr>
              <w:spacing w:before="0" w:line="276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ABB9AE4" w14:textId="77777777" w:rsidR="00043A22" w:rsidRDefault="00043A22" w:rsidP="003A4BCD">
            <w:pPr>
              <w:spacing w:before="0" w:line="276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A31D5DA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53066C4B" w14:textId="77777777" w:rsidTr="003A4BCD">
        <w:tc>
          <w:tcPr>
            <w:tcW w:w="2765" w:type="dxa"/>
          </w:tcPr>
          <w:p w14:paraId="0E474C07" w14:textId="77777777" w:rsidR="00043A22" w:rsidRDefault="00043A22" w:rsidP="003A4BCD">
            <w:pPr>
              <w:spacing w:before="0" w:line="276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603C6C20" w14:textId="77777777" w:rsidR="00043A22" w:rsidRDefault="00043A22" w:rsidP="003A4BCD">
            <w:pPr>
              <w:spacing w:before="0" w:line="276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090D01B0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458275F1" w14:textId="77777777" w:rsidTr="003A4BCD">
        <w:tc>
          <w:tcPr>
            <w:tcW w:w="2765" w:type="dxa"/>
          </w:tcPr>
          <w:p w14:paraId="38754B4B" w14:textId="77777777" w:rsidR="00043A22" w:rsidRDefault="00043A22" w:rsidP="003A4BCD">
            <w:pPr>
              <w:spacing w:before="0" w:line="276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6D6521E" w14:textId="77777777" w:rsidR="00043A22" w:rsidRDefault="00043A22" w:rsidP="003A4BCD">
            <w:pPr>
              <w:spacing w:before="0" w:line="276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67190284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</w:tbl>
    <w:p w14:paraId="38F37F49" w14:textId="77777777" w:rsidR="00043A22" w:rsidRDefault="00043A22" w:rsidP="00043A22">
      <w:pPr>
        <w:spacing w:before="0" w:line="240" w:lineRule="auto"/>
        <w:jc w:val="left"/>
      </w:pPr>
    </w:p>
    <w:p w14:paraId="7066DA19" w14:textId="77777777" w:rsidR="00043A22" w:rsidRDefault="00043A22" w:rsidP="00043A22">
      <w:pPr>
        <w:spacing w:before="0" w:line="240" w:lineRule="auto"/>
        <w:jc w:val="left"/>
      </w:pPr>
      <w:r>
        <w:t>NetID takes 20 bytes, salary takes 6 bytes, Dept takes 10 bytes,</w:t>
      </w:r>
    </w:p>
    <w:p w14:paraId="34C9F555" w14:textId="4AA680DF" w:rsidR="00043A22" w:rsidRDefault="00043A22" w:rsidP="00043A22">
      <w:pPr>
        <w:spacing w:before="0" w:line="240" w:lineRule="auto"/>
        <w:jc w:val="left"/>
      </w:pPr>
      <w:r>
        <w:t>Please calculate the following</w:t>
      </w:r>
      <w:r w:rsidR="00395CAB">
        <w:t xml:space="preserve"> quantities</w:t>
      </w:r>
      <w:r>
        <w:t>:</w:t>
      </w:r>
    </w:p>
    <w:p w14:paraId="42D58848" w14:textId="77777777" w:rsidR="00043A22" w:rsidRDefault="00043A22" w:rsidP="00043A22">
      <w:pPr>
        <w:spacing w:before="0" w:line="240" w:lineRule="auto"/>
        <w:jc w:val="left"/>
      </w:pPr>
      <w:r>
        <w:t>T(TA), S(TA), V(</w:t>
      </w:r>
      <w:proofErr w:type="spellStart"/>
      <w:r>
        <w:t>TA,NetID</w:t>
      </w:r>
      <w:proofErr w:type="spellEnd"/>
      <w:r>
        <w:t>), V(TA, Salary), V(TA, Dept)</w:t>
      </w:r>
    </w:p>
    <w:p w14:paraId="2F1FB2B7" w14:textId="77777777" w:rsidR="000D1B40" w:rsidRDefault="000D1B40" w:rsidP="00043A22">
      <w:pPr>
        <w:spacing w:before="0" w:after="120" w:line="240" w:lineRule="auto"/>
        <w:jc w:val="left"/>
        <w:rPr>
          <w:b/>
          <w:bCs/>
          <w:u w:val="single"/>
        </w:rPr>
      </w:pPr>
      <w:r w:rsidRPr="000D1B40">
        <w:rPr>
          <w:b/>
          <w:bCs/>
          <w:u w:val="single"/>
        </w:rPr>
        <w:t>Answer:</w:t>
      </w:r>
    </w:p>
    <w:p w14:paraId="6903A7FB" w14:textId="6D24C647" w:rsidR="000D1B40" w:rsidRDefault="000D1B40" w:rsidP="000D1B40">
      <w:pPr>
        <w:pStyle w:val="ListParagraph"/>
        <w:numPr>
          <w:ilvl w:val="0"/>
          <w:numId w:val="23"/>
        </w:numPr>
        <w:spacing w:before="0" w:line="240" w:lineRule="auto"/>
        <w:ind w:firstLineChars="0"/>
        <w:jc w:val="left"/>
      </w:pPr>
      <w:r>
        <w:t>T(TA) = 5</w:t>
      </w:r>
    </w:p>
    <w:p w14:paraId="49BDDDD9" w14:textId="7EC8FB68" w:rsidR="000D1B40" w:rsidRDefault="000D1B40" w:rsidP="000D1B40">
      <w:pPr>
        <w:pStyle w:val="ListParagraph"/>
        <w:numPr>
          <w:ilvl w:val="0"/>
          <w:numId w:val="23"/>
        </w:numPr>
        <w:spacing w:before="0" w:line="240" w:lineRule="auto"/>
        <w:ind w:firstLineChars="0"/>
        <w:jc w:val="left"/>
      </w:pPr>
      <w:r>
        <w:t>S(TA) = 20 + 6 + 10 = 36</w:t>
      </w:r>
      <w:r w:rsidR="007C5990">
        <w:t xml:space="preserve"> bytes</w:t>
      </w:r>
    </w:p>
    <w:p w14:paraId="344C33C0" w14:textId="606418DB" w:rsidR="000D1B40" w:rsidRDefault="000D1B40" w:rsidP="000D1B40">
      <w:pPr>
        <w:pStyle w:val="ListParagraph"/>
        <w:numPr>
          <w:ilvl w:val="0"/>
          <w:numId w:val="23"/>
        </w:numPr>
        <w:spacing w:before="0" w:line="240" w:lineRule="auto"/>
        <w:ind w:firstLineChars="0"/>
        <w:jc w:val="left"/>
      </w:pPr>
      <w:r>
        <w:t>V(</w:t>
      </w:r>
      <w:proofErr w:type="spellStart"/>
      <w:r>
        <w:t>TA,NetID</w:t>
      </w:r>
      <w:proofErr w:type="spellEnd"/>
      <w:r>
        <w:t>) = 5</w:t>
      </w:r>
    </w:p>
    <w:p w14:paraId="2EA05CFA" w14:textId="55B050B8" w:rsidR="000D1B40" w:rsidRDefault="000D1B40" w:rsidP="000D1B40">
      <w:pPr>
        <w:pStyle w:val="ListParagraph"/>
        <w:numPr>
          <w:ilvl w:val="0"/>
          <w:numId w:val="23"/>
        </w:numPr>
        <w:spacing w:before="0" w:line="240" w:lineRule="auto"/>
        <w:ind w:firstLineChars="0"/>
        <w:jc w:val="left"/>
      </w:pPr>
      <w:r>
        <w:t>V(TA, Salary) = 5</w:t>
      </w:r>
    </w:p>
    <w:p w14:paraId="6E17E60D" w14:textId="11764111" w:rsidR="000D1B40" w:rsidRDefault="000D1B40" w:rsidP="000D1B40">
      <w:pPr>
        <w:pStyle w:val="ListParagraph"/>
        <w:numPr>
          <w:ilvl w:val="0"/>
          <w:numId w:val="23"/>
        </w:numPr>
        <w:spacing w:before="0" w:line="240" w:lineRule="auto"/>
        <w:ind w:firstLineChars="0"/>
        <w:jc w:val="left"/>
      </w:pPr>
      <w:r>
        <w:t>V(TA, Dept) = 3</w:t>
      </w:r>
    </w:p>
    <w:p w14:paraId="507F128F" w14:textId="5F8C943C" w:rsidR="005F60E5" w:rsidRPr="000D1B40" w:rsidRDefault="005F60E5" w:rsidP="00043A22">
      <w:pPr>
        <w:spacing w:before="0" w:after="120" w:line="240" w:lineRule="auto"/>
        <w:jc w:val="left"/>
        <w:rPr>
          <w:b/>
          <w:bCs/>
        </w:rPr>
      </w:pPr>
      <w:r w:rsidRPr="000D1B40">
        <w:rPr>
          <w:b/>
          <w:bCs/>
        </w:rPr>
        <w:br w:type="page"/>
      </w:r>
    </w:p>
    <w:p w14:paraId="441BDAFF" w14:textId="107F0984" w:rsidR="000045EB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9</w:t>
      </w:r>
    </w:p>
    <w:p w14:paraId="0B055301" w14:textId="3C31E4C2" w:rsidR="005F60E5" w:rsidRDefault="005F60E5" w:rsidP="00043A22">
      <w:pPr>
        <w:spacing w:before="0" w:after="120" w:line="240" w:lineRule="auto"/>
        <w:jc w:val="left"/>
      </w:pPr>
      <w:r>
        <w:t xml:space="preserve">Please use the hash function h(x)=x%10 to store the </w:t>
      </w:r>
      <w:r w:rsidR="000D7A00">
        <w:t>keys</w:t>
      </w:r>
      <w:r>
        <w:t>: 1,12,22,10,8,7,31,42,35</w:t>
      </w:r>
      <w:r w:rsidR="000D7A00">
        <w:t xml:space="preserve"> u</w:t>
      </w:r>
      <w:r>
        <w:t>sing Robin Hood probing. Please also show the number of searches required</w:t>
      </w:r>
      <w:r w:rsidR="00BD18C5">
        <w:t xml:space="preserve"> </w:t>
      </w:r>
      <w:r w:rsidR="00187DC9">
        <w:t xml:space="preserve">to locate each key </w:t>
      </w:r>
      <w:r w:rsidR="00BD18C5">
        <w:t>using the following format: (</w:t>
      </w:r>
      <w:proofErr w:type="spellStart"/>
      <w:r w:rsidR="00BD18C5">
        <w:t>x,y</w:t>
      </w:r>
      <w:proofErr w:type="spellEnd"/>
      <w:r w:rsidR="00BD18C5">
        <w:t>), where x is the key, and y is the number of searches.</w:t>
      </w:r>
      <w:r w:rsidR="000D7A00">
        <w:t xml:space="preserve"> Complete the following table.</w:t>
      </w:r>
    </w:p>
    <w:p w14:paraId="6CD196C6" w14:textId="77777777" w:rsidR="000D7A00" w:rsidRDefault="000D7A00" w:rsidP="00043A22">
      <w:pPr>
        <w:spacing w:before="0" w:after="120" w:line="240" w:lineRule="auto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D7A00" w14:paraId="19459143" w14:textId="77777777" w:rsidTr="003A4BCD">
        <w:tc>
          <w:tcPr>
            <w:tcW w:w="4148" w:type="dxa"/>
          </w:tcPr>
          <w:p w14:paraId="1F7F9849" w14:textId="77777777" w:rsidR="007F1D17" w:rsidRDefault="007F1D17" w:rsidP="003A4BCD">
            <w:pPr>
              <w:spacing w:before="0" w:after="120" w:line="240" w:lineRule="auto"/>
              <w:jc w:val="left"/>
            </w:pPr>
          </w:p>
          <w:p w14:paraId="3D8583E5" w14:textId="67F790EC" w:rsidR="000D7A00" w:rsidRDefault="000D7A00" w:rsidP="003A4BCD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4621C9BF" w14:textId="3BFE2F44" w:rsidR="000D7A00" w:rsidRDefault="000D7A00" w:rsidP="003A4BCD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D7A00" w14:paraId="26AB963D" w14:textId="77777777" w:rsidTr="003A4BCD">
        <w:tc>
          <w:tcPr>
            <w:tcW w:w="4148" w:type="dxa"/>
          </w:tcPr>
          <w:p w14:paraId="1CE267E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34B88AA4" w14:textId="00F1C94A" w:rsidR="000D7A00" w:rsidRDefault="00B87A91" w:rsidP="003A4BCD">
            <w:pPr>
              <w:spacing w:before="0" w:after="120" w:line="240" w:lineRule="auto"/>
              <w:jc w:val="left"/>
            </w:pPr>
            <w:r>
              <w:t>(10,0)</w:t>
            </w:r>
          </w:p>
        </w:tc>
      </w:tr>
      <w:tr w:rsidR="000D7A00" w14:paraId="04E42325" w14:textId="77777777" w:rsidTr="003A4BCD">
        <w:tc>
          <w:tcPr>
            <w:tcW w:w="4148" w:type="dxa"/>
          </w:tcPr>
          <w:p w14:paraId="1FAF61C7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2646CAF0" w14:textId="19FE0C1D" w:rsidR="000D7A00" w:rsidRDefault="00B87A91" w:rsidP="003A4BCD">
            <w:pPr>
              <w:spacing w:before="0" w:after="120" w:line="240" w:lineRule="auto"/>
              <w:jc w:val="left"/>
            </w:pPr>
            <w:r>
              <w:t>(1,0)</w:t>
            </w:r>
          </w:p>
        </w:tc>
      </w:tr>
      <w:tr w:rsidR="000D7A00" w14:paraId="5E1247C0" w14:textId="77777777" w:rsidTr="003A4BCD">
        <w:tc>
          <w:tcPr>
            <w:tcW w:w="4148" w:type="dxa"/>
          </w:tcPr>
          <w:p w14:paraId="3F2500A2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0996178E" w14:textId="5C59E531" w:rsidR="000D7A00" w:rsidRDefault="00B87A91" w:rsidP="003A4BCD">
            <w:pPr>
              <w:spacing w:before="0" w:after="120" w:line="240" w:lineRule="auto"/>
              <w:jc w:val="left"/>
            </w:pPr>
            <w:r>
              <w:t>(31,1)</w:t>
            </w:r>
          </w:p>
        </w:tc>
      </w:tr>
      <w:tr w:rsidR="000D7A00" w14:paraId="39059356" w14:textId="77777777" w:rsidTr="003A4BCD">
        <w:tc>
          <w:tcPr>
            <w:tcW w:w="4148" w:type="dxa"/>
          </w:tcPr>
          <w:p w14:paraId="7E576E2F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7B2AEE51" w14:textId="2AE9DB62" w:rsidR="000D7A00" w:rsidRDefault="00B87A91" w:rsidP="003A4BCD">
            <w:pPr>
              <w:spacing w:before="0" w:after="120" w:line="240" w:lineRule="auto"/>
              <w:jc w:val="left"/>
            </w:pPr>
            <w:r>
              <w:t>(22,1)</w:t>
            </w:r>
          </w:p>
        </w:tc>
      </w:tr>
      <w:tr w:rsidR="000D7A00" w14:paraId="583E1C9A" w14:textId="77777777" w:rsidTr="003A4BCD">
        <w:tc>
          <w:tcPr>
            <w:tcW w:w="4148" w:type="dxa"/>
          </w:tcPr>
          <w:p w14:paraId="25F2121A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52AD2A57" w14:textId="4085C6C0" w:rsidR="000D7A00" w:rsidRDefault="00B87A91" w:rsidP="003A4BCD">
            <w:pPr>
              <w:spacing w:before="0" w:after="120" w:line="240" w:lineRule="auto"/>
              <w:jc w:val="left"/>
            </w:pPr>
            <w:r>
              <w:t>(12,2)</w:t>
            </w:r>
          </w:p>
        </w:tc>
      </w:tr>
      <w:tr w:rsidR="000D7A00" w14:paraId="4C6E0EE6" w14:textId="77777777" w:rsidTr="003A4BCD">
        <w:tc>
          <w:tcPr>
            <w:tcW w:w="4148" w:type="dxa"/>
          </w:tcPr>
          <w:p w14:paraId="61DC2758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55DE4E48" w14:textId="1B6D64DD" w:rsidR="000D7A00" w:rsidRDefault="00B87A91" w:rsidP="003A4BCD">
            <w:pPr>
              <w:spacing w:before="0" w:after="120" w:line="240" w:lineRule="auto"/>
              <w:jc w:val="left"/>
            </w:pPr>
            <w:r>
              <w:t>(42,</w:t>
            </w:r>
            <w:r w:rsidR="001C5D7F">
              <w:t>3</w:t>
            </w:r>
            <w:r>
              <w:t>)</w:t>
            </w:r>
          </w:p>
        </w:tc>
      </w:tr>
      <w:tr w:rsidR="000D7A00" w14:paraId="58FABE27" w14:textId="77777777" w:rsidTr="003A4BCD">
        <w:tc>
          <w:tcPr>
            <w:tcW w:w="4148" w:type="dxa"/>
          </w:tcPr>
          <w:p w14:paraId="353E793A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38BD8096" w14:textId="5316DEFB" w:rsidR="000D7A00" w:rsidRDefault="00B87A91" w:rsidP="003A4BCD">
            <w:pPr>
              <w:spacing w:before="0" w:after="120" w:line="240" w:lineRule="auto"/>
              <w:jc w:val="left"/>
            </w:pPr>
            <w:r>
              <w:t>(35,1)</w:t>
            </w:r>
          </w:p>
        </w:tc>
      </w:tr>
      <w:tr w:rsidR="000D7A00" w14:paraId="36C80D3E" w14:textId="77777777" w:rsidTr="003A4BCD">
        <w:tc>
          <w:tcPr>
            <w:tcW w:w="4148" w:type="dxa"/>
          </w:tcPr>
          <w:p w14:paraId="265DB8D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748894F9" w14:textId="4914224D" w:rsidR="000D7A00" w:rsidRDefault="00B87A91" w:rsidP="003A4BCD">
            <w:pPr>
              <w:spacing w:before="0" w:after="120" w:line="240" w:lineRule="auto"/>
              <w:jc w:val="left"/>
            </w:pPr>
            <w:r>
              <w:t>(7,0)</w:t>
            </w:r>
          </w:p>
        </w:tc>
      </w:tr>
      <w:tr w:rsidR="000D7A00" w14:paraId="6501A6D3" w14:textId="77777777" w:rsidTr="003A4BCD">
        <w:tc>
          <w:tcPr>
            <w:tcW w:w="4148" w:type="dxa"/>
          </w:tcPr>
          <w:p w14:paraId="33B0D5DF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22099764" w14:textId="7EBF974A" w:rsidR="000D7A00" w:rsidRDefault="00B87A91" w:rsidP="003A4BCD">
            <w:pPr>
              <w:spacing w:before="0" w:after="120" w:line="240" w:lineRule="auto"/>
              <w:jc w:val="left"/>
            </w:pPr>
            <w:r>
              <w:t>(8,0)</w:t>
            </w:r>
          </w:p>
        </w:tc>
      </w:tr>
      <w:tr w:rsidR="000D7A00" w14:paraId="64ED0D75" w14:textId="77777777" w:rsidTr="003A4BCD">
        <w:tc>
          <w:tcPr>
            <w:tcW w:w="4148" w:type="dxa"/>
          </w:tcPr>
          <w:p w14:paraId="0B69E22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781551B9" w14:textId="77777777" w:rsidR="000D7A00" w:rsidRDefault="000D7A00" w:rsidP="003A4BCD">
            <w:pPr>
              <w:spacing w:before="0" w:after="120" w:line="240" w:lineRule="auto"/>
              <w:jc w:val="left"/>
            </w:pPr>
          </w:p>
        </w:tc>
      </w:tr>
    </w:tbl>
    <w:p w14:paraId="2C191992" w14:textId="77777777" w:rsidR="000D7A00" w:rsidRDefault="000D7A00" w:rsidP="00043A22">
      <w:pPr>
        <w:spacing w:before="0" w:after="120" w:line="240" w:lineRule="auto"/>
        <w:jc w:val="left"/>
      </w:pPr>
    </w:p>
    <w:p w14:paraId="50223CBC" w14:textId="77777777" w:rsidR="00310A8B" w:rsidRDefault="00310A8B">
      <w:pPr>
        <w:spacing w:before="0" w:line="276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63E2FCA" w14:textId="7BF06366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10</w:t>
      </w:r>
    </w:p>
    <w:p w14:paraId="42A4CB79" w14:textId="77777777" w:rsidR="00326F51" w:rsidRDefault="00326F51" w:rsidP="00326F51">
      <w:pPr>
        <w:spacing w:before="0" w:line="276" w:lineRule="auto"/>
        <w:jc w:val="left"/>
      </w:pPr>
      <w:r>
        <w:t>Please draw the precedence plot for the following transaction schedule</w:t>
      </w:r>
    </w:p>
    <w:p w14:paraId="471EC0CA" w14:textId="77777777" w:rsidR="00326F51" w:rsidRDefault="00326F51" w:rsidP="00326F51">
      <w:pPr>
        <w:spacing w:before="0" w:line="276" w:lineRule="auto"/>
        <w:jc w:val="left"/>
      </w:pPr>
      <w:r>
        <w:t>S = w1(A)r2(A)r3(A)w4(A)r1(A)</w:t>
      </w:r>
    </w:p>
    <w:p w14:paraId="004AD72F" w14:textId="77777777" w:rsidR="00310A8B" w:rsidRDefault="00326F51" w:rsidP="00310A8B">
      <w:pPr>
        <w:spacing w:before="0" w:line="276" w:lineRule="auto"/>
        <w:jc w:val="left"/>
      </w:pPr>
      <w:r>
        <w:t>Is this schedule serializable? If yes, what is the equivalent serial schedule?</w:t>
      </w:r>
    </w:p>
    <w:p w14:paraId="335D6BB6" w14:textId="56931214" w:rsidR="00770E2F" w:rsidRDefault="00770E2F">
      <w:pPr>
        <w:spacing w:before="0" w:line="276" w:lineRule="auto"/>
        <w:jc w:val="left"/>
        <w:rPr>
          <w:b/>
          <w:bCs/>
          <w:u w:val="single"/>
        </w:rPr>
      </w:pPr>
      <w:r w:rsidRPr="00770E2F">
        <w:rPr>
          <w:b/>
          <w:bCs/>
          <w:u w:val="single"/>
        </w:rPr>
        <w:t>Answer:</w:t>
      </w:r>
      <w:r w:rsidR="0077341F" w:rsidRPr="0077341F">
        <w:rPr>
          <w:b/>
          <w:bCs/>
        </w:rPr>
        <w:t xml:space="preserve"> </w:t>
      </w:r>
      <w:r w:rsidR="0077341F">
        <w:rPr>
          <w:b/>
          <w:bCs/>
        </w:rPr>
        <w:t>The schedule is not serializable as we observe the circle formation between T1 &amp; T4</w:t>
      </w:r>
    </w:p>
    <w:p w14:paraId="28F218E5" w14:textId="22A50DBF" w:rsidR="002B281B" w:rsidRDefault="00FE2F6E">
      <w:pPr>
        <w:spacing w:before="0" w:line="276" w:lineRule="auto"/>
        <w:jc w:val="left"/>
        <w:rPr>
          <w:b/>
          <w:bCs/>
          <w:u w:val="single"/>
        </w:rPr>
      </w:pPr>
      <w:r w:rsidRPr="008E4F90">
        <w:rPr>
          <w:b/>
          <w:bCs/>
          <w:noProof/>
          <w:color w:val="C0504D" w:themeColor="accent2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23C00AF" wp14:editId="4A1C2106">
                <wp:simplePos x="0" y="0"/>
                <wp:positionH relativeFrom="column">
                  <wp:posOffset>1617980</wp:posOffset>
                </wp:positionH>
                <wp:positionV relativeFrom="paragraph">
                  <wp:posOffset>315305</wp:posOffset>
                </wp:positionV>
                <wp:extent cx="1560195" cy="45085"/>
                <wp:effectExtent l="0" t="63500" r="0" b="43815"/>
                <wp:wrapNone/>
                <wp:docPr id="901356749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60195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F5C2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127.4pt;margin-top:24.85pt;width:122.85pt;height:3.5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" strokecolor="#4579b8 [3044]">
                <v:stroke endarrow="block"/>
              </v:shape>
            </w:pict>
          </mc:Fallback>
        </mc:AlternateContent>
      </w:r>
      <w:r w:rsidR="00B20FE7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B3B8F72" wp14:editId="0BC06F3B">
                <wp:simplePos x="0" y="0"/>
                <wp:positionH relativeFrom="column">
                  <wp:posOffset>3166110</wp:posOffset>
                </wp:positionH>
                <wp:positionV relativeFrom="paragraph">
                  <wp:posOffset>63120</wp:posOffset>
                </wp:positionV>
                <wp:extent cx="914400" cy="914400"/>
                <wp:effectExtent l="12700" t="12700" r="12700" b="12700"/>
                <wp:wrapNone/>
                <wp:docPr id="2053924828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208F74" w14:textId="0F2A988E" w:rsidR="003D6050" w:rsidRDefault="003D6050" w:rsidP="003D6050">
                            <w:pPr>
                              <w:jc w:val="center"/>
                            </w:pPr>
                            <w:r>
                              <w:t>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3B8F72" id="Oval 16" o:spid="_x0000_s1026" style="position:absolute;margin-left:249.3pt;margin-top:4.95pt;width:1in;height:1in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" fillcolor="#4f81bd [3204]" strokecolor="#0a121c [484]" strokeweight="2pt">
                <v:textbox>
                  <w:txbxContent>
                    <w:p w14:paraId="58208F74" w14:textId="0F2A988E" w:rsidR="003D6050" w:rsidRDefault="003D6050" w:rsidP="003D6050">
                      <w:pPr>
                        <w:jc w:val="center"/>
                      </w:pPr>
                      <w:r>
                        <w:t>T2</w:t>
                      </w:r>
                    </w:p>
                  </w:txbxContent>
                </v:textbox>
              </v:oval>
            </w:pict>
          </mc:Fallback>
        </mc:AlternateContent>
      </w:r>
      <w:r w:rsidR="00027318">
        <w:rPr>
          <w:b/>
          <w:bCs/>
          <w:noProof/>
          <w:u w:val="single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29AC160" wp14:editId="1174B382">
                <wp:simplePos x="0" y="0"/>
                <wp:positionH relativeFrom="column">
                  <wp:posOffset>1617980</wp:posOffset>
                </wp:positionH>
                <wp:positionV relativeFrom="paragraph">
                  <wp:posOffset>351945</wp:posOffset>
                </wp:positionV>
                <wp:extent cx="360" cy="360"/>
                <wp:effectExtent l="38100" t="38100" r="38100" b="38100"/>
                <wp:wrapNone/>
                <wp:docPr id="1445045775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FA51D1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126.9pt;margin-top:27.2pt;width:1.05pt;height:1.0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">
                <v:imagedata r:id="rId8" o:title=""/>
              </v:shape>
            </w:pict>
          </mc:Fallback>
        </mc:AlternateContent>
      </w:r>
      <w:r w:rsidR="002B281B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1489230" wp14:editId="128B5A7F">
                <wp:simplePos x="0" y="0"/>
                <wp:positionH relativeFrom="column">
                  <wp:posOffset>693000</wp:posOffset>
                </wp:positionH>
                <wp:positionV relativeFrom="paragraph">
                  <wp:posOffset>13090</wp:posOffset>
                </wp:positionV>
                <wp:extent cx="914400" cy="914400"/>
                <wp:effectExtent l="12700" t="12700" r="12700" b="12700"/>
                <wp:wrapNone/>
                <wp:docPr id="1594300219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C9561" w14:textId="42267342" w:rsidR="003D6050" w:rsidRDefault="003D6050" w:rsidP="003D6050">
                            <w:pPr>
                              <w:jc w:val="center"/>
                            </w:pPr>
                            <w:r>
                              <w:t>T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489230" id="_x0000_s1027" style="position:absolute;margin-left:54.55pt;margin-top:1.05pt;width:1in;height:1in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" fillcolor="#4f81bd [3204]" strokecolor="#0a121c [484]" strokeweight="2pt">
                <v:textbox>
                  <w:txbxContent>
                    <w:p w14:paraId="1BCC9561" w14:textId="42267342" w:rsidR="003D6050" w:rsidRDefault="003D6050" w:rsidP="003D6050">
                      <w:pPr>
                        <w:jc w:val="center"/>
                      </w:pPr>
                      <w:r>
                        <w:t>T1</w:t>
                      </w:r>
                    </w:p>
                  </w:txbxContent>
                </v:textbox>
              </v:oval>
            </w:pict>
          </mc:Fallback>
        </mc:AlternateContent>
      </w:r>
    </w:p>
    <w:p w14:paraId="7F68FD14" w14:textId="72758CBC" w:rsidR="00326F51" w:rsidRPr="005E1F3E" w:rsidRDefault="00B20FE7" w:rsidP="00310A8B">
      <w:pPr>
        <w:spacing w:before="0" w:line="276" w:lineRule="auto"/>
        <w:jc w:val="left"/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2665CD4" wp14:editId="1861C6F9">
                <wp:simplePos x="0" y="0"/>
                <wp:positionH relativeFrom="column">
                  <wp:posOffset>1157600</wp:posOffset>
                </wp:positionH>
                <wp:positionV relativeFrom="paragraph">
                  <wp:posOffset>562475</wp:posOffset>
                </wp:positionV>
                <wp:extent cx="45719" cy="869500"/>
                <wp:effectExtent l="25400" t="0" r="56515" b="32385"/>
                <wp:wrapNone/>
                <wp:docPr id="1114606632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69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0A960" id="Straight Arrow Connector 17" o:spid="_x0000_s1026" type="#_x0000_t32" style="position:absolute;margin-left:91.15pt;margin-top:44.3pt;width:3.6pt;height:68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&#13;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561EB0F" wp14:editId="48054E57">
                <wp:simplePos x="0" y="0"/>
                <wp:positionH relativeFrom="column">
                  <wp:posOffset>1729800</wp:posOffset>
                </wp:positionH>
                <wp:positionV relativeFrom="paragraph">
                  <wp:posOffset>1912675</wp:posOffset>
                </wp:positionV>
                <wp:extent cx="1625500" cy="45719"/>
                <wp:effectExtent l="0" t="25400" r="51435" b="69215"/>
                <wp:wrapNone/>
                <wp:docPr id="2016428019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5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AC0A0" id="Straight Arrow Connector 17" o:spid="_x0000_s1026" type="#_x0000_t32" style="position:absolute;margin-left:136.2pt;margin-top:150.6pt;width:128pt;height:3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&#13;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75F2B9D" wp14:editId="1FF13708">
                <wp:simplePos x="0" y="0"/>
                <wp:positionH relativeFrom="column">
                  <wp:posOffset>1513800</wp:posOffset>
                </wp:positionH>
                <wp:positionV relativeFrom="paragraph">
                  <wp:posOffset>382475</wp:posOffset>
                </wp:positionV>
                <wp:extent cx="1993930" cy="1194670"/>
                <wp:effectExtent l="0" t="0" r="38100" b="37465"/>
                <wp:wrapNone/>
                <wp:docPr id="716632316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93930" cy="11946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B91C2" id="Straight Arrow Connector 17" o:spid="_x0000_s1026" type="#_x0000_t32" style="position:absolute;margin-left:119.2pt;margin-top:30.1pt;width:157pt;height:94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&#13;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4661146" wp14:editId="12B3F8EB">
                <wp:simplePos x="0" y="0"/>
                <wp:positionH relativeFrom="column">
                  <wp:posOffset>1576900</wp:posOffset>
                </wp:positionH>
                <wp:positionV relativeFrom="paragraph">
                  <wp:posOffset>249474</wp:posOffset>
                </wp:positionV>
                <wp:extent cx="2158300" cy="1248470"/>
                <wp:effectExtent l="12700" t="25400" r="13970" b="21590"/>
                <wp:wrapNone/>
                <wp:docPr id="432996640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58300" cy="12484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6775D" id="Straight Arrow Connector 17" o:spid="_x0000_s1026" type="#_x0000_t32" style="position:absolute;margin-left:124.15pt;margin-top:19.65pt;width:169.95pt;height:98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&#13;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EA71301" wp14:editId="61CCBE47">
                <wp:simplePos x="0" y="0"/>
                <wp:positionH relativeFrom="column">
                  <wp:posOffset>3732210</wp:posOffset>
                </wp:positionH>
                <wp:positionV relativeFrom="paragraph">
                  <wp:posOffset>562475</wp:posOffset>
                </wp:positionV>
                <wp:extent cx="45719" cy="891520"/>
                <wp:effectExtent l="25400" t="0" r="69215" b="23495"/>
                <wp:wrapNone/>
                <wp:docPr id="7986263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91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1AAC2" id="Straight Arrow Connector 17" o:spid="_x0000_s1026" type="#_x0000_t32" style="position:absolute;margin-left:293.85pt;margin-top:44.3pt;width:3.6pt;height:70.2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" strokecolor="#4579b8 [3044]">
                <v:stroke endarrow="block"/>
              </v:shape>
            </w:pict>
          </mc:Fallback>
        </mc:AlternateContent>
      </w: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56E2E49" wp14:editId="1607C01A">
                <wp:simplePos x="0" y="0"/>
                <wp:positionH relativeFrom="column">
                  <wp:posOffset>3354100</wp:posOffset>
                </wp:positionH>
                <wp:positionV relativeFrom="paragraph">
                  <wp:posOffset>1450640</wp:posOffset>
                </wp:positionV>
                <wp:extent cx="914400" cy="914400"/>
                <wp:effectExtent l="12700" t="12700" r="12700" b="12700"/>
                <wp:wrapNone/>
                <wp:docPr id="100415453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0ABA" w14:textId="065777F7" w:rsidR="003D6050" w:rsidRDefault="003D6050" w:rsidP="003D6050">
                            <w:pPr>
                              <w:jc w:val="center"/>
                            </w:pPr>
                            <w:r>
                              <w:t>T4</w:t>
                            </w:r>
                          </w:p>
                          <w:p w14:paraId="34A1C3BF" w14:textId="77777777" w:rsidR="003D6050" w:rsidRDefault="003D6050" w:rsidP="003D60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56E2E49" id="_x0000_s1028" style="position:absolute;margin-left:264.1pt;margin-top:114.2pt;width:1in;height:1in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" fillcolor="#4f81bd [3204]" strokecolor="#0a121c [484]" strokeweight="2pt">
                <v:textbox>
                  <w:txbxContent>
                    <w:p w14:paraId="33500ABA" w14:textId="065777F7" w:rsidR="003D6050" w:rsidRDefault="003D6050" w:rsidP="003D6050">
                      <w:pPr>
                        <w:jc w:val="center"/>
                      </w:pPr>
                      <w:r>
                        <w:t>T4</w:t>
                      </w:r>
                    </w:p>
                    <w:p w14:paraId="34A1C3BF" w14:textId="77777777" w:rsidR="003D6050" w:rsidRDefault="003D6050" w:rsidP="003D6050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B281B"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44D505" wp14:editId="430DED19">
                <wp:simplePos x="0" y="0"/>
                <wp:positionH relativeFrom="column">
                  <wp:posOffset>777600</wp:posOffset>
                </wp:positionH>
                <wp:positionV relativeFrom="paragraph">
                  <wp:posOffset>1431100</wp:posOffset>
                </wp:positionV>
                <wp:extent cx="914400" cy="914400"/>
                <wp:effectExtent l="12700" t="12700" r="12700" b="12700"/>
                <wp:wrapNone/>
                <wp:docPr id="79000934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2B2A98" w14:textId="41E2C298" w:rsidR="003D6050" w:rsidRDefault="003D6050" w:rsidP="003D6050">
                            <w:pPr>
                              <w:jc w:val="center"/>
                            </w:pPr>
                            <w:r>
                              <w:t>T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44D505" id="_x0000_s1029" style="position:absolute;margin-left:61.25pt;margin-top:112.7pt;width:1in;height:1in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" fillcolor="#4f81bd [3204]" strokecolor="#0a121c [484]" strokeweight="2pt">
                <v:textbox>
                  <w:txbxContent>
                    <w:p w14:paraId="702B2A98" w14:textId="41E2C298" w:rsidR="003D6050" w:rsidRDefault="003D6050" w:rsidP="003D6050">
                      <w:pPr>
                        <w:jc w:val="center"/>
                      </w:pPr>
                      <w:r>
                        <w:t>T3</w:t>
                      </w:r>
                    </w:p>
                  </w:txbxContent>
                </v:textbox>
              </v:oval>
            </w:pict>
          </mc:Fallback>
        </mc:AlternateContent>
      </w:r>
      <w:r w:rsidR="00310A8B" w:rsidRPr="00770E2F">
        <w:rPr>
          <w:b/>
          <w:bCs/>
        </w:rPr>
        <w:br w:type="page"/>
      </w:r>
      <w:r w:rsidR="00326F51" w:rsidRPr="005F60E5">
        <w:rPr>
          <w:b/>
          <w:bCs/>
        </w:rPr>
        <w:lastRenderedPageBreak/>
        <w:t xml:space="preserve">Task </w:t>
      </w:r>
      <w:r w:rsidR="00326F51">
        <w:rPr>
          <w:b/>
          <w:bCs/>
        </w:rPr>
        <w:t>11</w:t>
      </w:r>
    </w:p>
    <w:p w14:paraId="18D818DD" w14:textId="23689D58" w:rsidR="00326F51" w:rsidRDefault="00326F51" w:rsidP="00326F51">
      <w:pPr>
        <w:tabs>
          <w:tab w:val="left" w:pos="1995"/>
        </w:tabs>
        <w:spacing w:before="0" w:line="276" w:lineRule="auto"/>
        <w:jc w:val="left"/>
      </w:pPr>
      <w:r>
        <w:t>Is each of the following schedule 2PL? If yes, is it serializable?</w:t>
      </w:r>
    </w:p>
    <w:p w14:paraId="353E900E" w14:textId="77777777" w:rsidR="00326F51" w:rsidRPr="007A5A56" w:rsidRDefault="00326F51" w:rsidP="00326F51">
      <w:pPr>
        <w:tabs>
          <w:tab w:val="left" w:pos="1995"/>
        </w:tabs>
        <w:spacing w:before="0" w:line="276" w:lineRule="auto"/>
        <w:jc w:val="left"/>
      </w:pPr>
      <m:oMath>
        <m:r>
          <w:rPr>
            <w:rFonts w:ascii="Cambria Math" w:hAnsi="Cambria Math"/>
          </w:rPr>
          <m:t>S1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</w:p>
    <w:p w14:paraId="3C2944A6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2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(A)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</w:p>
    <w:p w14:paraId="163B6CCC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3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</w:p>
    <w:p w14:paraId="00C99572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4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</w:p>
    <w:p w14:paraId="6AF6A767" w14:textId="632306F2" w:rsidR="00156A8D" w:rsidRDefault="000D43F5">
      <w:pPr>
        <w:spacing w:before="0" w:line="276" w:lineRule="auto"/>
        <w:jc w:val="left"/>
        <w:rPr>
          <w:b/>
          <w:bCs/>
        </w:rPr>
      </w:pPr>
      <w:r w:rsidRPr="000D43F5">
        <w:rPr>
          <w:b/>
          <w:bCs/>
          <w:u w:val="single"/>
        </w:rPr>
        <w:t>Answer:</w:t>
      </w:r>
      <w:r w:rsidR="00F950C7">
        <w:rPr>
          <w:b/>
          <w:bCs/>
        </w:rPr>
        <w:t xml:space="preserve"> None of them follows 2PL and all are serializable.</w:t>
      </w:r>
    </w:p>
    <w:p w14:paraId="52C38A0F" w14:textId="77777777" w:rsidR="006E30D9" w:rsidRPr="007A5A56" w:rsidRDefault="006E30D9" w:rsidP="006E30D9">
      <w:pPr>
        <w:tabs>
          <w:tab w:val="left" w:pos="1995"/>
        </w:tabs>
        <w:spacing w:before="0" w:line="276" w:lineRule="auto"/>
        <w:jc w:val="left"/>
      </w:pPr>
      <m:oMath>
        <m:r>
          <w:rPr>
            <w:rFonts w:ascii="Cambria Math" w:hAnsi="Cambria Math"/>
          </w:rPr>
          <m:t>S1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</w:p>
    <w:p w14:paraId="6AF8334B" w14:textId="1F0D8C51" w:rsidR="006E30D9" w:rsidRDefault="006E30D9" w:rsidP="006E30D9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 w:rsidRPr="006E30D9">
        <w:t xml:space="preserve">In S1, we have shared lock l-s1(A) &amp; l-s2(A) </w:t>
      </w:r>
      <w:r>
        <w:t xml:space="preserve">followed by </w:t>
      </w:r>
      <w:r w:rsidRPr="006E30D9">
        <w:t>l-x1(A)</w:t>
      </w:r>
      <w:r>
        <w:t>. In this case, when l-x1(A) occurs, there should not be any shared transaction. Hence doesn’t follow 2PL.</w:t>
      </w:r>
    </w:p>
    <w:p w14:paraId="7EB1B151" w14:textId="3A6E474C" w:rsidR="006E30D9" w:rsidRDefault="006E30D9" w:rsidP="006E30D9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>
        <w:t>S1 is serializable as there are no conflicts.</w:t>
      </w:r>
    </w:p>
    <w:p w14:paraId="6ADAE345" w14:textId="77777777" w:rsidR="006E30D9" w:rsidRPr="006E30D9" w:rsidRDefault="006E30D9" w:rsidP="006E30D9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2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6E30D9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(A)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6E30D9">
        <w:rPr>
          <w:lang w:val="pt-BR"/>
        </w:rPr>
        <w:t xml:space="preserve"> </w:t>
      </w:r>
    </w:p>
    <w:p w14:paraId="662BC95E" w14:textId="6A17B1ED" w:rsidR="00817F81" w:rsidRDefault="00817F81" w:rsidP="00817F81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 w:rsidRPr="006E30D9">
        <w:t>In S</w:t>
      </w:r>
      <w:r>
        <w:t>2</w:t>
      </w:r>
      <w:r w:rsidRPr="006E30D9">
        <w:t xml:space="preserve">, we have </w:t>
      </w:r>
      <w:r>
        <w:t>l-x1(A) and hence we cannot have l-s2(A) before unlocking u1(A). Hence doesn’t follow 2PL.</w:t>
      </w:r>
    </w:p>
    <w:p w14:paraId="38D919DA" w14:textId="08A5A800" w:rsidR="00817F81" w:rsidRDefault="00817F81" w:rsidP="00817F81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>
        <w:t>S2 is serializable as there are no conflicts.</w:t>
      </w:r>
    </w:p>
    <w:p w14:paraId="42FF0B1E" w14:textId="77777777" w:rsidR="00817F81" w:rsidRPr="00817F81" w:rsidRDefault="00817F81" w:rsidP="00817F8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3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817F81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817F81">
        <w:rPr>
          <w:lang w:val="pt-BR"/>
        </w:rPr>
        <w:t xml:space="preserve"> </w:t>
      </w:r>
    </w:p>
    <w:p w14:paraId="2B417F9E" w14:textId="3A73F110" w:rsidR="007B65BF" w:rsidRDefault="007B65BF" w:rsidP="007B65BF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 w:rsidRPr="006E30D9">
        <w:t>In S</w:t>
      </w:r>
      <w:r>
        <w:t>3</w:t>
      </w:r>
      <w:r w:rsidRPr="006E30D9">
        <w:t xml:space="preserve">, we have </w:t>
      </w:r>
      <w:r>
        <w:t>l-s1(A) and hence we cannot have l-x2(A) before unlocking u1(A). Hence doesn’t follow 2PL.</w:t>
      </w:r>
    </w:p>
    <w:p w14:paraId="0AC9A9A4" w14:textId="7CD738AD" w:rsidR="007B65BF" w:rsidRDefault="007B65BF" w:rsidP="007B65BF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>
        <w:t>S3 is serializable as there are no conflicts.</w:t>
      </w:r>
    </w:p>
    <w:p w14:paraId="0981972D" w14:textId="77777777" w:rsidR="00942BA8" w:rsidRDefault="00942BA8" w:rsidP="00942BA8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4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942BA8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942BA8">
        <w:rPr>
          <w:lang w:val="pt-BR"/>
        </w:rPr>
        <w:t xml:space="preserve"> </w:t>
      </w:r>
    </w:p>
    <w:p w14:paraId="459278A3" w14:textId="2491396C" w:rsidR="0036079D" w:rsidRDefault="0036079D" w:rsidP="0036079D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 w:rsidRPr="006E30D9">
        <w:t>In S</w:t>
      </w:r>
      <w:r w:rsidR="00664F2D">
        <w:t>4</w:t>
      </w:r>
      <w:r w:rsidRPr="006E30D9">
        <w:t xml:space="preserve">, we have </w:t>
      </w:r>
      <w:r>
        <w:t>l-s1(A) and hence we cannot have l-x2(A) before unlocking u1(A). Hence doesn’t follow 2PL.</w:t>
      </w:r>
    </w:p>
    <w:p w14:paraId="1F2AE546" w14:textId="32B18E44" w:rsidR="0036079D" w:rsidRDefault="0036079D" w:rsidP="0036079D">
      <w:pPr>
        <w:pStyle w:val="ListParagraph"/>
        <w:numPr>
          <w:ilvl w:val="0"/>
          <w:numId w:val="24"/>
        </w:numPr>
        <w:spacing w:before="0" w:line="276" w:lineRule="auto"/>
        <w:ind w:firstLineChars="0"/>
        <w:jc w:val="left"/>
      </w:pPr>
      <w:r>
        <w:t>S</w:t>
      </w:r>
      <w:r w:rsidR="00664F2D">
        <w:t>4</w:t>
      </w:r>
      <w:r>
        <w:t xml:space="preserve"> is serializable as there are no conflicts.</w:t>
      </w:r>
    </w:p>
    <w:p w14:paraId="20B7C878" w14:textId="77777777" w:rsidR="0036079D" w:rsidRPr="00942BA8" w:rsidRDefault="0036079D" w:rsidP="00942BA8">
      <w:pPr>
        <w:tabs>
          <w:tab w:val="left" w:pos="1995"/>
        </w:tabs>
        <w:spacing w:before="0" w:line="276" w:lineRule="auto"/>
        <w:jc w:val="left"/>
        <w:rPr>
          <w:lang w:val="pt-BR"/>
        </w:rPr>
      </w:pPr>
    </w:p>
    <w:p w14:paraId="456522A6" w14:textId="13811754" w:rsidR="00326F51" w:rsidRPr="000D43F5" w:rsidRDefault="00326F51">
      <w:pPr>
        <w:spacing w:before="0" w:line="276" w:lineRule="auto"/>
        <w:jc w:val="left"/>
        <w:rPr>
          <w:b/>
          <w:bCs/>
          <w:u w:val="single"/>
        </w:rPr>
      </w:pPr>
      <w:r w:rsidRPr="000D43F5">
        <w:rPr>
          <w:b/>
          <w:bCs/>
        </w:rPr>
        <w:br w:type="page"/>
      </w:r>
    </w:p>
    <w:p w14:paraId="590C4C9C" w14:textId="2A071F41" w:rsidR="00326F51" w:rsidRPr="00326F51" w:rsidRDefault="00326F51" w:rsidP="00326F51">
      <w:pPr>
        <w:spacing w:before="0" w:line="240" w:lineRule="auto"/>
        <w:jc w:val="left"/>
        <w:rPr>
          <w:b/>
          <w:bCs/>
        </w:rPr>
      </w:pPr>
      <w:r w:rsidRPr="00326F51">
        <w:rPr>
          <w:b/>
          <w:bCs/>
        </w:rPr>
        <w:lastRenderedPageBreak/>
        <w:t>Task 1</w:t>
      </w:r>
      <w:r>
        <w:rPr>
          <w:b/>
          <w:bCs/>
        </w:rPr>
        <w:t>2</w:t>
      </w:r>
    </w:p>
    <w:p w14:paraId="5521E8E3" w14:textId="16872111" w:rsidR="00326F51" w:rsidRDefault="00326F51" w:rsidP="00326F51">
      <w:pPr>
        <w:spacing w:before="0" w:line="240" w:lineRule="auto"/>
        <w:jc w:val="left"/>
      </w:pPr>
      <w:r>
        <w:t>We are doing inner join for three relations R1(A,B), R2(B,C), and R3(C,D).</w:t>
      </w:r>
    </w:p>
    <w:p w14:paraId="10F02D20" w14:textId="77777777" w:rsidR="00326F51" w:rsidRDefault="00326F51" w:rsidP="00326F51">
      <w:pPr>
        <w:spacing w:before="0" w:line="240" w:lineRule="auto"/>
        <w:jc w:val="left"/>
      </w:pPr>
      <w:r>
        <w:rPr>
          <w:rFonts w:hint="eastAsia"/>
        </w:rPr>
        <w:t>And</w:t>
      </w:r>
      <w:r>
        <w:t xml:space="preserve"> we know the following:</w:t>
      </w:r>
    </w:p>
    <w:p w14:paraId="68FFE43D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 xml:space="preserve">For R1: </w:t>
      </w:r>
      <w:r w:rsidRPr="00124FB0">
        <w:rPr>
          <w:lang w:val="pt-BR"/>
        </w:rPr>
        <w:t xml:space="preserve">T(R1) = </w:t>
      </w:r>
      <w:r>
        <w:rPr>
          <w:lang w:val="pt-BR"/>
        </w:rPr>
        <w:t>2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</w:t>
      </w:r>
      <w:proofErr w:type="gramStart"/>
      <w:r w:rsidRPr="00124FB0">
        <w:rPr>
          <w:lang w:val="pt-BR"/>
        </w:rPr>
        <w:t>1,A</w:t>
      </w:r>
      <w:proofErr w:type="gramEnd"/>
      <w:r w:rsidRPr="00124FB0">
        <w:rPr>
          <w:lang w:val="pt-BR"/>
        </w:rPr>
        <w:t>)=50</w:t>
      </w:r>
      <w:r>
        <w:rPr>
          <w:lang w:val="pt-BR"/>
        </w:rPr>
        <w:t>,</w:t>
      </w:r>
      <w:r w:rsidRPr="00124FB0">
        <w:rPr>
          <w:lang w:val="pt-BR"/>
        </w:rPr>
        <w:t xml:space="preserve"> V(R1,B)=100</w:t>
      </w:r>
    </w:p>
    <w:p w14:paraId="3BE3DA2B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 xml:space="preserve">For </w:t>
      </w:r>
      <w:r w:rsidRPr="00124FB0">
        <w:rPr>
          <w:lang w:val="pt-BR"/>
        </w:rPr>
        <w:t>R2</w:t>
      </w:r>
      <w:r>
        <w:rPr>
          <w:lang w:val="pt-BR"/>
        </w:rPr>
        <w:t>:</w:t>
      </w:r>
      <w:r w:rsidRPr="00124FB0">
        <w:rPr>
          <w:lang w:val="pt-BR"/>
        </w:rPr>
        <w:t xml:space="preserve"> T(R2) = </w:t>
      </w:r>
      <w:r>
        <w:rPr>
          <w:lang w:val="pt-BR"/>
        </w:rPr>
        <w:t>3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</w:t>
      </w:r>
      <w:proofErr w:type="gramStart"/>
      <w:r w:rsidRPr="00124FB0">
        <w:rPr>
          <w:lang w:val="pt-BR"/>
        </w:rPr>
        <w:t>2,B</w:t>
      </w:r>
      <w:proofErr w:type="gramEnd"/>
      <w:r w:rsidRPr="00124FB0">
        <w:rPr>
          <w:lang w:val="pt-BR"/>
        </w:rPr>
        <w:t>)=200</w:t>
      </w:r>
      <w:r>
        <w:rPr>
          <w:lang w:val="pt-BR"/>
        </w:rPr>
        <w:t>,</w:t>
      </w:r>
      <w:r w:rsidRPr="00124FB0">
        <w:rPr>
          <w:lang w:val="pt-BR"/>
        </w:rPr>
        <w:t xml:space="preserve"> V(R2,C)=300</w:t>
      </w:r>
    </w:p>
    <w:p w14:paraId="2F356D94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>For R3:</w:t>
      </w:r>
      <w:r w:rsidRPr="00124FB0">
        <w:rPr>
          <w:lang w:val="pt-BR"/>
        </w:rPr>
        <w:t xml:space="preserve"> T(R3) = </w:t>
      </w:r>
      <w:r>
        <w:rPr>
          <w:lang w:val="pt-BR"/>
        </w:rPr>
        <w:t>1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</w:t>
      </w:r>
      <w:proofErr w:type="gramStart"/>
      <w:r w:rsidRPr="00124FB0">
        <w:rPr>
          <w:lang w:val="pt-BR"/>
        </w:rPr>
        <w:t>3,C</w:t>
      </w:r>
      <w:proofErr w:type="gramEnd"/>
      <w:r w:rsidRPr="00124FB0">
        <w:rPr>
          <w:lang w:val="pt-BR"/>
        </w:rPr>
        <w:t>)=90</w:t>
      </w:r>
      <w:r>
        <w:rPr>
          <w:lang w:val="pt-BR"/>
        </w:rPr>
        <w:t>,</w:t>
      </w:r>
      <w:r w:rsidRPr="00124FB0">
        <w:rPr>
          <w:lang w:val="pt-BR"/>
        </w:rPr>
        <w:t xml:space="preserve"> V(R3,D)=500</w:t>
      </w:r>
    </w:p>
    <w:p w14:paraId="2FB984F5" w14:textId="255AD4E4" w:rsidR="00326F51" w:rsidRDefault="00326F51" w:rsidP="00326F51">
      <w:pPr>
        <w:spacing w:before="0" w:line="240" w:lineRule="auto"/>
        <w:jc w:val="left"/>
      </w:pPr>
      <w:r>
        <w:t xml:space="preserve">Which two relations should we join first to </w:t>
      </w:r>
      <w:r w:rsidR="00D46D7F">
        <w:t>minimize the peak memory consumption (i.e., the maximum total number of records needed to stay in the memory in any time to complete the inner join)?</w:t>
      </w:r>
    </w:p>
    <w:p w14:paraId="66BA989E" w14:textId="4B183553" w:rsidR="00326F51" w:rsidRDefault="00B61058" w:rsidP="00043A22">
      <w:pPr>
        <w:spacing w:before="0" w:after="120" w:line="240" w:lineRule="auto"/>
        <w:jc w:val="left"/>
        <w:rPr>
          <w:b/>
          <w:bCs/>
          <w:u w:val="single"/>
        </w:rPr>
      </w:pPr>
      <w:r w:rsidRPr="00B61058">
        <w:rPr>
          <w:b/>
          <w:bCs/>
          <w:u w:val="single"/>
        </w:rPr>
        <w:t>Answer:</w:t>
      </w:r>
      <w:r w:rsidR="005C7101">
        <w:rPr>
          <w:b/>
          <w:bCs/>
          <w:u w:val="single"/>
        </w:rPr>
        <w:t xml:space="preserve"> Join R2 and R3 first</w:t>
      </w:r>
    </w:p>
    <w:p w14:paraId="7F4C7C71" w14:textId="5B6F5926" w:rsidR="00B61058" w:rsidRDefault="00B61058" w:rsidP="00043A22">
      <w:pPr>
        <w:spacing w:before="0" w:after="120" w:line="240" w:lineRule="auto"/>
        <w:jc w:val="left"/>
      </w:pPr>
      <w:r w:rsidRPr="00B61058">
        <w:t xml:space="preserve">Joining R1 &amp; R2 = </w:t>
      </w:r>
      <w:r w:rsidR="00236823">
        <w:t>(</w:t>
      </w:r>
      <w:r>
        <w:t>2000 * 3000</w:t>
      </w:r>
      <w:r w:rsidR="00236823">
        <w:t>)</w:t>
      </w:r>
      <w:r>
        <w:t xml:space="preserve"> / 200 = 30000</w:t>
      </w:r>
    </w:p>
    <w:p w14:paraId="4EB2C76C" w14:textId="1A326E42" w:rsidR="00B61058" w:rsidRDefault="00B61058" w:rsidP="00043A22">
      <w:pPr>
        <w:spacing w:before="0" w:after="120" w:line="240" w:lineRule="auto"/>
        <w:jc w:val="left"/>
      </w:pPr>
      <w:r>
        <w:t xml:space="preserve">Joining R2 &amp; R3 = </w:t>
      </w:r>
      <w:r w:rsidR="00236823">
        <w:t>(</w:t>
      </w:r>
      <w:r>
        <w:t>3000 * 1000</w:t>
      </w:r>
      <w:r w:rsidR="00236823">
        <w:t>)</w:t>
      </w:r>
      <w:r>
        <w:t xml:space="preserve"> / 300 = 10000</w:t>
      </w:r>
    </w:p>
    <w:p w14:paraId="046B8E4F" w14:textId="26625194" w:rsidR="00E86795" w:rsidRDefault="00E86795" w:rsidP="00043A22">
      <w:pPr>
        <w:spacing w:before="0" w:after="120" w:line="240" w:lineRule="auto"/>
        <w:jc w:val="left"/>
      </w:pPr>
      <w:r>
        <w:t xml:space="preserve">We should join R2 &amp; R3 first </w:t>
      </w:r>
      <w:r w:rsidR="00104F68">
        <w:t>to minimize the peak memory consumption</w:t>
      </w:r>
      <w:r w:rsidR="005C7101">
        <w:t xml:space="preserve"> </w:t>
      </w:r>
      <w:r w:rsidR="005C7101" w:rsidRPr="005C7101">
        <w:t>as this results in a smaller intermediate result compared to joining R1 and R2 first.</w:t>
      </w:r>
    </w:p>
    <w:p w14:paraId="677D8A24" w14:textId="77777777" w:rsidR="00E86795" w:rsidRPr="00B61058" w:rsidRDefault="00E86795" w:rsidP="00043A22">
      <w:pPr>
        <w:spacing w:before="0" w:after="120" w:line="240" w:lineRule="auto"/>
        <w:jc w:val="left"/>
      </w:pPr>
    </w:p>
    <w:sectPr w:rsidR="00E86795" w:rsidRPr="00B61058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BF24F" w14:textId="77777777" w:rsidR="00DC3266" w:rsidRDefault="00DC3266" w:rsidP="00E26675">
      <w:pPr>
        <w:spacing w:before="0" w:after="0" w:line="240" w:lineRule="auto"/>
      </w:pPr>
      <w:r>
        <w:separator/>
      </w:r>
    </w:p>
  </w:endnote>
  <w:endnote w:type="continuationSeparator" w:id="0">
    <w:p w14:paraId="00B70F77" w14:textId="77777777" w:rsidR="00DC3266" w:rsidRDefault="00DC3266" w:rsidP="00E266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0328C" w14:textId="77777777" w:rsidR="00DC3266" w:rsidRDefault="00DC3266" w:rsidP="00E26675">
      <w:pPr>
        <w:spacing w:before="0" w:after="0" w:line="240" w:lineRule="auto"/>
      </w:pPr>
      <w:r>
        <w:separator/>
      </w:r>
    </w:p>
  </w:footnote>
  <w:footnote w:type="continuationSeparator" w:id="0">
    <w:p w14:paraId="456C65FD" w14:textId="77777777" w:rsidR="00DC3266" w:rsidRDefault="00DC3266" w:rsidP="00E266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E7D92"/>
    <w:multiLevelType w:val="hybridMultilevel"/>
    <w:tmpl w:val="D5CA3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A10CB"/>
    <w:multiLevelType w:val="hybridMultilevel"/>
    <w:tmpl w:val="E056C0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207C676F"/>
    <w:multiLevelType w:val="hybridMultilevel"/>
    <w:tmpl w:val="18BA07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B77A7"/>
    <w:multiLevelType w:val="hybridMultilevel"/>
    <w:tmpl w:val="042083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7" w15:restartNumberingAfterBreak="0">
    <w:nsid w:val="31233D59"/>
    <w:multiLevelType w:val="hybridMultilevel"/>
    <w:tmpl w:val="18BA07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762362"/>
    <w:multiLevelType w:val="hybridMultilevel"/>
    <w:tmpl w:val="24982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387173"/>
    <w:multiLevelType w:val="hybridMultilevel"/>
    <w:tmpl w:val="18BA0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11" w15:restartNumberingAfterBreak="0">
    <w:nsid w:val="4C010868"/>
    <w:multiLevelType w:val="hybridMultilevel"/>
    <w:tmpl w:val="3ED86832"/>
    <w:lvl w:ilvl="0" w:tplc="B4D626A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E4B45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38C58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01F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FDEDD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C23A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8E95E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FACE7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6E2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51EA5179"/>
    <w:multiLevelType w:val="hybridMultilevel"/>
    <w:tmpl w:val="18BA0796"/>
    <w:lvl w:ilvl="0" w:tplc="FFFFFFF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260" w:hanging="360"/>
      </w:pPr>
    </w:lvl>
    <w:lvl w:ilvl="2" w:tplc="FFFFFFFF" w:tentative="1">
      <w:start w:val="1"/>
      <w:numFmt w:val="lowerRoman"/>
      <w:lvlText w:val="%3."/>
      <w:lvlJc w:val="right"/>
      <w:pPr>
        <w:ind w:left="1980" w:hanging="180"/>
      </w:pPr>
    </w:lvl>
    <w:lvl w:ilvl="3" w:tplc="FFFFFFFF" w:tentative="1">
      <w:start w:val="1"/>
      <w:numFmt w:val="decimal"/>
      <w:lvlText w:val="%4."/>
      <w:lvlJc w:val="left"/>
      <w:pPr>
        <w:ind w:left="2700" w:hanging="360"/>
      </w:pPr>
    </w:lvl>
    <w:lvl w:ilvl="4" w:tplc="FFFFFFFF" w:tentative="1">
      <w:start w:val="1"/>
      <w:numFmt w:val="lowerLetter"/>
      <w:lvlText w:val="%5."/>
      <w:lvlJc w:val="left"/>
      <w:pPr>
        <w:ind w:left="3420" w:hanging="360"/>
      </w:pPr>
    </w:lvl>
    <w:lvl w:ilvl="5" w:tplc="FFFFFFFF" w:tentative="1">
      <w:start w:val="1"/>
      <w:numFmt w:val="lowerRoman"/>
      <w:lvlText w:val="%6."/>
      <w:lvlJc w:val="right"/>
      <w:pPr>
        <w:ind w:left="4140" w:hanging="180"/>
      </w:pPr>
    </w:lvl>
    <w:lvl w:ilvl="6" w:tplc="FFFFFFFF" w:tentative="1">
      <w:start w:val="1"/>
      <w:numFmt w:val="decimal"/>
      <w:lvlText w:val="%7."/>
      <w:lvlJc w:val="left"/>
      <w:pPr>
        <w:ind w:left="4860" w:hanging="360"/>
      </w:pPr>
    </w:lvl>
    <w:lvl w:ilvl="7" w:tplc="FFFFFFFF" w:tentative="1">
      <w:start w:val="1"/>
      <w:numFmt w:val="lowerLetter"/>
      <w:lvlText w:val="%8."/>
      <w:lvlJc w:val="left"/>
      <w:pPr>
        <w:ind w:left="5580" w:hanging="360"/>
      </w:pPr>
    </w:lvl>
    <w:lvl w:ilvl="8" w:tplc="FFFFFFFF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55F01EB8"/>
    <w:multiLevelType w:val="hybridMultilevel"/>
    <w:tmpl w:val="18BA07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BA689A"/>
    <w:multiLevelType w:val="hybridMultilevel"/>
    <w:tmpl w:val="501C9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775D4"/>
    <w:multiLevelType w:val="hybridMultilevel"/>
    <w:tmpl w:val="08D06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B5421A8"/>
    <w:multiLevelType w:val="hybridMultilevel"/>
    <w:tmpl w:val="C5A00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174233">
    <w:abstractNumId w:val="3"/>
  </w:num>
  <w:num w:numId="2" w16cid:durableId="164129950">
    <w:abstractNumId w:val="3"/>
  </w:num>
  <w:num w:numId="3" w16cid:durableId="1575778365">
    <w:abstractNumId w:val="3"/>
  </w:num>
  <w:num w:numId="4" w16cid:durableId="1081025463">
    <w:abstractNumId w:val="3"/>
  </w:num>
  <w:num w:numId="5" w16cid:durableId="1097869561">
    <w:abstractNumId w:val="3"/>
  </w:num>
  <w:num w:numId="6" w16cid:durableId="1280256727">
    <w:abstractNumId w:val="3"/>
  </w:num>
  <w:num w:numId="7" w16cid:durableId="161970439">
    <w:abstractNumId w:val="3"/>
  </w:num>
  <w:num w:numId="8" w16cid:durableId="948469384">
    <w:abstractNumId w:val="2"/>
  </w:num>
  <w:num w:numId="9" w16cid:durableId="1556159416">
    <w:abstractNumId w:val="16"/>
  </w:num>
  <w:num w:numId="10" w16cid:durableId="1598244836">
    <w:abstractNumId w:val="10"/>
  </w:num>
  <w:num w:numId="11" w16cid:durableId="1001661215">
    <w:abstractNumId w:val="6"/>
  </w:num>
  <w:num w:numId="12" w16cid:durableId="160699125">
    <w:abstractNumId w:val="15"/>
  </w:num>
  <w:num w:numId="13" w16cid:durableId="391656327">
    <w:abstractNumId w:val="14"/>
  </w:num>
  <w:num w:numId="14" w16cid:durableId="421950512">
    <w:abstractNumId w:val="9"/>
  </w:num>
  <w:num w:numId="15" w16cid:durableId="1894151627">
    <w:abstractNumId w:val="11"/>
  </w:num>
  <w:num w:numId="16" w16cid:durableId="1529444136">
    <w:abstractNumId w:val="0"/>
  </w:num>
  <w:num w:numId="17" w16cid:durableId="1012143398">
    <w:abstractNumId w:val="13"/>
  </w:num>
  <w:num w:numId="18" w16cid:durableId="1778060003">
    <w:abstractNumId w:val="4"/>
  </w:num>
  <w:num w:numId="19" w16cid:durableId="1254703124">
    <w:abstractNumId w:val="12"/>
  </w:num>
  <w:num w:numId="20" w16cid:durableId="1015620224">
    <w:abstractNumId w:val="7"/>
  </w:num>
  <w:num w:numId="21" w16cid:durableId="451753127">
    <w:abstractNumId w:val="5"/>
  </w:num>
  <w:num w:numId="22" w16cid:durableId="1070229498">
    <w:abstractNumId w:val="8"/>
  </w:num>
  <w:num w:numId="23" w16cid:durableId="1279723853">
    <w:abstractNumId w:val="17"/>
  </w:num>
  <w:num w:numId="24" w16cid:durableId="99447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NDUwMrQ0NjEzMLZQ0lEKTi0uzszPAykwNq4FACcnBXctAAAA"/>
  </w:docVars>
  <w:rsids>
    <w:rsidRoot w:val="005D1767"/>
    <w:rsid w:val="000045EB"/>
    <w:rsid w:val="00020F22"/>
    <w:rsid w:val="000251E2"/>
    <w:rsid w:val="00027318"/>
    <w:rsid w:val="000425A1"/>
    <w:rsid w:val="00043A22"/>
    <w:rsid w:val="00046BFD"/>
    <w:rsid w:val="00081E16"/>
    <w:rsid w:val="0008766D"/>
    <w:rsid w:val="000909D1"/>
    <w:rsid w:val="000A0FEB"/>
    <w:rsid w:val="000A3052"/>
    <w:rsid w:val="000A39D7"/>
    <w:rsid w:val="000A3BAC"/>
    <w:rsid w:val="000A4E2A"/>
    <w:rsid w:val="000B647D"/>
    <w:rsid w:val="000C6DB2"/>
    <w:rsid w:val="000D1B40"/>
    <w:rsid w:val="000D3B4D"/>
    <w:rsid w:val="000D43F5"/>
    <w:rsid w:val="000D7A00"/>
    <w:rsid w:val="000E2E1F"/>
    <w:rsid w:val="00104F68"/>
    <w:rsid w:val="00121B17"/>
    <w:rsid w:val="0013068F"/>
    <w:rsid w:val="001340D4"/>
    <w:rsid w:val="0013737F"/>
    <w:rsid w:val="00143854"/>
    <w:rsid w:val="00144468"/>
    <w:rsid w:val="00146CDC"/>
    <w:rsid w:val="00156A8D"/>
    <w:rsid w:val="00162231"/>
    <w:rsid w:val="0017478D"/>
    <w:rsid w:val="001774B0"/>
    <w:rsid w:val="00187DC9"/>
    <w:rsid w:val="0019290A"/>
    <w:rsid w:val="001971F1"/>
    <w:rsid w:val="001A017C"/>
    <w:rsid w:val="001A5DB6"/>
    <w:rsid w:val="001B4AF3"/>
    <w:rsid w:val="001B554D"/>
    <w:rsid w:val="001C0199"/>
    <w:rsid w:val="001C2A11"/>
    <w:rsid w:val="001C5D7F"/>
    <w:rsid w:val="001C60F8"/>
    <w:rsid w:val="001D1001"/>
    <w:rsid w:val="001E2B28"/>
    <w:rsid w:val="001E5421"/>
    <w:rsid w:val="001F05DD"/>
    <w:rsid w:val="00216618"/>
    <w:rsid w:val="00217937"/>
    <w:rsid w:val="00223198"/>
    <w:rsid w:val="00223CC5"/>
    <w:rsid w:val="00233052"/>
    <w:rsid w:val="00236823"/>
    <w:rsid w:val="0027124F"/>
    <w:rsid w:val="00271B22"/>
    <w:rsid w:val="00280D8C"/>
    <w:rsid w:val="002850AD"/>
    <w:rsid w:val="002B281B"/>
    <w:rsid w:val="002B7D05"/>
    <w:rsid w:val="002C4DF0"/>
    <w:rsid w:val="002C6957"/>
    <w:rsid w:val="002D20C6"/>
    <w:rsid w:val="002D3D64"/>
    <w:rsid w:val="002D4EE0"/>
    <w:rsid w:val="002D64D5"/>
    <w:rsid w:val="002E498F"/>
    <w:rsid w:val="002E7400"/>
    <w:rsid w:val="00301DB3"/>
    <w:rsid w:val="00310A8B"/>
    <w:rsid w:val="00317221"/>
    <w:rsid w:val="00326A96"/>
    <w:rsid w:val="00326F51"/>
    <w:rsid w:val="00331727"/>
    <w:rsid w:val="00346A3A"/>
    <w:rsid w:val="003521E6"/>
    <w:rsid w:val="0036079D"/>
    <w:rsid w:val="003618D6"/>
    <w:rsid w:val="0036218C"/>
    <w:rsid w:val="00374D1B"/>
    <w:rsid w:val="003847DF"/>
    <w:rsid w:val="00385105"/>
    <w:rsid w:val="00386447"/>
    <w:rsid w:val="00395CAB"/>
    <w:rsid w:val="003A7CC0"/>
    <w:rsid w:val="003B68F9"/>
    <w:rsid w:val="003C66AD"/>
    <w:rsid w:val="003D6050"/>
    <w:rsid w:val="00411F8B"/>
    <w:rsid w:val="004258AD"/>
    <w:rsid w:val="00426FD8"/>
    <w:rsid w:val="00466577"/>
    <w:rsid w:val="0046788C"/>
    <w:rsid w:val="00476443"/>
    <w:rsid w:val="00480A6B"/>
    <w:rsid w:val="00485314"/>
    <w:rsid w:val="004A6428"/>
    <w:rsid w:val="004B1447"/>
    <w:rsid w:val="004B4A7A"/>
    <w:rsid w:val="004B6AAD"/>
    <w:rsid w:val="004C359D"/>
    <w:rsid w:val="004E384C"/>
    <w:rsid w:val="004E4088"/>
    <w:rsid w:val="00505C6A"/>
    <w:rsid w:val="00512396"/>
    <w:rsid w:val="00512503"/>
    <w:rsid w:val="00513EEA"/>
    <w:rsid w:val="00517B4C"/>
    <w:rsid w:val="00524AD3"/>
    <w:rsid w:val="005269FF"/>
    <w:rsid w:val="0053292F"/>
    <w:rsid w:val="00535BA5"/>
    <w:rsid w:val="005736EB"/>
    <w:rsid w:val="00577368"/>
    <w:rsid w:val="005A2539"/>
    <w:rsid w:val="005A5F43"/>
    <w:rsid w:val="005B1E08"/>
    <w:rsid w:val="005C7101"/>
    <w:rsid w:val="005D1767"/>
    <w:rsid w:val="005D1D1E"/>
    <w:rsid w:val="005D1D48"/>
    <w:rsid w:val="005D7E74"/>
    <w:rsid w:val="005E1F3E"/>
    <w:rsid w:val="005F60E5"/>
    <w:rsid w:val="006024E3"/>
    <w:rsid w:val="00627793"/>
    <w:rsid w:val="00645C39"/>
    <w:rsid w:val="00645E36"/>
    <w:rsid w:val="00647B36"/>
    <w:rsid w:val="00664D45"/>
    <w:rsid w:val="00664F2D"/>
    <w:rsid w:val="00692CCC"/>
    <w:rsid w:val="006A7BB6"/>
    <w:rsid w:val="006B4209"/>
    <w:rsid w:val="006C1FA9"/>
    <w:rsid w:val="006D2ED0"/>
    <w:rsid w:val="006E1794"/>
    <w:rsid w:val="006E2B6B"/>
    <w:rsid w:val="006E30D9"/>
    <w:rsid w:val="006E5A68"/>
    <w:rsid w:val="006F165C"/>
    <w:rsid w:val="00715567"/>
    <w:rsid w:val="007334C1"/>
    <w:rsid w:val="00733E0D"/>
    <w:rsid w:val="007579A9"/>
    <w:rsid w:val="007614F9"/>
    <w:rsid w:val="007627EC"/>
    <w:rsid w:val="00765A7A"/>
    <w:rsid w:val="00770E2F"/>
    <w:rsid w:val="0077341F"/>
    <w:rsid w:val="00784E60"/>
    <w:rsid w:val="007B44DB"/>
    <w:rsid w:val="007B65BF"/>
    <w:rsid w:val="007C5427"/>
    <w:rsid w:val="007C5990"/>
    <w:rsid w:val="007D05F1"/>
    <w:rsid w:val="007E2164"/>
    <w:rsid w:val="007F1D17"/>
    <w:rsid w:val="007F56CD"/>
    <w:rsid w:val="00804B0A"/>
    <w:rsid w:val="00812EFC"/>
    <w:rsid w:val="00817F81"/>
    <w:rsid w:val="008306A0"/>
    <w:rsid w:val="00835655"/>
    <w:rsid w:val="00836D2C"/>
    <w:rsid w:val="00844AEA"/>
    <w:rsid w:val="00852B7A"/>
    <w:rsid w:val="008674FB"/>
    <w:rsid w:val="0087082D"/>
    <w:rsid w:val="0088284E"/>
    <w:rsid w:val="0088337C"/>
    <w:rsid w:val="008838AD"/>
    <w:rsid w:val="00887ACF"/>
    <w:rsid w:val="00892DD7"/>
    <w:rsid w:val="00893702"/>
    <w:rsid w:val="008B588E"/>
    <w:rsid w:val="008E3C40"/>
    <w:rsid w:val="008E4F90"/>
    <w:rsid w:val="00901B7C"/>
    <w:rsid w:val="00904C9D"/>
    <w:rsid w:val="00905A1F"/>
    <w:rsid w:val="00930D8A"/>
    <w:rsid w:val="00942BA8"/>
    <w:rsid w:val="00954EC0"/>
    <w:rsid w:val="009574ED"/>
    <w:rsid w:val="009731AD"/>
    <w:rsid w:val="00985D84"/>
    <w:rsid w:val="00986FF5"/>
    <w:rsid w:val="00997345"/>
    <w:rsid w:val="009A1C1C"/>
    <w:rsid w:val="009D1E6B"/>
    <w:rsid w:val="009D57B8"/>
    <w:rsid w:val="009E4741"/>
    <w:rsid w:val="00A021B9"/>
    <w:rsid w:val="00A10619"/>
    <w:rsid w:val="00A2011E"/>
    <w:rsid w:val="00A26EDE"/>
    <w:rsid w:val="00A31222"/>
    <w:rsid w:val="00A313CF"/>
    <w:rsid w:val="00A5044B"/>
    <w:rsid w:val="00A50C50"/>
    <w:rsid w:val="00A54F02"/>
    <w:rsid w:val="00A61565"/>
    <w:rsid w:val="00A6671E"/>
    <w:rsid w:val="00A66DEE"/>
    <w:rsid w:val="00A71CE6"/>
    <w:rsid w:val="00A92372"/>
    <w:rsid w:val="00A9285D"/>
    <w:rsid w:val="00A9379C"/>
    <w:rsid w:val="00A978FA"/>
    <w:rsid w:val="00AA08F0"/>
    <w:rsid w:val="00AB720E"/>
    <w:rsid w:val="00AE3E6B"/>
    <w:rsid w:val="00AF41C3"/>
    <w:rsid w:val="00B02EA6"/>
    <w:rsid w:val="00B05748"/>
    <w:rsid w:val="00B11DBE"/>
    <w:rsid w:val="00B20FE7"/>
    <w:rsid w:val="00B36B93"/>
    <w:rsid w:val="00B4031D"/>
    <w:rsid w:val="00B464AB"/>
    <w:rsid w:val="00B503F7"/>
    <w:rsid w:val="00B5265D"/>
    <w:rsid w:val="00B52B5A"/>
    <w:rsid w:val="00B61058"/>
    <w:rsid w:val="00B66EC3"/>
    <w:rsid w:val="00B77523"/>
    <w:rsid w:val="00B87A91"/>
    <w:rsid w:val="00B95D3E"/>
    <w:rsid w:val="00BA697A"/>
    <w:rsid w:val="00BA6F99"/>
    <w:rsid w:val="00BB4884"/>
    <w:rsid w:val="00BB54B5"/>
    <w:rsid w:val="00BC1210"/>
    <w:rsid w:val="00BD18C5"/>
    <w:rsid w:val="00BE3640"/>
    <w:rsid w:val="00BF5F7B"/>
    <w:rsid w:val="00C006AE"/>
    <w:rsid w:val="00C118D2"/>
    <w:rsid w:val="00C37283"/>
    <w:rsid w:val="00C72E2E"/>
    <w:rsid w:val="00C7556E"/>
    <w:rsid w:val="00C8022C"/>
    <w:rsid w:val="00C83835"/>
    <w:rsid w:val="00CA5848"/>
    <w:rsid w:val="00CB0E3D"/>
    <w:rsid w:val="00CC3053"/>
    <w:rsid w:val="00CE00B2"/>
    <w:rsid w:val="00CE0AFC"/>
    <w:rsid w:val="00CE5BF7"/>
    <w:rsid w:val="00CE5F09"/>
    <w:rsid w:val="00D1195B"/>
    <w:rsid w:val="00D12FE2"/>
    <w:rsid w:val="00D22413"/>
    <w:rsid w:val="00D23E0F"/>
    <w:rsid w:val="00D364A6"/>
    <w:rsid w:val="00D4133A"/>
    <w:rsid w:val="00D46D7F"/>
    <w:rsid w:val="00D6319A"/>
    <w:rsid w:val="00D822BB"/>
    <w:rsid w:val="00DA7AE3"/>
    <w:rsid w:val="00DC3266"/>
    <w:rsid w:val="00DE24E7"/>
    <w:rsid w:val="00E07D1D"/>
    <w:rsid w:val="00E10E66"/>
    <w:rsid w:val="00E1725F"/>
    <w:rsid w:val="00E26675"/>
    <w:rsid w:val="00E50897"/>
    <w:rsid w:val="00E535EF"/>
    <w:rsid w:val="00E54ABE"/>
    <w:rsid w:val="00E86795"/>
    <w:rsid w:val="00EA12C6"/>
    <w:rsid w:val="00EA3373"/>
    <w:rsid w:val="00EA3F4C"/>
    <w:rsid w:val="00ED3A01"/>
    <w:rsid w:val="00EE0F6E"/>
    <w:rsid w:val="00EE1EE4"/>
    <w:rsid w:val="00EE5280"/>
    <w:rsid w:val="00EF1A62"/>
    <w:rsid w:val="00F01786"/>
    <w:rsid w:val="00F06B3D"/>
    <w:rsid w:val="00F1149A"/>
    <w:rsid w:val="00F24867"/>
    <w:rsid w:val="00F30E1A"/>
    <w:rsid w:val="00F355BD"/>
    <w:rsid w:val="00F42E7A"/>
    <w:rsid w:val="00F75A9D"/>
    <w:rsid w:val="00F81E1F"/>
    <w:rsid w:val="00F950C7"/>
    <w:rsid w:val="00FE280F"/>
    <w:rsid w:val="00FE2F6E"/>
    <w:rsid w:val="00FE4846"/>
    <w:rsid w:val="00FE4A86"/>
    <w:rsid w:val="00FE500C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7F1795"/>
  <w15:docId w15:val="{2234167D-DEB2-4ED5-816B-02C0CCD3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qFormat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2-10T22:36:02.984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0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7</Pages>
  <Words>1475</Words>
  <Characters>841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tu</dc:creator>
  <cp:lastModifiedBy>Sindhuja Arivukkarasu</cp:lastModifiedBy>
  <cp:revision>235</cp:revision>
  <cp:lastPrinted>2017-10-17T16:51:00Z</cp:lastPrinted>
  <dcterms:created xsi:type="dcterms:W3CDTF">2023-11-29T05:35:00Z</dcterms:created>
  <dcterms:modified xsi:type="dcterms:W3CDTF">2023-12-1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a6f4d2d10bf2958590cfe2f3da338ab4e01a11e70da561d13ed13b2b5b815</vt:lpwstr>
  </property>
</Properties>
</file>